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5EBB" w:rsidRDefault="009F5EBB" w:rsidP="003A7AF8">
      <w:pPr>
        <w:pStyle w:val="Heading0"/>
      </w:pPr>
      <w:bookmarkStart w:id="0" w:name="_Toc8288640"/>
      <w:r w:rsidRPr="00C24E67">
        <w:t>List of Tests in the Data Base</w:t>
      </w:r>
      <w:bookmarkEnd w:id="0"/>
    </w:p>
    <w:p w:rsidR="00E90A4F" w:rsidRDefault="008120A4" w:rsidP="008120A4">
      <w:pPr>
        <w:pStyle w:val="Figure"/>
      </w:pPr>
      <w:r>
        <w:rPr>
          <w:noProof/>
        </w:rPr>
        <w:drawing>
          <wp:inline distT="0" distB="0" distL="0" distR="0" wp14:anchorId="2C98FDD5">
            <wp:extent cx="5487035" cy="2207260"/>
            <wp:effectExtent l="0" t="0" r="0" b="0"/>
            <wp:docPr id="203" name="Picture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7035" cy="22072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9F5EBB" w:rsidTr="00F42569">
        <w:tc>
          <w:tcPr>
            <w:tcW w:w="3116" w:type="dxa"/>
          </w:tcPr>
          <w:p w:rsidR="009F5EBB" w:rsidRPr="009F5EBB" w:rsidRDefault="009F5EBB" w:rsidP="009F5EBB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GS = Group Symbol</w:t>
            </w:r>
          </w:p>
        </w:tc>
        <w:tc>
          <w:tcPr>
            <w:tcW w:w="3117" w:type="dxa"/>
          </w:tcPr>
          <w:p w:rsidR="009F5EBB" w:rsidRPr="009F5EBB" w:rsidRDefault="009F5EBB" w:rsidP="009F5EB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RD = Relative Density</w:t>
            </w:r>
          </w:p>
        </w:tc>
        <w:tc>
          <w:tcPr>
            <w:tcW w:w="3117" w:type="dxa"/>
          </w:tcPr>
          <w:p w:rsidR="009F5EBB" w:rsidRPr="009F5EBB" w:rsidRDefault="009F5EBB" w:rsidP="009F5EBB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VR = Void Ratio</w:t>
            </w:r>
          </w:p>
        </w:tc>
      </w:tr>
      <w:tr w:rsidR="009F5EBB" w:rsidTr="00F42569">
        <w:tc>
          <w:tcPr>
            <w:tcW w:w="3116" w:type="dxa"/>
          </w:tcPr>
          <w:p w:rsidR="009F5EBB" w:rsidRPr="009F5EBB" w:rsidRDefault="009F5EBB" w:rsidP="009F5EBB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ECP = Effective Cell Pressure</w:t>
            </w:r>
          </w:p>
        </w:tc>
        <w:tc>
          <w:tcPr>
            <w:tcW w:w="3117" w:type="dxa"/>
          </w:tcPr>
          <w:p w:rsidR="009F5EBB" w:rsidRPr="009F5EBB" w:rsidRDefault="009F5EBB" w:rsidP="009F5EBB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MS = Mean Stress</w:t>
            </w:r>
          </w:p>
        </w:tc>
        <w:tc>
          <w:tcPr>
            <w:tcW w:w="3117" w:type="dxa"/>
          </w:tcPr>
          <w:p w:rsidR="009F5EBB" w:rsidRPr="009F5EBB" w:rsidRDefault="009F5EBB" w:rsidP="009F5EBB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LP = Loading Path</w:t>
            </w:r>
          </w:p>
        </w:tc>
      </w:tr>
    </w:tbl>
    <w:p w:rsidR="009F5EBB" w:rsidRPr="00F42569" w:rsidRDefault="009F5EBB" w:rsidP="009F5EBB">
      <w:pPr>
        <w:jc w:val="center"/>
        <w:rPr>
          <w:rFonts w:asciiTheme="minorHAnsi" w:hAnsiTheme="minorHAnsi" w:cstheme="minorHAnsi"/>
          <w:b/>
          <w:sz w:val="18"/>
          <w:szCs w:val="18"/>
        </w:rPr>
      </w:pPr>
    </w:p>
    <w:tbl>
      <w:tblPr>
        <w:tblW w:w="10359" w:type="dxa"/>
        <w:jc w:val="center"/>
        <w:tblLook w:val="04A0" w:firstRow="1" w:lastRow="0" w:firstColumn="1" w:lastColumn="0" w:noHBand="0" w:noVBand="1"/>
      </w:tblPr>
      <w:tblGrid>
        <w:gridCol w:w="490"/>
        <w:gridCol w:w="3024"/>
        <w:gridCol w:w="758"/>
        <w:gridCol w:w="1204"/>
        <w:gridCol w:w="677"/>
        <w:gridCol w:w="576"/>
        <w:gridCol w:w="576"/>
        <w:gridCol w:w="677"/>
        <w:gridCol w:w="677"/>
        <w:gridCol w:w="809"/>
        <w:gridCol w:w="459"/>
        <w:gridCol w:w="432"/>
      </w:tblGrid>
      <w:tr w:rsidR="009F5EBB" w:rsidRPr="00CF7E60" w:rsidTr="009F5EBB">
        <w:trPr>
          <w:trHeight w:val="576"/>
          <w:jc w:val="center"/>
        </w:trPr>
        <w:tc>
          <w:tcPr>
            <w:tcW w:w="490" w:type="dxa"/>
            <w:shd w:val="solid" w:color="FDE9D9" w:themeColor="accent6" w:themeTint="33" w:fill="FDE9D9" w:themeFill="accent6" w:themeFillTint="33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b/>
                <w:bCs/>
                <w:color w:val="000000" w:themeColor="text1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b/>
                <w:bCs/>
                <w:color w:val="000000" w:themeColor="text1"/>
                <w:sz w:val="18"/>
                <w:szCs w:val="18"/>
              </w:rPr>
              <w:t>N</w:t>
            </w:r>
          </w:p>
        </w:tc>
        <w:tc>
          <w:tcPr>
            <w:tcW w:w="3024" w:type="dxa"/>
            <w:shd w:val="solid" w:color="FDE9D9" w:themeColor="accent6" w:themeTint="33" w:fill="FDE9D9" w:themeFill="accent6" w:themeFillTint="33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b/>
                <w:bCs/>
                <w:color w:val="000000" w:themeColor="text1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b/>
                <w:bCs/>
                <w:color w:val="000000" w:themeColor="text1"/>
                <w:sz w:val="18"/>
                <w:szCs w:val="18"/>
              </w:rPr>
              <w:t xml:space="preserve"> File_Name</w:t>
            </w:r>
          </w:p>
        </w:tc>
        <w:tc>
          <w:tcPr>
            <w:tcW w:w="758" w:type="dxa"/>
            <w:shd w:val="solid" w:color="FDE9D9" w:themeColor="accent6" w:themeTint="33" w:fill="FDE9D9" w:themeFill="accent6" w:themeFillTint="33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b/>
                <w:bCs/>
                <w:color w:val="000000" w:themeColor="text1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b/>
                <w:bCs/>
                <w:color w:val="000000" w:themeColor="text1"/>
                <w:sz w:val="18"/>
                <w:szCs w:val="18"/>
              </w:rPr>
              <w:t>Format</w:t>
            </w:r>
          </w:p>
        </w:tc>
        <w:tc>
          <w:tcPr>
            <w:tcW w:w="1204" w:type="dxa"/>
            <w:shd w:val="solid" w:color="FDE9D9" w:themeColor="accent6" w:themeTint="33" w:fill="FDE9D9" w:themeFill="accent6" w:themeFillTint="33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b/>
                <w:bCs/>
                <w:color w:val="000000" w:themeColor="text1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b/>
                <w:bCs/>
                <w:color w:val="000000" w:themeColor="text1"/>
                <w:sz w:val="18"/>
                <w:szCs w:val="18"/>
              </w:rPr>
              <w:t>Soil_Name</w:t>
            </w:r>
          </w:p>
        </w:tc>
        <w:tc>
          <w:tcPr>
            <w:tcW w:w="677" w:type="dxa"/>
            <w:shd w:val="solid" w:color="FDE9D9" w:themeColor="accent6" w:themeTint="33" w:fill="FDE9D9" w:themeFill="accent6" w:themeFillTint="33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b/>
                <w:bCs/>
                <w:color w:val="000000" w:themeColor="text1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b/>
                <w:bCs/>
                <w:color w:val="000000" w:themeColor="text1"/>
                <w:sz w:val="18"/>
                <w:szCs w:val="18"/>
              </w:rPr>
              <w:t>Type</w:t>
            </w:r>
          </w:p>
        </w:tc>
        <w:tc>
          <w:tcPr>
            <w:tcW w:w="576" w:type="dxa"/>
            <w:shd w:val="solid" w:color="FDE9D9" w:themeColor="accent6" w:themeTint="33" w:fill="FDE9D9" w:themeFill="accent6" w:themeFillTint="33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b/>
                <w:bCs/>
                <w:color w:val="000000" w:themeColor="text1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b/>
                <w:bCs/>
                <w:color w:val="000000" w:themeColor="text1"/>
                <w:sz w:val="18"/>
                <w:szCs w:val="18"/>
              </w:rPr>
              <w:t>GS</w:t>
            </w:r>
          </w:p>
        </w:tc>
        <w:tc>
          <w:tcPr>
            <w:tcW w:w="576" w:type="dxa"/>
            <w:shd w:val="solid" w:color="FDE9D9" w:themeColor="accent6" w:themeTint="33" w:fill="FDE9D9" w:themeFill="accent6" w:themeFillTint="33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b/>
                <w:bCs/>
                <w:color w:val="000000" w:themeColor="text1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b/>
                <w:bCs/>
                <w:color w:val="000000" w:themeColor="text1"/>
                <w:sz w:val="18"/>
                <w:szCs w:val="18"/>
              </w:rPr>
              <w:t>RD</w:t>
            </w:r>
          </w:p>
        </w:tc>
        <w:tc>
          <w:tcPr>
            <w:tcW w:w="677" w:type="dxa"/>
            <w:shd w:val="solid" w:color="FDE9D9" w:themeColor="accent6" w:themeTint="33" w:fill="FDE9D9" w:themeFill="accent6" w:themeFillTint="33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b/>
                <w:bCs/>
                <w:color w:val="000000" w:themeColor="text1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b/>
                <w:bCs/>
                <w:color w:val="000000" w:themeColor="text1"/>
                <w:sz w:val="18"/>
                <w:szCs w:val="18"/>
              </w:rPr>
              <w:t>VR</w:t>
            </w:r>
          </w:p>
        </w:tc>
        <w:tc>
          <w:tcPr>
            <w:tcW w:w="677" w:type="dxa"/>
            <w:shd w:val="solid" w:color="FDE9D9" w:themeColor="accent6" w:themeTint="33" w:fill="FDE9D9" w:themeFill="accent6" w:themeFillTint="33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b/>
                <w:bCs/>
                <w:color w:val="000000" w:themeColor="text1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b/>
                <w:bCs/>
                <w:color w:val="000000" w:themeColor="text1"/>
                <w:sz w:val="18"/>
                <w:szCs w:val="18"/>
              </w:rPr>
              <w:t>ECP</w:t>
            </w:r>
          </w:p>
        </w:tc>
        <w:tc>
          <w:tcPr>
            <w:tcW w:w="809" w:type="dxa"/>
            <w:shd w:val="solid" w:color="FDE9D9" w:themeColor="accent6" w:themeTint="33" w:fill="FDE9D9" w:themeFill="accent6" w:themeFillTint="33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b/>
                <w:bCs/>
                <w:color w:val="000000" w:themeColor="text1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b/>
                <w:bCs/>
                <w:color w:val="000000" w:themeColor="text1"/>
                <w:sz w:val="18"/>
                <w:szCs w:val="18"/>
              </w:rPr>
              <w:t>b</w:t>
            </w:r>
          </w:p>
        </w:tc>
        <w:tc>
          <w:tcPr>
            <w:tcW w:w="459" w:type="dxa"/>
            <w:shd w:val="solid" w:color="FDE9D9" w:themeColor="accent6" w:themeTint="33" w:fill="FDE9D9" w:themeFill="accent6" w:themeFillTint="33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b/>
                <w:bCs/>
                <w:color w:val="000000" w:themeColor="text1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b/>
                <w:bCs/>
                <w:color w:val="000000" w:themeColor="text1"/>
                <w:sz w:val="18"/>
                <w:szCs w:val="18"/>
              </w:rPr>
              <w:t>MS</w:t>
            </w:r>
          </w:p>
        </w:tc>
        <w:tc>
          <w:tcPr>
            <w:tcW w:w="432" w:type="dxa"/>
            <w:shd w:val="solid" w:color="FDE9D9" w:themeColor="accent6" w:themeTint="33" w:fill="FDE9D9" w:themeFill="accent6" w:themeFillTint="33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b/>
                <w:bCs/>
                <w:color w:val="000000" w:themeColor="text1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b/>
                <w:bCs/>
                <w:color w:val="000000" w:themeColor="text1"/>
                <w:sz w:val="18"/>
                <w:szCs w:val="18"/>
              </w:rPr>
              <w:t>LP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FFFFFF" w:themeFill="background1"/>
            <w:noWrap/>
            <w:vAlign w:val="center"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3024" w:type="dxa"/>
            <w:shd w:val="clear" w:color="E2EFDA" w:fill="FFFFFF" w:themeFill="background1"/>
            <w:noWrap/>
            <w:vAlign w:val="center"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</w:p>
        </w:tc>
        <w:tc>
          <w:tcPr>
            <w:tcW w:w="758" w:type="dxa"/>
            <w:shd w:val="clear" w:color="E2EFDA" w:fill="FFFFFF" w:themeFill="background1"/>
            <w:noWrap/>
            <w:vAlign w:val="center"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</w:p>
        </w:tc>
        <w:tc>
          <w:tcPr>
            <w:tcW w:w="1204" w:type="dxa"/>
            <w:shd w:val="clear" w:color="E2EFDA" w:fill="FFFFFF" w:themeFill="background1"/>
            <w:noWrap/>
            <w:vAlign w:val="center"/>
          </w:tcPr>
          <w:p w:rsidR="009F5EBB" w:rsidRPr="005E59BB" w:rsidRDefault="009F5EBB" w:rsidP="009F5EBB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677" w:type="dxa"/>
            <w:shd w:val="clear" w:color="E2EFDA" w:fill="FFFFFF" w:themeFill="background1"/>
            <w:noWrap/>
            <w:vAlign w:val="center"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76" w:type="dxa"/>
            <w:shd w:val="clear" w:color="E2EFDA" w:fill="FFFFFF" w:themeFill="background1"/>
            <w:noWrap/>
            <w:vAlign w:val="center"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76" w:type="dxa"/>
            <w:shd w:val="clear" w:color="E2EFDA" w:fill="FFFFFF" w:themeFill="background1"/>
            <w:noWrap/>
            <w:vAlign w:val="center"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677" w:type="dxa"/>
            <w:shd w:val="clear" w:color="E2EFDA" w:fill="FFFFFF" w:themeFill="background1"/>
            <w:noWrap/>
            <w:vAlign w:val="center"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677" w:type="dxa"/>
            <w:shd w:val="clear" w:color="E2EFDA" w:fill="FFFFFF" w:themeFill="background1"/>
            <w:noWrap/>
            <w:vAlign w:val="center"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809" w:type="dxa"/>
            <w:shd w:val="clear" w:color="E2EFDA" w:fill="FFFFFF" w:themeFill="background1"/>
            <w:noWrap/>
            <w:vAlign w:val="center"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59" w:type="dxa"/>
            <w:shd w:val="clear" w:color="E2EFDA" w:fill="FFFFFF" w:themeFill="background1"/>
            <w:noWrap/>
            <w:vAlign w:val="center"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32" w:type="dxa"/>
            <w:shd w:val="clear" w:color="E2EFDA" w:fill="FFFFFF" w:themeFill="background1"/>
            <w:noWrap/>
            <w:vAlign w:val="center"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3024" w:type="dxa"/>
            <w:shd w:val="clear" w:color="E2EFDA" w:fill="E2EFDA"/>
            <w:noWrap/>
            <w:vAlign w:val="bottom"/>
            <w:hideMark/>
          </w:tcPr>
          <w:p w:rsidR="009F5EBB" w:rsidRPr="00471E80" w:rsidRDefault="009F5EBB" w:rsidP="009F5EBB">
            <w:pPr>
              <w:rPr>
                <w:rFonts w:asciiTheme="minorHAnsi" w:hAnsiTheme="minorHAnsi"/>
                <w:b/>
                <w:color w:val="000000"/>
                <w:sz w:val="18"/>
                <w:szCs w:val="18"/>
              </w:rPr>
            </w:pPr>
            <w:r w:rsidRPr="00471E80">
              <w:rPr>
                <w:rFonts w:asciiTheme="minorHAnsi" w:hAnsiTheme="minorHAnsi"/>
                <w:b/>
                <w:color w:val="000000"/>
                <w:sz w:val="18"/>
                <w:szCs w:val="18"/>
              </w:rPr>
              <w:t>CASE_DB-CUBE-</w:t>
            </w:r>
            <w:r w:rsidRPr="00065A85">
              <w:rPr>
                <w:rFonts w:asciiTheme="minorHAnsi" w:hAnsiTheme="minorHAnsi"/>
                <w:b/>
                <w:noProof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ASE_DB|CUBE|HOSTUN|DL40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56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ASE_DB|CUBE|HOSTUN|DL43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73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286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ASE_DB|CUBE|HOSTUN|DL44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45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3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ASE_DB|CUBE|HOSTUN|DL45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61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66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ASE_DB|CUBE|HOSTUN|DL48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7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.0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5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ASE_DB|CUBE|HOSTUN|DL50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51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6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ASE_DB|CUBE|HOSTUN|DL53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54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286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7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ASE_DB|CUBE|HOSTUN|DL54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81</w:t>
            </w:r>
            <w:r>
              <w:rPr>
                <w:rFonts w:asciiTheme="minorHAnsi" w:hAnsiTheme="minorHAnsi"/>
                <w:color w:val="000000"/>
                <w:sz w:val="18"/>
                <w:szCs w:val="18"/>
              </w:rPr>
              <w:t>0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8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ASE_DB|CUBE|HOSTUN|DL55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73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66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9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ASE_DB|CUBE|HOSTUN|DL58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806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.0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ASE_DB|CUBE|HOSTUN|DN40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35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1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ASE_DB|CUBE|HOSTUN|DN43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51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286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2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ASE_DB|CUBE|HOSTUN|DN44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35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3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ASE_DB|CUBE|HOSTUN|DN45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45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66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4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ASE_DB|CUBE|HOSTUN|DN48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45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.0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ASE_DB|CUBE|HOSTUN|DN50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31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ASE_DB|CUBE|HOSTUN|DN53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26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286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ASE_DB|CUBE|HOSTUN|DN54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22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ASE_DB|CUBE|HOSTUN|DN55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38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66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9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ASE_DB|CUBE|HOSTUN|DN58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21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.0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ASE_DB|CUBE|HOSTUN|DN60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4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350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lastRenderedPageBreak/>
              <w:t>21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ASE_DB|CUBE|HOSTUN|GL40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56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2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ASE_DB|CUBE|HOSTUN|GL43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55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286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3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ASE_DB|CUBE|HOSTUN|GL45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55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66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4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ASE_DB|CUBE|HOSTUN|GL48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48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.0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5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ASE_DB|CUBE|HOSTUN|GL50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28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6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ASE_DB|CUBE|HOSTUN|GL53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63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286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ASE_DB|CUBE|HOSTUN|GL55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56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66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ASE_DB|CUBE|HOSTUN|GL58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5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.0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9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ASE_DB|CUBE|HOSTUN|GN40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43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ASE_DB|CUBE|HOSTUN|GN43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48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286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31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ASE_DB|CUBE|HOSTUN|GN45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4</w:t>
            </w:r>
            <w:r>
              <w:rPr>
                <w:rFonts w:asciiTheme="minorHAnsi" w:hAnsiTheme="minorHAnsi"/>
                <w:color w:val="000000"/>
                <w:sz w:val="18"/>
                <w:szCs w:val="18"/>
              </w:rPr>
              <w:t>0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66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32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ASE_DB|CUBE|HOSTUN|GN48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39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.0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33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ASE_DB|CUBE|HOSTUN|GN50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35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34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ASE_DB|CUBE|HOSTUN|GN53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41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286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35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ASE_DB|CUBE|HOSTUN|GN55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41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66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36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ASE_DB|CUBE|HOSTUN|GN58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4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.0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37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ASE_DB|CUBE|HOSTUN|HN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46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</w:t>
            </w:r>
          </w:p>
        </w:tc>
      </w:tr>
      <w:tr w:rsidR="009F5EBB" w:rsidRPr="00CF7E60" w:rsidTr="009F5EBB">
        <w:trPr>
          <w:trHeight w:val="576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</w:p>
        </w:tc>
        <w:tc>
          <w:tcPr>
            <w:tcW w:w="3024" w:type="dxa"/>
            <w:shd w:val="clear" w:color="auto" w:fill="auto"/>
            <w:noWrap/>
            <w:vAlign w:val="bottom"/>
            <w:hideMark/>
          </w:tcPr>
          <w:p w:rsidR="009F5EBB" w:rsidRPr="00471E80" w:rsidRDefault="009F5EBB" w:rsidP="009F5EBB">
            <w:pPr>
              <w:rPr>
                <w:rFonts w:asciiTheme="minorHAnsi" w:hAnsiTheme="minorHAnsi"/>
                <w:b/>
                <w:color w:val="000000"/>
                <w:sz w:val="18"/>
                <w:szCs w:val="18"/>
              </w:rPr>
            </w:pPr>
            <w:r w:rsidRPr="00471E80">
              <w:rPr>
                <w:rFonts w:asciiTheme="minorHAnsi" w:hAnsiTheme="minorHAnsi"/>
                <w:b/>
                <w:color w:val="000000"/>
                <w:sz w:val="18"/>
                <w:szCs w:val="18"/>
              </w:rPr>
              <w:t>CASE_DB|CUBE|LSI30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38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ASE_DB|CUBE|LSI30|DN10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si30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89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7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39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CUBE|LSI30|DN12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si30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77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7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277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0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CUBE|LSI30|DN14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si30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88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7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1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CUBE|LSI30|DN16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si30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75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7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23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CUBE|LSI30|DN18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si30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81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7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.0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3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CUBE|LSI30|DN30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si30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66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83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4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CUBE|LSI30|DN32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si30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67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83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277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5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CUBE|LSI30|DN34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si30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71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83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6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CUBE|LSI30|DN36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si30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63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83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23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7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CUBE|LSI30|DN38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si30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75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83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.0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8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CUBE|LSI30|GN10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si30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76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7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9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CUBE|LSI30|GN12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si30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79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7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277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CUBE|LSI30|GN16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si30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75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7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23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51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CUBE|LSI30|GN18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si30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5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7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.0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52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CUBE|LSI30|GN30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si30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79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83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CUBE|LSI30|GN32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si30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58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83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277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CUBE|LSI30|GN36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si30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56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83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23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55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CUBE|LSI30|GN38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si30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67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83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.0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576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</w:p>
        </w:tc>
        <w:tc>
          <w:tcPr>
            <w:tcW w:w="3024" w:type="dxa"/>
            <w:shd w:val="clear" w:color="E2EFDA" w:fill="E2EFDA"/>
            <w:noWrap/>
            <w:vAlign w:val="bottom"/>
            <w:hideMark/>
          </w:tcPr>
          <w:p w:rsidR="009F5EBB" w:rsidRPr="00BB1E67" w:rsidRDefault="009F5EBB" w:rsidP="009F5EBB">
            <w:pPr>
              <w:rPr>
                <w:rFonts w:asciiTheme="minorHAnsi" w:hAnsiTheme="minorHAnsi"/>
                <w:b/>
                <w:color w:val="000000"/>
                <w:sz w:val="18"/>
                <w:szCs w:val="18"/>
              </w:rPr>
            </w:pPr>
            <w:r w:rsidRPr="00BB1E67">
              <w:rPr>
                <w:rFonts w:asciiTheme="minorHAnsi" w:hAnsiTheme="minorHAnsi"/>
                <w:b/>
                <w:color w:val="000000"/>
                <w:sz w:val="18"/>
                <w:szCs w:val="18"/>
              </w:rPr>
              <w:t>CASE_DB|CUBE|REID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56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CUBE|REID|DL10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74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7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57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CUBE|REID|DL20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55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345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CUBE|REID|DL22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62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345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277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CUBE|REID|DL24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38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345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lastRenderedPageBreak/>
              <w:t>60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CUBE|REID|DL26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43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345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23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61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CUBE|REID|DL28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46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345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.0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62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CUBE|REID|DL30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44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83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63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CUBE|REID|DL32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55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83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277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CUBE|REID|DL34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45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83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65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CUBE|REID|DL36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65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83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23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66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CUBE|REID|DL38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36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83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.0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67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CUBE|REID|GL10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7</w:t>
            </w:r>
            <w:r>
              <w:rPr>
                <w:rFonts w:asciiTheme="minorHAnsi" w:hAnsiTheme="minorHAnsi"/>
                <w:color w:val="000000"/>
                <w:sz w:val="18"/>
                <w:szCs w:val="18"/>
              </w:rPr>
              <w:t>0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7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68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CUBE|REID|GL12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7</w:t>
            </w:r>
            <w:r>
              <w:rPr>
                <w:rFonts w:asciiTheme="minorHAnsi" w:hAnsiTheme="minorHAnsi"/>
                <w:color w:val="000000"/>
                <w:sz w:val="18"/>
                <w:szCs w:val="18"/>
              </w:rPr>
              <w:t>0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7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277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69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CUBE|REID|GL16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48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7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23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70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CUBE|REID|GL18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61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7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.0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71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CUBE|REID|GL30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49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83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72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CUBE|REID|GL32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5</w:t>
            </w:r>
            <w:r>
              <w:rPr>
                <w:rFonts w:asciiTheme="minorHAnsi" w:hAnsiTheme="minorHAnsi"/>
                <w:color w:val="000000"/>
                <w:sz w:val="18"/>
                <w:szCs w:val="18"/>
              </w:rPr>
              <w:t>0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83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277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73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CUBE|REID|GL36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72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83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23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74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CUBE|REID|GL38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5</w:t>
            </w:r>
            <w:r>
              <w:rPr>
                <w:rFonts w:asciiTheme="minorHAnsi" w:hAnsiTheme="minorHAnsi"/>
                <w:color w:val="000000"/>
                <w:sz w:val="18"/>
                <w:szCs w:val="18"/>
              </w:rPr>
              <w:t>0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83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.0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75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CUBE|REID|HL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54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</w:t>
            </w:r>
          </w:p>
        </w:tc>
      </w:tr>
      <w:tr w:rsidR="009F5EBB" w:rsidRPr="00CF7E60" w:rsidTr="009F5EBB">
        <w:trPr>
          <w:trHeight w:val="576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</w:p>
        </w:tc>
        <w:tc>
          <w:tcPr>
            <w:tcW w:w="3024" w:type="dxa"/>
            <w:shd w:val="clear" w:color="auto" w:fill="auto"/>
            <w:noWrap/>
            <w:vAlign w:val="bottom"/>
            <w:hideMark/>
          </w:tcPr>
          <w:p w:rsidR="009F5EBB" w:rsidRPr="00BB1E67" w:rsidRDefault="009F5EBB" w:rsidP="009F5EBB">
            <w:pPr>
              <w:rPr>
                <w:rFonts w:asciiTheme="minorHAnsi" w:hAnsiTheme="minorHAnsi"/>
                <w:b/>
                <w:color w:val="000000"/>
                <w:sz w:val="18"/>
                <w:szCs w:val="18"/>
              </w:rPr>
            </w:pPr>
            <w:r w:rsidRPr="00BB1E67">
              <w:rPr>
                <w:rFonts w:asciiTheme="minorHAnsi" w:hAnsiTheme="minorHAnsi"/>
                <w:b/>
                <w:color w:val="000000"/>
                <w:sz w:val="18"/>
                <w:szCs w:val="18"/>
              </w:rPr>
              <w:t>CASE_DB|CUBE|SPEC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76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CUBE|SPEC|CIRCULAR.HOS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32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-1.0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77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CUBE|SPEC|CIRCULAR.REI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28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345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-1.0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78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CUBE|SPEC|DL24U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38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345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79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CUBE|SPEC|DL30A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44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83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80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CUBE|SPEC|DL30B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88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83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81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CUBE|SPEC|DL30C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13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83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82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CUBE|SPEC|DL30U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44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83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83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CUBE|SPEC|DL36U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65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83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2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84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CUBE|SPEC|DL38U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35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83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.0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85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CUBE|SPEC|GL3S0U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49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83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-1.0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86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CUBE|SPEC|GL3S2U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5</w:t>
            </w:r>
            <w:r>
              <w:rPr>
                <w:rFonts w:asciiTheme="minorHAnsi" w:hAnsiTheme="minorHAnsi"/>
                <w:color w:val="000000"/>
                <w:sz w:val="18"/>
                <w:szCs w:val="18"/>
              </w:rPr>
              <w:t>0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83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-1.0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87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CUBE|SPEC|GL3S6U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72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83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-1.0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88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CUBE|SPEC|GL3S8U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5</w:t>
            </w:r>
            <w:r>
              <w:rPr>
                <w:rFonts w:asciiTheme="minorHAnsi" w:hAnsiTheme="minorHAnsi"/>
                <w:color w:val="000000"/>
                <w:sz w:val="18"/>
                <w:szCs w:val="18"/>
              </w:rPr>
              <w:t>0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83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-1.0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89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CUBE|SPEC|HL3U1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38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83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90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CUBE|SPEC|HL3U2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UBE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77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83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</w:t>
            </w:r>
          </w:p>
        </w:tc>
      </w:tr>
      <w:tr w:rsidR="009F5EBB" w:rsidRPr="00CF7E60" w:rsidTr="009F5EBB">
        <w:trPr>
          <w:trHeight w:val="576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</w:p>
        </w:tc>
        <w:tc>
          <w:tcPr>
            <w:tcW w:w="3024" w:type="dxa"/>
            <w:shd w:val="clear" w:color="auto" w:fill="auto"/>
            <w:noWrap/>
            <w:vAlign w:val="bottom"/>
            <w:hideMark/>
          </w:tcPr>
          <w:p w:rsidR="009F5EBB" w:rsidRPr="00BB1E67" w:rsidRDefault="009F5EBB" w:rsidP="009F5EBB">
            <w:pPr>
              <w:rPr>
                <w:rFonts w:asciiTheme="minorHAnsi" w:hAnsiTheme="minorHAnsi"/>
                <w:b/>
                <w:color w:val="000000"/>
                <w:sz w:val="18"/>
                <w:szCs w:val="18"/>
              </w:rPr>
            </w:pPr>
            <w:r w:rsidRPr="00BB1E67">
              <w:rPr>
                <w:rFonts w:asciiTheme="minorHAnsi" w:hAnsiTheme="minorHAnsi"/>
                <w:b/>
                <w:color w:val="000000"/>
                <w:sz w:val="18"/>
                <w:szCs w:val="18"/>
              </w:rPr>
              <w:t>CASE_DB|HC|EPK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91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EPK|DN20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Kaolinite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lay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H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U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916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345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92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EPK|DN22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Kaolinite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lay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H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U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911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345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25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93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EPK|DN22T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Kaolinite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lay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H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U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906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345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25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94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EPK|DN24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Kaolinite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lay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H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U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867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345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95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EPK|DN24T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Kaolinite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lay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H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U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864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345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96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EPK|DN26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Kaolinite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lay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H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U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927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345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5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97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EPK|DN26T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Kaolinite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lay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H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U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906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345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5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98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EPK|DN28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Kaolinite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lay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H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U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887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345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.0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lastRenderedPageBreak/>
              <w:t>99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EPK|DN70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Kaolinite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lay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H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U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928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41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EPK|DN72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Kaolinite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lay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H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U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95</w:t>
            </w:r>
            <w:r>
              <w:rPr>
                <w:rFonts w:asciiTheme="minorHAnsi" w:hAnsiTheme="minorHAnsi"/>
                <w:color w:val="000000"/>
                <w:sz w:val="18"/>
                <w:szCs w:val="18"/>
              </w:rPr>
              <w:t>0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41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25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01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EPK|DN74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Kaolinite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lay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H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U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94</w:t>
            </w:r>
            <w:r>
              <w:rPr>
                <w:rFonts w:asciiTheme="minorHAnsi" w:hAnsiTheme="minorHAnsi"/>
                <w:color w:val="000000"/>
                <w:sz w:val="18"/>
                <w:szCs w:val="18"/>
              </w:rPr>
              <w:t>0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41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02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EPK|DN76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Kaolinite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lay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H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U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968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41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5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03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EPK|DN78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Kaolinite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lay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H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U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934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41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.0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04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EPK|DN80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Kaolinite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lay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H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U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859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552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05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EPK|DN82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Kaolinite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lay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H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U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846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552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25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06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EPK|DN84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Kaolinite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lay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H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U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851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552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07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EPK|DN86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Kaolinite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lay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H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U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869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552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5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08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EPK|DN88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Kaolinite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lay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H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U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864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552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.0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576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BB1E67" w:rsidRDefault="009F5EBB" w:rsidP="009F5EBB">
            <w:pPr>
              <w:jc w:val="center"/>
              <w:rPr>
                <w:rFonts w:asciiTheme="minorHAnsi" w:hAnsiTheme="minorHAnsi"/>
                <w:b/>
                <w:color w:val="000000"/>
                <w:sz w:val="18"/>
                <w:szCs w:val="18"/>
              </w:rPr>
            </w:pPr>
          </w:p>
        </w:tc>
        <w:tc>
          <w:tcPr>
            <w:tcW w:w="3024" w:type="dxa"/>
            <w:shd w:val="clear" w:color="E2EFDA" w:fill="E2EFDA"/>
            <w:noWrap/>
            <w:vAlign w:val="bottom"/>
            <w:hideMark/>
          </w:tcPr>
          <w:p w:rsidR="009F5EBB" w:rsidRPr="00BB1E67" w:rsidRDefault="009F5EBB" w:rsidP="009F5EBB">
            <w:pPr>
              <w:rPr>
                <w:rFonts w:asciiTheme="minorHAnsi" w:hAnsiTheme="minorHAnsi"/>
                <w:b/>
                <w:color w:val="000000"/>
                <w:sz w:val="18"/>
                <w:szCs w:val="18"/>
              </w:rPr>
            </w:pPr>
            <w:r w:rsidRPr="00BB1E67">
              <w:rPr>
                <w:rFonts w:asciiTheme="minorHAnsi" w:hAnsiTheme="minorHAnsi"/>
                <w:b/>
                <w:color w:val="000000"/>
                <w:sz w:val="18"/>
                <w:szCs w:val="18"/>
              </w:rPr>
              <w:t>CASE_DB|HC|HOSTUN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09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HOSTUN|DL40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36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10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HOSTUN|DL43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17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286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11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HOSTUN|DL44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17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12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HOSTUN|DL45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07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66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13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HOSTUN|DL48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17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.0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HOSTUN|DL50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07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HOSTUN|DL53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17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86.0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16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HOSTUN|DL54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07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HOSTUN|DL55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01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66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18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HOSTUN|DL58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17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.0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19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HOSTUN|DN40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13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3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20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HOSTUN|DN40U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24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21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HOSTUN|DN43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13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3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289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22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HOSTUN|DN44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16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3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23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HOSTUN|DN45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35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6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24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HOSTUN|DN48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13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3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.0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25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HOSTUN|DN50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05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26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HOSTUN|DN50U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13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27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HOSTUN|DN53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05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286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28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HOSTUN|DN54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24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29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HOSTUN|DN55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13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6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30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HOSTUN|DN58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13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.0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31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HOSTUN|DN60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24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350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32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HOSTUN|GL40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41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33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HOSTUN|GL43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17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286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34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HOSTUN|GL45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17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66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35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HOSTUN|GL48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36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.0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36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HOSTUN|GL50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96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37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HOSTUN|GL53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36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286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38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HOSTUN|GL55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41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66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39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HOSTUN|GN40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24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3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lastRenderedPageBreak/>
              <w:t>140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HOSTUN|GN43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13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286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41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HOSTUN|GN45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24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6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42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HOSTUN|GN48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13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3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.0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43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HOSTUN|GN50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05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44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HOSTUN|GN53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13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286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45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HOSTUN|GN55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24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66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HOSTUN|HL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07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69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47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HOSTUN|HN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13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69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</w:t>
            </w:r>
          </w:p>
        </w:tc>
      </w:tr>
      <w:tr w:rsidR="009F5EBB" w:rsidRPr="00CF7E60" w:rsidTr="009F5EBB">
        <w:trPr>
          <w:trHeight w:val="576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BB1E67" w:rsidRDefault="009F5EBB" w:rsidP="009F5EBB">
            <w:pPr>
              <w:jc w:val="center"/>
              <w:rPr>
                <w:rFonts w:asciiTheme="minorHAnsi" w:hAnsiTheme="minorHAnsi"/>
                <w:b/>
                <w:color w:val="000000"/>
                <w:sz w:val="18"/>
                <w:szCs w:val="18"/>
              </w:rPr>
            </w:pPr>
          </w:p>
        </w:tc>
        <w:tc>
          <w:tcPr>
            <w:tcW w:w="3024" w:type="dxa"/>
            <w:shd w:val="clear" w:color="E2EFDA" w:fill="E2EFDA"/>
            <w:noWrap/>
            <w:vAlign w:val="bottom"/>
            <w:hideMark/>
          </w:tcPr>
          <w:p w:rsidR="009F5EBB" w:rsidRPr="00BB1E67" w:rsidRDefault="009F5EBB" w:rsidP="009F5EBB">
            <w:pPr>
              <w:rPr>
                <w:rFonts w:asciiTheme="minorHAnsi" w:hAnsiTheme="minorHAnsi"/>
                <w:b/>
                <w:color w:val="000000"/>
                <w:sz w:val="18"/>
                <w:szCs w:val="18"/>
              </w:rPr>
            </w:pPr>
            <w:r w:rsidRPr="00BB1E67">
              <w:rPr>
                <w:rFonts w:asciiTheme="minorHAnsi" w:hAnsiTheme="minorHAnsi"/>
                <w:b/>
                <w:color w:val="000000"/>
                <w:sz w:val="18"/>
                <w:szCs w:val="18"/>
              </w:rPr>
              <w:t>CASE_DB|HC|LSI30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48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LSI30|DN10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si30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51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7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49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LSI30|DN12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si30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69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7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277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50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LSI30|DN14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si30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61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7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LSI30|DN16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si30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61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7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23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52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LSI30|DN18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si30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69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7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.0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53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LSI30|DN30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si30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61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83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54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LSI30|DN32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si30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61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83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277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55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LSI30|DN34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si30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61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83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56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LSI30|DN36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si30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51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83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23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57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LSI30|DN38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si30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69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83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.0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58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LSI30|GN10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si30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43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7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59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LSI30|GN12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si30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61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7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277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60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LSI30|GN16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si30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69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7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23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61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LSI30|GN18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si30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61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7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.0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62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LSI30|GN30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si30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61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83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63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LSI30|GN32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si30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51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83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277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64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LSI30|GN36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si30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51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83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23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65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LSI30|HN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si30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8</w:t>
            </w:r>
            <w:r>
              <w:rPr>
                <w:rFonts w:asciiTheme="minorHAnsi" w:hAnsiTheme="minorHAnsi"/>
                <w:color w:val="000000"/>
                <w:sz w:val="18"/>
                <w:szCs w:val="18"/>
              </w:rPr>
              <w:t>0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69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66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LSI30|HNA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si30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8</w:t>
            </w:r>
            <w:r>
              <w:rPr>
                <w:rFonts w:asciiTheme="minorHAnsi" w:hAnsiTheme="minorHAnsi"/>
                <w:color w:val="000000"/>
                <w:sz w:val="18"/>
                <w:szCs w:val="18"/>
              </w:rPr>
              <w:t>0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69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67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LSI30|HNB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si30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8</w:t>
            </w:r>
            <w:r>
              <w:rPr>
                <w:rFonts w:asciiTheme="minorHAnsi" w:hAnsiTheme="minorHAnsi"/>
                <w:color w:val="000000"/>
                <w:sz w:val="18"/>
                <w:szCs w:val="18"/>
              </w:rPr>
              <w:t>0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68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LSI30|HNC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si30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8</w:t>
            </w:r>
            <w:r>
              <w:rPr>
                <w:rFonts w:asciiTheme="minorHAnsi" w:hAnsiTheme="minorHAnsi"/>
                <w:color w:val="000000"/>
                <w:sz w:val="18"/>
                <w:szCs w:val="18"/>
              </w:rPr>
              <w:t>0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69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576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BB1E67" w:rsidRDefault="009F5EBB" w:rsidP="009F5EBB">
            <w:pPr>
              <w:jc w:val="center"/>
              <w:rPr>
                <w:rFonts w:asciiTheme="minorHAnsi" w:hAnsiTheme="minorHAnsi"/>
                <w:b/>
                <w:color w:val="000000"/>
                <w:sz w:val="18"/>
                <w:szCs w:val="18"/>
              </w:rPr>
            </w:pPr>
          </w:p>
        </w:tc>
        <w:tc>
          <w:tcPr>
            <w:tcW w:w="3024" w:type="dxa"/>
            <w:shd w:val="clear" w:color="E2EFDA" w:fill="E2EFDA"/>
            <w:noWrap/>
            <w:vAlign w:val="bottom"/>
            <w:hideMark/>
          </w:tcPr>
          <w:p w:rsidR="009F5EBB" w:rsidRPr="00BB1E67" w:rsidRDefault="009F5EBB" w:rsidP="009F5EBB">
            <w:pPr>
              <w:rPr>
                <w:rFonts w:asciiTheme="minorHAnsi" w:hAnsiTheme="minorHAnsi"/>
                <w:b/>
                <w:color w:val="000000"/>
                <w:sz w:val="18"/>
                <w:szCs w:val="18"/>
              </w:rPr>
            </w:pPr>
            <w:r w:rsidRPr="00BB1E67">
              <w:rPr>
                <w:rFonts w:asciiTheme="minorHAnsi" w:hAnsiTheme="minorHAnsi"/>
                <w:b/>
                <w:color w:val="000000"/>
                <w:sz w:val="18"/>
                <w:szCs w:val="18"/>
              </w:rPr>
              <w:t>CASE_DB|HC|MCGILL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69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MCGILL|DN20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ydrite 121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lay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L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U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924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345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70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MCGILL|DN22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ydrite 121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lay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L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U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853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345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25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71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MCGILL|DN22T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ydrite 121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lay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L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U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822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345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25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72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MCGILL|DN24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ydrite 121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lay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L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U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877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345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73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MCGILL|DN24T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ydrite 121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lay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L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U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73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345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74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MCGILL|DN26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ydrite 121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lay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L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U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835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345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5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75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MCGILL|DN28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ydrite 121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lay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L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U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827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345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.0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76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MCGILL|DN2F4T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ydrite 121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lay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L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U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67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345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-1.0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</w:t>
            </w:r>
          </w:p>
        </w:tc>
      </w:tr>
      <w:tr w:rsidR="009F5EBB" w:rsidRPr="00CF7E60" w:rsidTr="009F5EBB">
        <w:trPr>
          <w:trHeight w:val="576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</w:p>
        </w:tc>
        <w:tc>
          <w:tcPr>
            <w:tcW w:w="3024" w:type="dxa"/>
            <w:shd w:val="clear" w:color="auto" w:fill="auto"/>
            <w:noWrap/>
            <w:vAlign w:val="bottom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ASE_DB|HC|REID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lastRenderedPageBreak/>
              <w:t>177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DL10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18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7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78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DL10U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7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7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79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DL11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16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7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67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80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DL12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16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7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277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81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DL14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16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7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82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DL16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16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7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23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83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DL17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16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7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933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84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DL18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16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7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.0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85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DL20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68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345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86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DL21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16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345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67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87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DL22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16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345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277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88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DL24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16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345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89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DL26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16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345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23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90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DL27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16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345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933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91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DL28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68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345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.0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92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DL30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68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83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93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DL31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16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83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67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94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DL32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16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83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277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95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DL34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16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83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96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DL36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16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83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23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97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DL37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16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83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933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98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DL38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68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83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.0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99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DN10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59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7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DN11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67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7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67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1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DN12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59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7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277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2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DN14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67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7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3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DN16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59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7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23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4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DN17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59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7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933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5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DN18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59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7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.0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6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DN20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59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345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7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DN21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59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345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67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8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DN22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59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345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277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9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DN24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67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345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10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DN26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59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345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23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11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DN27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59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345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933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12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DN28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78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345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.0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13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DN30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59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83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14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DN31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59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83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67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15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DN32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59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83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277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16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DN34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67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83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17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DN36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59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83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23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18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DN37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59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83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933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19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DN38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67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83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.0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lastRenderedPageBreak/>
              <w:t>220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GL10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16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7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21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GL11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16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7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67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22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GL12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16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7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277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23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GL16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16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7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23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24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GL17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16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7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933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25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GL18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16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7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.0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26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GL20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16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345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27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GL21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16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345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67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28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GL22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16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345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277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29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GL26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16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345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23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30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GL27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16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345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933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31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GL28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16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345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.0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32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GL30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16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83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33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GL31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16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83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67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34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GL32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16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83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277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35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GL36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16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83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23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36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GN10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49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7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37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GN11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67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7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67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38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GN12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59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7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277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39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GN16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78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7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23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40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GN17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49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7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933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41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GN18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38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7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.0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42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GN20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49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345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43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GN21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78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345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67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44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GN22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67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345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277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45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GN26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78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345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23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46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GN27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38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345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933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47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GN28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67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3457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.0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48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GN30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78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83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49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GN31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59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83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67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50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GN32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59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83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277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51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GN36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49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83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23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C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52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HL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6</w:t>
            </w:r>
            <w:r>
              <w:rPr>
                <w:rFonts w:asciiTheme="minorHAnsi" w:hAnsiTheme="minorHAnsi"/>
                <w:color w:val="000000"/>
                <w:sz w:val="18"/>
                <w:szCs w:val="18"/>
              </w:rPr>
              <w:t>0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307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53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HN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59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69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54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SL10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16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7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55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SL20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16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345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56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SL30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716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83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57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SN10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38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07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58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REID|SN20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567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345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1</w:t>
            </w:r>
          </w:p>
        </w:tc>
      </w:tr>
      <w:tr w:rsidR="009F5EBB" w:rsidRPr="00CF7E60" w:rsidTr="009F5EBB">
        <w:trPr>
          <w:trHeight w:val="576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</w:p>
        </w:tc>
        <w:tc>
          <w:tcPr>
            <w:tcW w:w="3024" w:type="dxa"/>
            <w:shd w:val="clear" w:color="E2EFDA" w:fill="E2EFDA"/>
            <w:noWrap/>
            <w:vAlign w:val="bottom"/>
            <w:hideMark/>
          </w:tcPr>
          <w:p w:rsidR="009F5EBB" w:rsidRPr="00BB1E67" w:rsidRDefault="009F5EBB" w:rsidP="009F5EBB">
            <w:pPr>
              <w:rPr>
                <w:rFonts w:asciiTheme="minorHAnsi" w:hAnsiTheme="minorHAnsi"/>
                <w:b/>
                <w:color w:val="000000"/>
                <w:sz w:val="18"/>
                <w:szCs w:val="18"/>
              </w:rPr>
            </w:pPr>
            <w:r w:rsidRPr="00BB1E67">
              <w:rPr>
                <w:rFonts w:asciiTheme="minorHAnsi" w:hAnsiTheme="minorHAnsi"/>
                <w:b/>
                <w:color w:val="000000"/>
                <w:sz w:val="18"/>
                <w:szCs w:val="18"/>
              </w:rPr>
              <w:t>CASE_DB|HC|SPEC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59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SPEC|CD5.HOS</w:t>
            </w:r>
          </w:p>
        </w:tc>
        <w:tc>
          <w:tcPr>
            <w:tcW w:w="758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ostun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D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11</w:t>
            </w:r>
          </w:p>
        </w:tc>
        <w:tc>
          <w:tcPr>
            <w:tcW w:w="677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80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-1.000</w:t>
            </w:r>
          </w:p>
        </w:tc>
        <w:tc>
          <w:tcPr>
            <w:tcW w:w="459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auto" w:fill="auto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</w:t>
            </w:r>
          </w:p>
        </w:tc>
      </w:tr>
      <w:tr w:rsidR="009F5EBB" w:rsidRPr="00CF7E60" w:rsidTr="009F5EBB">
        <w:trPr>
          <w:trHeight w:val="300"/>
          <w:jc w:val="center"/>
        </w:trPr>
        <w:tc>
          <w:tcPr>
            <w:tcW w:w="490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260</w:t>
            </w:r>
          </w:p>
        </w:tc>
        <w:tc>
          <w:tcPr>
            <w:tcW w:w="302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CF7E60">
              <w:rPr>
                <w:rFonts w:asciiTheme="minorHAnsi" w:hAnsiTheme="minorHAnsi"/>
                <w:color w:val="000000"/>
                <w:sz w:val="18"/>
                <w:szCs w:val="18"/>
              </w:rPr>
              <w:t>CASE</w:t>
            </w: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_DB|HC|SPEC|CL2.REI</w:t>
            </w:r>
          </w:p>
        </w:tc>
        <w:tc>
          <w:tcPr>
            <w:tcW w:w="758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HC</w:t>
            </w:r>
          </w:p>
        </w:tc>
        <w:tc>
          <w:tcPr>
            <w:tcW w:w="1204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Reid Bedford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Sand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SP</w:t>
            </w:r>
          </w:p>
        </w:tc>
        <w:tc>
          <w:tcPr>
            <w:tcW w:w="576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L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0.668</w:t>
            </w:r>
          </w:p>
        </w:tc>
        <w:tc>
          <w:tcPr>
            <w:tcW w:w="677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345</w:t>
            </w:r>
          </w:p>
        </w:tc>
        <w:tc>
          <w:tcPr>
            <w:tcW w:w="80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-1.000</w:t>
            </w:r>
          </w:p>
        </w:tc>
        <w:tc>
          <w:tcPr>
            <w:tcW w:w="459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V</w:t>
            </w:r>
          </w:p>
        </w:tc>
        <w:tc>
          <w:tcPr>
            <w:tcW w:w="432" w:type="dxa"/>
            <w:shd w:val="clear" w:color="E2EFDA" w:fill="E2EFDA"/>
            <w:noWrap/>
            <w:vAlign w:val="center"/>
            <w:hideMark/>
          </w:tcPr>
          <w:p w:rsidR="009F5EBB" w:rsidRPr="005E59BB" w:rsidRDefault="009F5EBB" w:rsidP="009F5EBB">
            <w:pPr>
              <w:jc w:val="center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5E59BB">
              <w:rPr>
                <w:rFonts w:asciiTheme="minorHAnsi" w:hAnsiTheme="minorHAnsi"/>
                <w:color w:val="000000"/>
                <w:sz w:val="18"/>
                <w:szCs w:val="18"/>
              </w:rPr>
              <w:t>4</w:t>
            </w:r>
          </w:p>
        </w:tc>
      </w:tr>
    </w:tbl>
    <w:p w:rsidR="00E317A7" w:rsidRPr="0065586E" w:rsidRDefault="00E317A7" w:rsidP="0065586E">
      <w:pPr>
        <w:rPr>
          <w:rFonts w:eastAsia="SimSun"/>
        </w:rPr>
      </w:pPr>
      <w:bookmarkStart w:id="1" w:name="_GoBack"/>
      <w:bookmarkEnd w:id="1"/>
    </w:p>
    <w:sectPr w:rsidR="00E317A7" w:rsidRPr="0065586E" w:rsidSect="009612B4">
      <w:footerReference w:type="default" r:id="rId9"/>
      <w:pgSz w:w="12240" w:h="15840" w:code="1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9455F" w:rsidRDefault="0059455F" w:rsidP="00DE5082">
      <w:r>
        <w:separator/>
      </w:r>
    </w:p>
  </w:endnote>
  <w:endnote w:type="continuationSeparator" w:id="0">
    <w:p w:rsidR="0059455F" w:rsidRDefault="0059455F" w:rsidP="00DE50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1037354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04D53" w:rsidRDefault="00B04D5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5586E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:rsidR="00B04D53" w:rsidRDefault="00B04D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9455F" w:rsidRDefault="0059455F" w:rsidP="00DE5082">
      <w:r>
        <w:separator/>
      </w:r>
    </w:p>
  </w:footnote>
  <w:footnote w:type="continuationSeparator" w:id="0">
    <w:p w:rsidR="0059455F" w:rsidRDefault="0059455F" w:rsidP="00DE50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377F5"/>
    <w:multiLevelType w:val="hybridMultilevel"/>
    <w:tmpl w:val="108AEB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2C155BA"/>
    <w:multiLevelType w:val="hybridMultilevel"/>
    <w:tmpl w:val="0EC4B90A"/>
    <w:lvl w:ilvl="0" w:tplc="32DEE83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626108"/>
    <w:multiLevelType w:val="hybridMultilevel"/>
    <w:tmpl w:val="4A7863AC"/>
    <w:lvl w:ilvl="0" w:tplc="3E1C436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4D86F37"/>
    <w:multiLevelType w:val="hybridMultilevel"/>
    <w:tmpl w:val="E5F6A87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BD93B39"/>
    <w:multiLevelType w:val="hybridMultilevel"/>
    <w:tmpl w:val="96C821FE"/>
    <w:lvl w:ilvl="0" w:tplc="313AF04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17437F5"/>
    <w:multiLevelType w:val="hybridMultilevel"/>
    <w:tmpl w:val="EBB04A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00468E"/>
    <w:multiLevelType w:val="hybridMultilevel"/>
    <w:tmpl w:val="C414EA04"/>
    <w:lvl w:ilvl="0" w:tplc="2B26B1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248793C"/>
    <w:multiLevelType w:val="hybridMultilevel"/>
    <w:tmpl w:val="81F2B1BE"/>
    <w:lvl w:ilvl="0" w:tplc="04090001">
      <w:start w:val="1"/>
      <w:numFmt w:val="bullet"/>
      <w:lvlText w:val=""/>
      <w:lvlJc w:val="left"/>
      <w:pPr>
        <w:ind w:left="27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96" w:hanging="360"/>
      </w:pPr>
      <w:rPr>
        <w:rFonts w:ascii="Wingdings" w:hAnsi="Wingdings" w:hint="default"/>
      </w:rPr>
    </w:lvl>
  </w:abstractNum>
  <w:abstractNum w:abstractNumId="8" w15:restartNumberingAfterBreak="0">
    <w:nsid w:val="14361763"/>
    <w:multiLevelType w:val="multilevel"/>
    <w:tmpl w:val="0C86C18C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15200EEB"/>
    <w:multiLevelType w:val="hybridMultilevel"/>
    <w:tmpl w:val="6D8C04E0"/>
    <w:lvl w:ilvl="0" w:tplc="A50EB0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C7F66E6"/>
    <w:multiLevelType w:val="hybridMultilevel"/>
    <w:tmpl w:val="0EC4B90A"/>
    <w:lvl w:ilvl="0" w:tplc="32DEE83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17536B8"/>
    <w:multiLevelType w:val="hybridMultilevel"/>
    <w:tmpl w:val="1862A93C"/>
    <w:lvl w:ilvl="0" w:tplc="04090001">
      <w:start w:val="1"/>
      <w:numFmt w:val="bullet"/>
      <w:lvlText w:val=""/>
      <w:lvlJc w:val="left"/>
      <w:pPr>
        <w:ind w:left="20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76" w:hanging="360"/>
      </w:pPr>
      <w:rPr>
        <w:rFonts w:ascii="Wingdings" w:hAnsi="Wingdings" w:hint="default"/>
      </w:rPr>
    </w:lvl>
  </w:abstractNum>
  <w:abstractNum w:abstractNumId="12" w15:restartNumberingAfterBreak="0">
    <w:nsid w:val="227D4700"/>
    <w:multiLevelType w:val="hybridMultilevel"/>
    <w:tmpl w:val="7A162356"/>
    <w:lvl w:ilvl="0" w:tplc="005C030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060292"/>
    <w:multiLevelType w:val="hybridMultilevel"/>
    <w:tmpl w:val="844CBB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6D693B"/>
    <w:multiLevelType w:val="hybridMultilevel"/>
    <w:tmpl w:val="D040BC1C"/>
    <w:lvl w:ilvl="0" w:tplc="B2CCD8F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7835D0E"/>
    <w:multiLevelType w:val="hybridMultilevel"/>
    <w:tmpl w:val="685272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CD5031C"/>
    <w:multiLevelType w:val="hybridMultilevel"/>
    <w:tmpl w:val="DDD6E2BE"/>
    <w:lvl w:ilvl="0" w:tplc="406A90C8">
      <w:start w:val="1"/>
      <w:numFmt w:val="decimal"/>
      <w:pStyle w:val="FigureCapforSection3"/>
      <w:lvlText w:val="Figure 3-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26C5E80"/>
    <w:multiLevelType w:val="hybridMultilevel"/>
    <w:tmpl w:val="A0EC0104"/>
    <w:lvl w:ilvl="0" w:tplc="EC3C7D54">
      <w:start w:val="1"/>
      <w:numFmt w:val="bullet"/>
      <w:lvlText w:val="-"/>
      <w:lvlJc w:val="left"/>
      <w:pPr>
        <w:ind w:left="180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451162D0"/>
    <w:multiLevelType w:val="hybridMultilevel"/>
    <w:tmpl w:val="2970182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67415EB"/>
    <w:multiLevelType w:val="hybridMultilevel"/>
    <w:tmpl w:val="2566288E"/>
    <w:lvl w:ilvl="0" w:tplc="D78A81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82E49B2"/>
    <w:multiLevelType w:val="hybridMultilevel"/>
    <w:tmpl w:val="24342D06"/>
    <w:lvl w:ilvl="0" w:tplc="652836EA">
      <w:start w:val="1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BA8386B"/>
    <w:multiLevelType w:val="hybridMultilevel"/>
    <w:tmpl w:val="24BCCC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62048DD"/>
    <w:multiLevelType w:val="hybridMultilevel"/>
    <w:tmpl w:val="4276020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7F778B8"/>
    <w:multiLevelType w:val="hybridMultilevel"/>
    <w:tmpl w:val="E8CA4A24"/>
    <w:lvl w:ilvl="0" w:tplc="13503C6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ED907C0"/>
    <w:multiLevelType w:val="hybridMultilevel"/>
    <w:tmpl w:val="02FCC754"/>
    <w:lvl w:ilvl="0" w:tplc="515CA6A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FB30E40"/>
    <w:multiLevelType w:val="hybridMultilevel"/>
    <w:tmpl w:val="DFA087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0843A4"/>
    <w:multiLevelType w:val="hybridMultilevel"/>
    <w:tmpl w:val="5836A1B0"/>
    <w:lvl w:ilvl="0" w:tplc="04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61C174AF"/>
    <w:multiLevelType w:val="hybridMultilevel"/>
    <w:tmpl w:val="418038D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657052CF"/>
    <w:multiLevelType w:val="hybridMultilevel"/>
    <w:tmpl w:val="7CF2B8BA"/>
    <w:lvl w:ilvl="0" w:tplc="2B26B1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BCC48A4"/>
    <w:multiLevelType w:val="hybridMultilevel"/>
    <w:tmpl w:val="82F4725C"/>
    <w:lvl w:ilvl="0" w:tplc="A1D85C6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C0F3CA1"/>
    <w:multiLevelType w:val="hybridMultilevel"/>
    <w:tmpl w:val="C1D6CA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C8D1E2F"/>
    <w:multiLevelType w:val="hybridMultilevel"/>
    <w:tmpl w:val="66C64F9A"/>
    <w:lvl w:ilvl="0" w:tplc="8E6C2B8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16"/>
  </w:num>
  <w:num w:numId="3">
    <w:abstractNumId w:val="18"/>
  </w:num>
  <w:num w:numId="4">
    <w:abstractNumId w:val="22"/>
  </w:num>
  <w:num w:numId="5">
    <w:abstractNumId w:val="5"/>
  </w:num>
  <w:num w:numId="6">
    <w:abstractNumId w:val="12"/>
  </w:num>
  <w:num w:numId="7">
    <w:abstractNumId w:val="25"/>
  </w:num>
  <w:num w:numId="8">
    <w:abstractNumId w:val="13"/>
  </w:num>
  <w:num w:numId="9">
    <w:abstractNumId w:val="9"/>
  </w:num>
  <w:num w:numId="10">
    <w:abstractNumId w:val="19"/>
  </w:num>
  <w:num w:numId="11">
    <w:abstractNumId w:val="2"/>
  </w:num>
  <w:num w:numId="12">
    <w:abstractNumId w:val="31"/>
  </w:num>
  <w:num w:numId="13">
    <w:abstractNumId w:val="23"/>
  </w:num>
  <w:num w:numId="14">
    <w:abstractNumId w:val="29"/>
  </w:num>
  <w:num w:numId="15">
    <w:abstractNumId w:val="3"/>
  </w:num>
  <w:num w:numId="16">
    <w:abstractNumId w:val="26"/>
  </w:num>
  <w:num w:numId="17">
    <w:abstractNumId w:val="15"/>
  </w:num>
  <w:num w:numId="18">
    <w:abstractNumId w:val="21"/>
  </w:num>
  <w:num w:numId="19">
    <w:abstractNumId w:val="17"/>
  </w:num>
  <w:num w:numId="20">
    <w:abstractNumId w:val="30"/>
  </w:num>
  <w:num w:numId="21">
    <w:abstractNumId w:val="0"/>
  </w:num>
  <w:num w:numId="22">
    <w:abstractNumId w:val="11"/>
  </w:num>
  <w:num w:numId="23">
    <w:abstractNumId w:val="4"/>
  </w:num>
  <w:num w:numId="24">
    <w:abstractNumId w:val="28"/>
  </w:num>
  <w:num w:numId="25">
    <w:abstractNumId w:val="20"/>
  </w:num>
  <w:num w:numId="26">
    <w:abstractNumId w:val="6"/>
  </w:num>
  <w:num w:numId="27">
    <w:abstractNumId w:val="24"/>
  </w:num>
  <w:num w:numId="28">
    <w:abstractNumId w:val="7"/>
  </w:num>
  <w:num w:numId="29">
    <w:abstractNumId w:val="27"/>
  </w:num>
  <w:num w:numId="30">
    <w:abstractNumId w:val="14"/>
  </w:num>
  <w:num w:numId="31">
    <w:abstractNumId w:val="10"/>
  </w:num>
  <w:num w:numId="32">
    <w:abstractNumId w:val="1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6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S0MLM0NTIzM7EwMjRR0lEKTi0uzszPAykwNq8FAKC22jItAAAA"/>
  </w:docVars>
  <w:rsids>
    <w:rsidRoot w:val="00D04A03"/>
    <w:rsid w:val="00000747"/>
    <w:rsid w:val="00001B22"/>
    <w:rsid w:val="0000242D"/>
    <w:rsid w:val="000031C6"/>
    <w:rsid w:val="0000403E"/>
    <w:rsid w:val="000058AB"/>
    <w:rsid w:val="00006791"/>
    <w:rsid w:val="00006BD7"/>
    <w:rsid w:val="00007980"/>
    <w:rsid w:val="00007DED"/>
    <w:rsid w:val="00012331"/>
    <w:rsid w:val="0001294B"/>
    <w:rsid w:val="000137E3"/>
    <w:rsid w:val="00013C4B"/>
    <w:rsid w:val="00015336"/>
    <w:rsid w:val="00017470"/>
    <w:rsid w:val="0002044C"/>
    <w:rsid w:val="00020874"/>
    <w:rsid w:val="0002098C"/>
    <w:rsid w:val="000224D1"/>
    <w:rsid w:val="000224E6"/>
    <w:rsid w:val="00022F05"/>
    <w:rsid w:val="0002399D"/>
    <w:rsid w:val="00023B71"/>
    <w:rsid w:val="00023E63"/>
    <w:rsid w:val="00023EF0"/>
    <w:rsid w:val="00024370"/>
    <w:rsid w:val="0002485B"/>
    <w:rsid w:val="000252C5"/>
    <w:rsid w:val="00025596"/>
    <w:rsid w:val="00025872"/>
    <w:rsid w:val="00026747"/>
    <w:rsid w:val="000300E5"/>
    <w:rsid w:val="00030202"/>
    <w:rsid w:val="0003048C"/>
    <w:rsid w:val="00031442"/>
    <w:rsid w:val="000318E7"/>
    <w:rsid w:val="00032838"/>
    <w:rsid w:val="0003283F"/>
    <w:rsid w:val="000340CD"/>
    <w:rsid w:val="000351E6"/>
    <w:rsid w:val="000372C7"/>
    <w:rsid w:val="00040B8F"/>
    <w:rsid w:val="000413A0"/>
    <w:rsid w:val="00041738"/>
    <w:rsid w:val="000421EF"/>
    <w:rsid w:val="000430FA"/>
    <w:rsid w:val="00044F19"/>
    <w:rsid w:val="00046809"/>
    <w:rsid w:val="0005140F"/>
    <w:rsid w:val="0005275E"/>
    <w:rsid w:val="00052D99"/>
    <w:rsid w:val="000539E7"/>
    <w:rsid w:val="00054629"/>
    <w:rsid w:val="00054A2E"/>
    <w:rsid w:val="00054EA3"/>
    <w:rsid w:val="00057062"/>
    <w:rsid w:val="00057676"/>
    <w:rsid w:val="00057A3A"/>
    <w:rsid w:val="000624E5"/>
    <w:rsid w:val="00062FD5"/>
    <w:rsid w:val="000635E6"/>
    <w:rsid w:val="00063814"/>
    <w:rsid w:val="00063C75"/>
    <w:rsid w:val="00063CE3"/>
    <w:rsid w:val="00064189"/>
    <w:rsid w:val="00065A85"/>
    <w:rsid w:val="00067C09"/>
    <w:rsid w:val="00070BAF"/>
    <w:rsid w:val="00071E0E"/>
    <w:rsid w:val="0007243A"/>
    <w:rsid w:val="000740B0"/>
    <w:rsid w:val="00074CC9"/>
    <w:rsid w:val="000752EE"/>
    <w:rsid w:val="00075936"/>
    <w:rsid w:val="000762C7"/>
    <w:rsid w:val="00076BA4"/>
    <w:rsid w:val="00080946"/>
    <w:rsid w:val="00080F7F"/>
    <w:rsid w:val="00082058"/>
    <w:rsid w:val="00082C28"/>
    <w:rsid w:val="000838DD"/>
    <w:rsid w:val="00085611"/>
    <w:rsid w:val="000858D2"/>
    <w:rsid w:val="00086E81"/>
    <w:rsid w:val="000875D3"/>
    <w:rsid w:val="00087D14"/>
    <w:rsid w:val="0009004F"/>
    <w:rsid w:val="00090171"/>
    <w:rsid w:val="00090C81"/>
    <w:rsid w:val="000923FB"/>
    <w:rsid w:val="00092DDC"/>
    <w:rsid w:val="00093E74"/>
    <w:rsid w:val="00094464"/>
    <w:rsid w:val="00094EBC"/>
    <w:rsid w:val="00095E79"/>
    <w:rsid w:val="00095F64"/>
    <w:rsid w:val="00097136"/>
    <w:rsid w:val="000A173B"/>
    <w:rsid w:val="000A1C3C"/>
    <w:rsid w:val="000A2284"/>
    <w:rsid w:val="000A38DA"/>
    <w:rsid w:val="000A3B02"/>
    <w:rsid w:val="000A3CB3"/>
    <w:rsid w:val="000A3D4A"/>
    <w:rsid w:val="000A3E2C"/>
    <w:rsid w:val="000A469C"/>
    <w:rsid w:val="000A4B0A"/>
    <w:rsid w:val="000A5A81"/>
    <w:rsid w:val="000A6076"/>
    <w:rsid w:val="000A692A"/>
    <w:rsid w:val="000A6E9C"/>
    <w:rsid w:val="000A7226"/>
    <w:rsid w:val="000A7339"/>
    <w:rsid w:val="000A76D5"/>
    <w:rsid w:val="000A7A7B"/>
    <w:rsid w:val="000B01E8"/>
    <w:rsid w:val="000B02C2"/>
    <w:rsid w:val="000B1B27"/>
    <w:rsid w:val="000B252C"/>
    <w:rsid w:val="000B2748"/>
    <w:rsid w:val="000B2947"/>
    <w:rsid w:val="000B2AAA"/>
    <w:rsid w:val="000B30D1"/>
    <w:rsid w:val="000B3447"/>
    <w:rsid w:val="000B3B0A"/>
    <w:rsid w:val="000B40EE"/>
    <w:rsid w:val="000B53AC"/>
    <w:rsid w:val="000B6E06"/>
    <w:rsid w:val="000B74C0"/>
    <w:rsid w:val="000B75BE"/>
    <w:rsid w:val="000C1B01"/>
    <w:rsid w:val="000C2A7D"/>
    <w:rsid w:val="000C30E1"/>
    <w:rsid w:val="000C392F"/>
    <w:rsid w:val="000C39B8"/>
    <w:rsid w:val="000C479D"/>
    <w:rsid w:val="000C579D"/>
    <w:rsid w:val="000C61EC"/>
    <w:rsid w:val="000C730B"/>
    <w:rsid w:val="000D1873"/>
    <w:rsid w:val="000D2CDE"/>
    <w:rsid w:val="000D2D04"/>
    <w:rsid w:val="000D2F5C"/>
    <w:rsid w:val="000D35CE"/>
    <w:rsid w:val="000D3BFF"/>
    <w:rsid w:val="000D3C0F"/>
    <w:rsid w:val="000D4841"/>
    <w:rsid w:val="000D496C"/>
    <w:rsid w:val="000D4C46"/>
    <w:rsid w:val="000D4EA4"/>
    <w:rsid w:val="000D6BE6"/>
    <w:rsid w:val="000D7B91"/>
    <w:rsid w:val="000E05E6"/>
    <w:rsid w:val="000E2505"/>
    <w:rsid w:val="000E3872"/>
    <w:rsid w:val="000E3E6C"/>
    <w:rsid w:val="000E504F"/>
    <w:rsid w:val="000E6560"/>
    <w:rsid w:val="000E6DBF"/>
    <w:rsid w:val="000F007A"/>
    <w:rsid w:val="000F0D6D"/>
    <w:rsid w:val="000F25EC"/>
    <w:rsid w:val="000F2D8C"/>
    <w:rsid w:val="000F3127"/>
    <w:rsid w:val="000F318C"/>
    <w:rsid w:val="000F4475"/>
    <w:rsid w:val="000F5492"/>
    <w:rsid w:val="000F5704"/>
    <w:rsid w:val="000F5F62"/>
    <w:rsid w:val="000F6F00"/>
    <w:rsid w:val="000F727E"/>
    <w:rsid w:val="000F7754"/>
    <w:rsid w:val="001000F4"/>
    <w:rsid w:val="001003DC"/>
    <w:rsid w:val="0010087A"/>
    <w:rsid w:val="00100FD2"/>
    <w:rsid w:val="001013BA"/>
    <w:rsid w:val="00101D16"/>
    <w:rsid w:val="00102491"/>
    <w:rsid w:val="0010285F"/>
    <w:rsid w:val="00102AD7"/>
    <w:rsid w:val="00102FF3"/>
    <w:rsid w:val="00103190"/>
    <w:rsid w:val="00103398"/>
    <w:rsid w:val="00106245"/>
    <w:rsid w:val="00107B3D"/>
    <w:rsid w:val="001103F3"/>
    <w:rsid w:val="00110667"/>
    <w:rsid w:val="0011076B"/>
    <w:rsid w:val="001117C3"/>
    <w:rsid w:val="001118F4"/>
    <w:rsid w:val="00111B4C"/>
    <w:rsid w:val="00112922"/>
    <w:rsid w:val="00112E16"/>
    <w:rsid w:val="001133D7"/>
    <w:rsid w:val="00113597"/>
    <w:rsid w:val="0011422A"/>
    <w:rsid w:val="00114640"/>
    <w:rsid w:val="0011533E"/>
    <w:rsid w:val="00115806"/>
    <w:rsid w:val="00115877"/>
    <w:rsid w:val="00115DF1"/>
    <w:rsid w:val="00115DF4"/>
    <w:rsid w:val="00115EDD"/>
    <w:rsid w:val="00116B42"/>
    <w:rsid w:val="001176CB"/>
    <w:rsid w:val="00117ACB"/>
    <w:rsid w:val="00117B39"/>
    <w:rsid w:val="00117DB9"/>
    <w:rsid w:val="0012033D"/>
    <w:rsid w:val="00121FFC"/>
    <w:rsid w:val="00122259"/>
    <w:rsid w:val="00122F4B"/>
    <w:rsid w:val="001230CE"/>
    <w:rsid w:val="00124257"/>
    <w:rsid w:val="00124EC0"/>
    <w:rsid w:val="00125841"/>
    <w:rsid w:val="001259CA"/>
    <w:rsid w:val="00125EDC"/>
    <w:rsid w:val="0012776A"/>
    <w:rsid w:val="00127E61"/>
    <w:rsid w:val="00127E6A"/>
    <w:rsid w:val="00127F07"/>
    <w:rsid w:val="0013158A"/>
    <w:rsid w:val="001326E6"/>
    <w:rsid w:val="001348A1"/>
    <w:rsid w:val="00135228"/>
    <w:rsid w:val="001359FE"/>
    <w:rsid w:val="001367BC"/>
    <w:rsid w:val="00136A8A"/>
    <w:rsid w:val="00136D28"/>
    <w:rsid w:val="00137894"/>
    <w:rsid w:val="00140475"/>
    <w:rsid w:val="00141C85"/>
    <w:rsid w:val="001429F0"/>
    <w:rsid w:val="00142E34"/>
    <w:rsid w:val="00143161"/>
    <w:rsid w:val="001440EC"/>
    <w:rsid w:val="00144D68"/>
    <w:rsid w:val="00145C2C"/>
    <w:rsid w:val="00145F71"/>
    <w:rsid w:val="0014625A"/>
    <w:rsid w:val="00146AFD"/>
    <w:rsid w:val="00146EEB"/>
    <w:rsid w:val="00147733"/>
    <w:rsid w:val="001478CC"/>
    <w:rsid w:val="00147B55"/>
    <w:rsid w:val="0015012A"/>
    <w:rsid w:val="00150446"/>
    <w:rsid w:val="00150535"/>
    <w:rsid w:val="0015054E"/>
    <w:rsid w:val="00150640"/>
    <w:rsid w:val="0015081F"/>
    <w:rsid w:val="00151DC8"/>
    <w:rsid w:val="00152A73"/>
    <w:rsid w:val="00152BFD"/>
    <w:rsid w:val="00154BFC"/>
    <w:rsid w:val="00154D68"/>
    <w:rsid w:val="0015505E"/>
    <w:rsid w:val="0015509D"/>
    <w:rsid w:val="00155491"/>
    <w:rsid w:val="00155E6B"/>
    <w:rsid w:val="0015677C"/>
    <w:rsid w:val="001579A6"/>
    <w:rsid w:val="00160174"/>
    <w:rsid w:val="0016019F"/>
    <w:rsid w:val="00161902"/>
    <w:rsid w:val="0016260E"/>
    <w:rsid w:val="00162859"/>
    <w:rsid w:val="0016304E"/>
    <w:rsid w:val="00163F33"/>
    <w:rsid w:val="00165DD0"/>
    <w:rsid w:val="001666C1"/>
    <w:rsid w:val="00166733"/>
    <w:rsid w:val="00166930"/>
    <w:rsid w:val="0016703F"/>
    <w:rsid w:val="00167457"/>
    <w:rsid w:val="00170038"/>
    <w:rsid w:val="0017028B"/>
    <w:rsid w:val="00170EB0"/>
    <w:rsid w:val="00171622"/>
    <w:rsid w:val="001724ED"/>
    <w:rsid w:val="00173740"/>
    <w:rsid w:val="00174300"/>
    <w:rsid w:val="00176147"/>
    <w:rsid w:val="00176AA3"/>
    <w:rsid w:val="00176ABD"/>
    <w:rsid w:val="00177628"/>
    <w:rsid w:val="00177CD9"/>
    <w:rsid w:val="00180905"/>
    <w:rsid w:val="00180FC9"/>
    <w:rsid w:val="0018157F"/>
    <w:rsid w:val="00181779"/>
    <w:rsid w:val="00182AA7"/>
    <w:rsid w:val="00183947"/>
    <w:rsid w:val="00183A6F"/>
    <w:rsid w:val="001840FE"/>
    <w:rsid w:val="00184F3A"/>
    <w:rsid w:val="00187F14"/>
    <w:rsid w:val="00190176"/>
    <w:rsid w:val="00190354"/>
    <w:rsid w:val="00190711"/>
    <w:rsid w:val="00190FB4"/>
    <w:rsid w:val="0019172A"/>
    <w:rsid w:val="00193145"/>
    <w:rsid w:val="001942C8"/>
    <w:rsid w:val="00194DCD"/>
    <w:rsid w:val="00196B58"/>
    <w:rsid w:val="00196C6F"/>
    <w:rsid w:val="00196ED8"/>
    <w:rsid w:val="00197653"/>
    <w:rsid w:val="001977FF"/>
    <w:rsid w:val="001A10F5"/>
    <w:rsid w:val="001A1117"/>
    <w:rsid w:val="001A1B32"/>
    <w:rsid w:val="001A254F"/>
    <w:rsid w:val="001A267E"/>
    <w:rsid w:val="001A288A"/>
    <w:rsid w:val="001A2CF6"/>
    <w:rsid w:val="001A30AC"/>
    <w:rsid w:val="001A3A62"/>
    <w:rsid w:val="001A3D54"/>
    <w:rsid w:val="001A4135"/>
    <w:rsid w:val="001A47A0"/>
    <w:rsid w:val="001A4BFD"/>
    <w:rsid w:val="001A66E3"/>
    <w:rsid w:val="001A6CAC"/>
    <w:rsid w:val="001A78FB"/>
    <w:rsid w:val="001A79EB"/>
    <w:rsid w:val="001A7A6A"/>
    <w:rsid w:val="001B0A75"/>
    <w:rsid w:val="001B2A8F"/>
    <w:rsid w:val="001B2B41"/>
    <w:rsid w:val="001B2BD5"/>
    <w:rsid w:val="001B4857"/>
    <w:rsid w:val="001B5D53"/>
    <w:rsid w:val="001B6251"/>
    <w:rsid w:val="001B63BE"/>
    <w:rsid w:val="001B746B"/>
    <w:rsid w:val="001B7AFB"/>
    <w:rsid w:val="001C096A"/>
    <w:rsid w:val="001C09FB"/>
    <w:rsid w:val="001C0E86"/>
    <w:rsid w:val="001C1E0A"/>
    <w:rsid w:val="001C3D77"/>
    <w:rsid w:val="001C4B15"/>
    <w:rsid w:val="001C4BF8"/>
    <w:rsid w:val="001C5534"/>
    <w:rsid w:val="001C5C17"/>
    <w:rsid w:val="001C69B5"/>
    <w:rsid w:val="001C6F6D"/>
    <w:rsid w:val="001D05DA"/>
    <w:rsid w:val="001D1ECB"/>
    <w:rsid w:val="001D29CA"/>
    <w:rsid w:val="001D3286"/>
    <w:rsid w:val="001D4401"/>
    <w:rsid w:val="001D4FDF"/>
    <w:rsid w:val="001D5745"/>
    <w:rsid w:val="001D5AEE"/>
    <w:rsid w:val="001D6C12"/>
    <w:rsid w:val="001D710D"/>
    <w:rsid w:val="001D726B"/>
    <w:rsid w:val="001E035E"/>
    <w:rsid w:val="001E0DB2"/>
    <w:rsid w:val="001E2863"/>
    <w:rsid w:val="001E2D17"/>
    <w:rsid w:val="001E4795"/>
    <w:rsid w:val="001E5096"/>
    <w:rsid w:val="001E5EBD"/>
    <w:rsid w:val="001E7015"/>
    <w:rsid w:val="001E7631"/>
    <w:rsid w:val="001E7FDC"/>
    <w:rsid w:val="001F028F"/>
    <w:rsid w:val="001F179E"/>
    <w:rsid w:val="001F2DA2"/>
    <w:rsid w:val="001F2F8A"/>
    <w:rsid w:val="001F318B"/>
    <w:rsid w:val="001F378B"/>
    <w:rsid w:val="001F3CB4"/>
    <w:rsid w:val="001F3CC1"/>
    <w:rsid w:val="001F3CCE"/>
    <w:rsid w:val="001F3F41"/>
    <w:rsid w:val="001F4217"/>
    <w:rsid w:val="001F459E"/>
    <w:rsid w:val="001F4F66"/>
    <w:rsid w:val="001F5C39"/>
    <w:rsid w:val="001F5ED6"/>
    <w:rsid w:val="001F61DB"/>
    <w:rsid w:val="001F653C"/>
    <w:rsid w:val="00200223"/>
    <w:rsid w:val="00202489"/>
    <w:rsid w:val="00206166"/>
    <w:rsid w:val="00206382"/>
    <w:rsid w:val="0020777A"/>
    <w:rsid w:val="00211A27"/>
    <w:rsid w:val="002120C1"/>
    <w:rsid w:val="00213882"/>
    <w:rsid w:val="00213E21"/>
    <w:rsid w:val="00214044"/>
    <w:rsid w:val="0021431E"/>
    <w:rsid w:val="0021494A"/>
    <w:rsid w:val="0021531A"/>
    <w:rsid w:val="00215821"/>
    <w:rsid w:val="00216E6F"/>
    <w:rsid w:val="0021717C"/>
    <w:rsid w:val="00220C60"/>
    <w:rsid w:val="00220E2A"/>
    <w:rsid w:val="002212CA"/>
    <w:rsid w:val="00221EE0"/>
    <w:rsid w:val="0022246E"/>
    <w:rsid w:val="00222D5C"/>
    <w:rsid w:val="0022389C"/>
    <w:rsid w:val="00224533"/>
    <w:rsid w:val="002253A1"/>
    <w:rsid w:val="00226A3D"/>
    <w:rsid w:val="00226BD9"/>
    <w:rsid w:val="002325A2"/>
    <w:rsid w:val="00232892"/>
    <w:rsid w:val="00232F53"/>
    <w:rsid w:val="002338C2"/>
    <w:rsid w:val="00233B00"/>
    <w:rsid w:val="002342FC"/>
    <w:rsid w:val="002351A0"/>
    <w:rsid w:val="00236103"/>
    <w:rsid w:val="0023679D"/>
    <w:rsid w:val="00237285"/>
    <w:rsid w:val="002375A4"/>
    <w:rsid w:val="0023774A"/>
    <w:rsid w:val="002401FC"/>
    <w:rsid w:val="002416CE"/>
    <w:rsid w:val="002419E6"/>
    <w:rsid w:val="00241C2B"/>
    <w:rsid w:val="00244E3E"/>
    <w:rsid w:val="0024562A"/>
    <w:rsid w:val="00245A3F"/>
    <w:rsid w:val="00247CF3"/>
    <w:rsid w:val="00250BF2"/>
    <w:rsid w:val="00250F77"/>
    <w:rsid w:val="00251291"/>
    <w:rsid w:val="00252949"/>
    <w:rsid w:val="0025492B"/>
    <w:rsid w:val="00254AAC"/>
    <w:rsid w:val="00255203"/>
    <w:rsid w:val="0025528E"/>
    <w:rsid w:val="00255DE6"/>
    <w:rsid w:val="00257728"/>
    <w:rsid w:val="00257C74"/>
    <w:rsid w:val="00260338"/>
    <w:rsid w:val="00260578"/>
    <w:rsid w:val="00260EC7"/>
    <w:rsid w:val="002617D0"/>
    <w:rsid w:val="00262BA4"/>
    <w:rsid w:val="002634BD"/>
    <w:rsid w:val="002637C5"/>
    <w:rsid w:val="0026440D"/>
    <w:rsid w:val="0026515A"/>
    <w:rsid w:val="0026599E"/>
    <w:rsid w:val="00265FA9"/>
    <w:rsid w:val="00266289"/>
    <w:rsid w:val="00266765"/>
    <w:rsid w:val="00267210"/>
    <w:rsid w:val="00267623"/>
    <w:rsid w:val="002676F3"/>
    <w:rsid w:val="00267903"/>
    <w:rsid w:val="00267C3F"/>
    <w:rsid w:val="00267E1B"/>
    <w:rsid w:val="002708C3"/>
    <w:rsid w:val="00271B8C"/>
    <w:rsid w:val="00273312"/>
    <w:rsid w:val="002741F7"/>
    <w:rsid w:val="00274376"/>
    <w:rsid w:val="00277809"/>
    <w:rsid w:val="002808C2"/>
    <w:rsid w:val="002814BB"/>
    <w:rsid w:val="002814DB"/>
    <w:rsid w:val="00281FBC"/>
    <w:rsid w:val="0028209B"/>
    <w:rsid w:val="002829A1"/>
    <w:rsid w:val="002829C7"/>
    <w:rsid w:val="00283525"/>
    <w:rsid w:val="00283761"/>
    <w:rsid w:val="00283C31"/>
    <w:rsid w:val="00283DEE"/>
    <w:rsid w:val="00284341"/>
    <w:rsid w:val="00284857"/>
    <w:rsid w:val="00284EC1"/>
    <w:rsid w:val="00285351"/>
    <w:rsid w:val="002853BA"/>
    <w:rsid w:val="0028541C"/>
    <w:rsid w:val="002857F5"/>
    <w:rsid w:val="002858DF"/>
    <w:rsid w:val="00285DC1"/>
    <w:rsid w:val="002877DA"/>
    <w:rsid w:val="0029021B"/>
    <w:rsid w:val="002911C5"/>
    <w:rsid w:val="00291CF4"/>
    <w:rsid w:val="002924D9"/>
    <w:rsid w:val="0029278B"/>
    <w:rsid w:val="002932F3"/>
    <w:rsid w:val="00294730"/>
    <w:rsid w:val="0029562A"/>
    <w:rsid w:val="002956A2"/>
    <w:rsid w:val="00295717"/>
    <w:rsid w:val="002959DA"/>
    <w:rsid w:val="00295FE0"/>
    <w:rsid w:val="002960D7"/>
    <w:rsid w:val="00296135"/>
    <w:rsid w:val="002965EF"/>
    <w:rsid w:val="0029732C"/>
    <w:rsid w:val="002A06CA"/>
    <w:rsid w:val="002A1F6B"/>
    <w:rsid w:val="002A26A5"/>
    <w:rsid w:val="002A3203"/>
    <w:rsid w:val="002A396D"/>
    <w:rsid w:val="002A3D4B"/>
    <w:rsid w:val="002A3D97"/>
    <w:rsid w:val="002A4642"/>
    <w:rsid w:val="002A4BF0"/>
    <w:rsid w:val="002A51DD"/>
    <w:rsid w:val="002A6202"/>
    <w:rsid w:val="002A69CD"/>
    <w:rsid w:val="002A6AFC"/>
    <w:rsid w:val="002A7439"/>
    <w:rsid w:val="002B06BF"/>
    <w:rsid w:val="002B0737"/>
    <w:rsid w:val="002B193C"/>
    <w:rsid w:val="002B2AB0"/>
    <w:rsid w:val="002B48E4"/>
    <w:rsid w:val="002B582B"/>
    <w:rsid w:val="002B5E06"/>
    <w:rsid w:val="002B6C0A"/>
    <w:rsid w:val="002B73EF"/>
    <w:rsid w:val="002B76AA"/>
    <w:rsid w:val="002C0F6E"/>
    <w:rsid w:val="002C11D5"/>
    <w:rsid w:val="002C28CF"/>
    <w:rsid w:val="002C2BB3"/>
    <w:rsid w:val="002C3993"/>
    <w:rsid w:val="002C53CA"/>
    <w:rsid w:val="002C5595"/>
    <w:rsid w:val="002C66A3"/>
    <w:rsid w:val="002D1677"/>
    <w:rsid w:val="002D19C1"/>
    <w:rsid w:val="002D1A96"/>
    <w:rsid w:val="002D1DD9"/>
    <w:rsid w:val="002D1FDF"/>
    <w:rsid w:val="002D2600"/>
    <w:rsid w:val="002D3207"/>
    <w:rsid w:val="002D352B"/>
    <w:rsid w:val="002D4512"/>
    <w:rsid w:val="002D4EA1"/>
    <w:rsid w:val="002D53F3"/>
    <w:rsid w:val="002D5E01"/>
    <w:rsid w:val="002D7E60"/>
    <w:rsid w:val="002E0FBC"/>
    <w:rsid w:val="002E14CF"/>
    <w:rsid w:val="002E1C86"/>
    <w:rsid w:val="002E216E"/>
    <w:rsid w:val="002E3B57"/>
    <w:rsid w:val="002E49A4"/>
    <w:rsid w:val="002E5315"/>
    <w:rsid w:val="002E555A"/>
    <w:rsid w:val="002E5884"/>
    <w:rsid w:val="002E5D6A"/>
    <w:rsid w:val="002E62ED"/>
    <w:rsid w:val="002E7883"/>
    <w:rsid w:val="002E7CE5"/>
    <w:rsid w:val="002E7FA4"/>
    <w:rsid w:val="002F1D3C"/>
    <w:rsid w:val="002F2DB7"/>
    <w:rsid w:val="002F31E9"/>
    <w:rsid w:val="002F401B"/>
    <w:rsid w:val="002F48F6"/>
    <w:rsid w:val="002F55F3"/>
    <w:rsid w:val="002F5A72"/>
    <w:rsid w:val="002F601B"/>
    <w:rsid w:val="002F67B1"/>
    <w:rsid w:val="002F6E2B"/>
    <w:rsid w:val="002F74FB"/>
    <w:rsid w:val="002F7871"/>
    <w:rsid w:val="002F7A0E"/>
    <w:rsid w:val="002F7DC6"/>
    <w:rsid w:val="00301537"/>
    <w:rsid w:val="00302149"/>
    <w:rsid w:val="003029F1"/>
    <w:rsid w:val="003030AD"/>
    <w:rsid w:val="0030325C"/>
    <w:rsid w:val="00303F59"/>
    <w:rsid w:val="00304B94"/>
    <w:rsid w:val="00304E72"/>
    <w:rsid w:val="00305956"/>
    <w:rsid w:val="00306780"/>
    <w:rsid w:val="00306CED"/>
    <w:rsid w:val="00310A2C"/>
    <w:rsid w:val="00310B6C"/>
    <w:rsid w:val="0031115C"/>
    <w:rsid w:val="0031500C"/>
    <w:rsid w:val="00315D02"/>
    <w:rsid w:val="00316225"/>
    <w:rsid w:val="00316676"/>
    <w:rsid w:val="003168DA"/>
    <w:rsid w:val="00316A44"/>
    <w:rsid w:val="00317B17"/>
    <w:rsid w:val="00317DE9"/>
    <w:rsid w:val="00320EB4"/>
    <w:rsid w:val="00321C19"/>
    <w:rsid w:val="0032407A"/>
    <w:rsid w:val="0032480C"/>
    <w:rsid w:val="003248BE"/>
    <w:rsid w:val="003256AB"/>
    <w:rsid w:val="003256DE"/>
    <w:rsid w:val="003264AE"/>
    <w:rsid w:val="00326F55"/>
    <w:rsid w:val="0032717E"/>
    <w:rsid w:val="00327586"/>
    <w:rsid w:val="00330352"/>
    <w:rsid w:val="00330813"/>
    <w:rsid w:val="00331894"/>
    <w:rsid w:val="0033194E"/>
    <w:rsid w:val="003319C7"/>
    <w:rsid w:val="00332E82"/>
    <w:rsid w:val="00333651"/>
    <w:rsid w:val="00334A88"/>
    <w:rsid w:val="00334C36"/>
    <w:rsid w:val="00335D01"/>
    <w:rsid w:val="00337667"/>
    <w:rsid w:val="0034072D"/>
    <w:rsid w:val="00341944"/>
    <w:rsid w:val="00341F96"/>
    <w:rsid w:val="0034294F"/>
    <w:rsid w:val="00342F80"/>
    <w:rsid w:val="00343406"/>
    <w:rsid w:val="00344D01"/>
    <w:rsid w:val="00345560"/>
    <w:rsid w:val="00345A57"/>
    <w:rsid w:val="00345F28"/>
    <w:rsid w:val="00346AA5"/>
    <w:rsid w:val="00346AF5"/>
    <w:rsid w:val="00347DF1"/>
    <w:rsid w:val="0035097F"/>
    <w:rsid w:val="00350D1A"/>
    <w:rsid w:val="00350F20"/>
    <w:rsid w:val="003510D6"/>
    <w:rsid w:val="003514CF"/>
    <w:rsid w:val="0035295F"/>
    <w:rsid w:val="00352987"/>
    <w:rsid w:val="00352CB3"/>
    <w:rsid w:val="00353FC7"/>
    <w:rsid w:val="00355726"/>
    <w:rsid w:val="00355789"/>
    <w:rsid w:val="00356239"/>
    <w:rsid w:val="00357921"/>
    <w:rsid w:val="00357CBB"/>
    <w:rsid w:val="0036001B"/>
    <w:rsid w:val="00361648"/>
    <w:rsid w:val="00362602"/>
    <w:rsid w:val="0036269B"/>
    <w:rsid w:val="00362C9B"/>
    <w:rsid w:val="00362DD6"/>
    <w:rsid w:val="00363804"/>
    <w:rsid w:val="00364601"/>
    <w:rsid w:val="00364642"/>
    <w:rsid w:val="00364D87"/>
    <w:rsid w:val="00364F55"/>
    <w:rsid w:val="0036653E"/>
    <w:rsid w:val="00366961"/>
    <w:rsid w:val="00366DAC"/>
    <w:rsid w:val="00367401"/>
    <w:rsid w:val="00367EC4"/>
    <w:rsid w:val="0037013F"/>
    <w:rsid w:val="0037045E"/>
    <w:rsid w:val="003711E5"/>
    <w:rsid w:val="003716DE"/>
    <w:rsid w:val="003721F0"/>
    <w:rsid w:val="00372299"/>
    <w:rsid w:val="00372EAB"/>
    <w:rsid w:val="003731C0"/>
    <w:rsid w:val="00373A00"/>
    <w:rsid w:val="00373AC4"/>
    <w:rsid w:val="00375597"/>
    <w:rsid w:val="0037576C"/>
    <w:rsid w:val="0037583F"/>
    <w:rsid w:val="00375AF9"/>
    <w:rsid w:val="00375B75"/>
    <w:rsid w:val="00375DE2"/>
    <w:rsid w:val="0037637A"/>
    <w:rsid w:val="00376569"/>
    <w:rsid w:val="00377302"/>
    <w:rsid w:val="0038010F"/>
    <w:rsid w:val="003801D5"/>
    <w:rsid w:val="003810B0"/>
    <w:rsid w:val="0038265E"/>
    <w:rsid w:val="00382CBF"/>
    <w:rsid w:val="00383166"/>
    <w:rsid w:val="00383356"/>
    <w:rsid w:val="003834E0"/>
    <w:rsid w:val="00384502"/>
    <w:rsid w:val="00384B1C"/>
    <w:rsid w:val="00385502"/>
    <w:rsid w:val="00385738"/>
    <w:rsid w:val="00386516"/>
    <w:rsid w:val="00386DCA"/>
    <w:rsid w:val="0038702C"/>
    <w:rsid w:val="0039044C"/>
    <w:rsid w:val="00390DB7"/>
    <w:rsid w:val="003929B0"/>
    <w:rsid w:val="00393288"/>
    <w:rsid w:val="003933D1"/>
    <w:rsid w:val="00393809"/>
    <w:rsid w:val="00393B1A"/>
    <w:rsid w:val="00393F3A"/>
    <w:rsid w:val="0039400F"/>
    <w:rsid w:val="00395A5D"/>
    <w:rsid w:val="003967F1"/>
    <w:rsid w:val="003973C9"/>
    <w:rsid w:val="00397C8D"/>
    <w:rsid w:val="00397EAB"/>
    <w:rsid w:val="003A03B2"/>
    <w:rsid w:val="003A0533"/>
    <w:rsid w:val="003A06E1"/>
    <w:rsid w:val="003A0AD2"/>
    <w:rsid w:val="003A1017"/>
    <w:rsid w:val="003A1C6F"/>
    <w:rsid w:val="003A27DC"/>
    <w:rsid w:val="003A2BA9"/>
    <w:rsid w:val="003A32FA"/>
    <w:rsid w:val="003A3732"/>
    <w:rsid w:val="003A39C4"/>
    <w:rsid w:val="003A4524"/>
    <w:rsid w:val="003A51E7"/>
    <w:rsid w:val="003A5C6C"/>
    <w:rsid w:val="003A5D12"/>
    <w:rsid w:val="003A694C"/>
    <w:rsid w:val="003A6E79"/>
    <w:rsid w:val="003A7AF8"/>
    <w:rsid w:val="003B12CB"/>
    <w:rsid w:val="003B1B36"/>
    <w:rsid w:val="003B1F3A"/>
    <w:rsid w:val="003B2BD2"/>
    <w:rsid w:val="003B2F2F"/>
    <w:rsid w:val="003B2F9B"/>
    <w:rsid w:val="003B2FFA"/>
    <w:rsid w:val="003B4611"/>
    <w:rsid w:val="003B532A"/>
    <w:rsid w:val="003B5F79"/>
    <w:rsid w:val="003B6720"/>
    <w:rsid w:val="003B6ACD"/>
    <w:rsid w:val="003B6F74"/>
    <w:rsid w:val="003B79FF"/>
    <w:rsid w:val="003B7C20"/>
    <w:rsid w:val="003C04D7"/>
    <w:rsid w:val="003C0A66"/>
    <w:rsid w:val="003C0C36"/>
    <w:rsid w:val="003C1BD3"/>
    <w:rsid w:val="003C20C9"/>
    <w:rsid w:val="003C2B26"/>
    <w:rsid w:val="003C3BBE"/>
    <w:rsid w:val="003C64B9"/>
    <w:rsid w:val="003C7028"/>
    <w:rsid w:val="003D1F8B"/>
    <w:rsid w:val="003D3584"/>
    <w:rsid w:val="003D530D"/>
    <w:rsid w:val="003D537A"/>
    <w:rsid w:val="003D5B0B"/>
    <w:rsid w:val="003D627C"/>
    <w:rsid w:val="003D71DB"/>
    <w:rsid w:val="003D722B"/>
    <w:rsid w:val="003E025C"/>
    <w:rsid w:val="003E05D3"/>
    <w:rsid w:val="003E0E31"/>
    <w:rsid w:val="003E419B"/>
    <w:rsid w:val="003E54B2"/>
    <w:rsid w:val="003E5544"/>
    <w:rsid w:val="003E5680"/>
    <w:rsid w:val="003E5770"/>
    <w:rsid w:val="003E69FF"/>
    <w:rsid w:val="003E6B0B"/>
    <w:rsid w:val="003E6E4A"/>
    <w:rsid w:val="003E6F11"/>
    <w:rsid w:val="003E73A4"/>
    <w:rsid w:val="003E7B71"/>
    <w:rsid w:val="003F0DDF"/>
    <w:rsid w:val="003F1DCD"/>
    <w:rsid w:val="003F4778"/>
    <w:rsid w:val="003F485D"/>
    <w:rsid w:val="003F49B6"/>
    <w:rsid w:val="003F522C"/>
    <w:rsid w:val="003F6539"/>
    <w:rsid w:val="003F68F4"/>
    <w:rsid w:val="003F79C4"/>
    <w:rsid w:val="003F79F3"/>
    <w:rsid w:val="003F7A66"/>
    <w:rsid w:val="003F7DE8"/>
    <w:rsid w:val="004021AB"/>
    <w:rsid w:val="00402790"/>
    <w:rsid w:val="004032AD"/>
    <w:rsid w:val="00404679"/>
    <w:rsid w:val="004046AB"/>
    <w:rsid w:val="004055B9"/>
    <w:rsid w:val="00405A53"/>
    <w:rsid w:val="00405B3F"/>
    <w:rsid w:val="004060FC"/>
    <w:rsid w:val="00407457"/>
    <w:rsid w:val="00410190"/>
    <w:rsid w:val="00410AC9"/>
    <w:rsid w:val="00410F1C"/>
    <w:rsid w:val="00411ACE"/>
    <w:rsid w:val="00412276"/>
    <w:rsid w:val="00412F96"/>
    <w:rsid w:val="00413EDF"/>
    <w:rsid w:val="0041489F"/>
    <w:rsid w:val="004151E0"/>
    <w:rsid w:val="00415226"/>
    <w:rsid w:val="00415E7D"/>
    <w:rsid w:val="0041623C"/>
    <w:rsid w:val="004165D3"/>
    <w:rsid w:val="00416DBD"/>
    <w:rsid w:val="00416F1E"/>
    <w:rsid w:val="0042017F"/>
    <w:rsid w:val="00422127"/>
    <w:rsid w:val="004228ED"/>
    <w:rsid w:val="0042296C"/>
    <w:rsid w:val="004252E7"/>
    <w:rsid w:val="00425342"/>
    <w:rsid w:val="004254C6"/>
    <w:rsid w:val="00425629"/>
    <w:rsid w:val="0042690A"/>
    <w:rsid w:val="00426D8B"/>
    <w:rsid w:val="00426F22"/>
    <w:rsid w:val="004273FC"/>
    <w:rsid w:val="004277D5"/>
    <w:rsid w:val="00427958"/>
    <w:rsid w:val="00430E8C"/>
    <w:rsid w:val="004313FC"/>
    <w:rsid w:val="00432517"/>
    <w:rsid w:val="0043330B"/>
    <w:rsid w:val="004343C0"/>
    <w:rsid w:val="00434C7C"/>
    <w:rsid w:val="004353D0"/>
    <w:rsid w:val="0043573F"/>
    <w:rsid w:val="004359EC"/>
    <w:rsid w:val="0043688F"/>
    <w:rsid w:val="00436E07"/>
    <w:rsid w:val="00437225"/>
    <w:rsid w:val="0043739C"/>
    <w:rsid w:val="004377CF"/>
    <w:rsid w:val="004411FC"/>
    <w:rsid w:val="00442621"/>
    <w:rsid w:val="004431B1"/>
    <w:rsid w:val="004438D7"/>
    <w:rsid w:val="00443EAB"/>
    <w:rsid w:val="00444000"/>
    <w:rsid w:val="00445847"/>
    <w:rsid w:val="0044584F"/>
    <w:rsid w:val="00446C05"/>
    <w:rsid w:val="00446EDA"/>
    <w:rsid w:val="00450145"/>
    <w:rsid w:val="0045067D"/>
    <w:rsid w:val="00450E00"/>
    <w:rsid w:val="0045324E"/>
    <w:rsid w:val="004544E4"/>
    <w:rsid w:val="004557F9"/>
    <w:rsid w:val="00456148"/>
    <w:rsid w:val="004570DF"/>
    <w:rsid w:val="00457E84"/>
    <w:rsid w:val="00461246"/>
    <w:rsid w:val="004617C5"/>
    <w:rsid w:val="00461AB3"/>
    <w:rsid w:val="0046363B"/>
    <w:rsid w:val="0046374F"/>
    <w:rsid w:val="00465FE5"/>
    <w:rsid w:val="0046664E"/>
    <w:rsid w:val="00467870"/>
    <w:rsid w:val="00467921"/>
    <w:rsid w:val="0047017B"/>
    <w:rsid w:val="00471222"/>
    <w:rsid w:val="0047132B"/>
    <w:rsid w:val="004713D8"/>
    <w:rsid w:val="0047327F"/>
    <w:rsid w:val="004737DA"/>
    <w:rsid w:val="00476B8B"/>
    <w:rsid w:val="00476F22"/>
    <w:rsid w:val="00477085"/>
    <w:rsid w:val="0047767A"/>
    <w:rsid w:val="00480C0B"/>
    <w:rsid w:val="00480C92"/>
    <w:rsid w:val="00480EB4"/>
    <w:rsid w:val="0048224F"/>
    <w:rsid w:val="00482AB1"/>
    <w:rsid w:val="004835DB"/>
    <w:rsid w:val="004851CD"/>
    <w:rsid w:val="00485C9D"/>
    <w:rsid w:val="0048684E"/>
    <w:rsid w:val="00486C63"/>
    <w:rsid w:val="00490658"/>
    <w:rsid w:val="00490E9B"/>
    <w:rsid w:val="00492ACA"/>
    <w:rsid w:val="00492B42"/>
    <w:rsid w:val="00493F50"/>
    <w:rsid w:val="00493F57"/>
    <w:rsid w:val="004943EE"/>
    <w:rsid w:val="00494946"/>
    <w:rsid w:val="00494D64"/>
    <w:rsid w:val="0049528B"/>
    <w:rsid w:val="00497337"/>
    <w:rsid w:val="004973A0"/>
    <w:rsid w:val="004A067B"/>
    <w:rsid w:val="004A0F51"/>
    <w:rsid w:val="004A0FCD"/>
    <w:rsid w:val="004A134B"/>
    <w:rsid w:val="004A16B5"/>
    <w:rsid w:val="004A1962"/>
    <w:rsid w:val="004A252C"/>
    <w:rsid w:val="004A2891"/>
    <w:rsid w:val="004A2EF3"/>
    <w:rsid w:val="004A521E"/>
    <w:rsid w:val="004A59C8"/>
    <w:rsid w:val="004A5EDC"/>
    <w:rsid w:val="004A67B0"/>
    <w:rsid w:val="004A71F3"/>
    <w:rsid w:val="004B04A0"/>
    <w:rsid w:val="004B0C46"/>
    <w:rsid w:val="004B0D00"/>
    <w:rsid w:val="004B104E"/>
    <w:rsid w:val="004B25CA"/>
    <w:rsid w:val="004B26EA"/>
    <w:rsid w:val="004B309A"/>
    <w:rsid w:val="004B35A6"/>
    <w:rsid w:val="004B3B4E"/>
    <w:rsid w:val="004B5BC7"/>
    <w:rsid w:val="004B5C89"/>
    <w:rsid w:val="004B5F34"/>
    <w:rsid w:val="004C071B"/>
    <w:rsid w:val="004C24B1"/>
    <w:rsid w:val="004C35AB"/>
    <w:rsid w:val="004C39CE"/>
    <w:rsid w:val="004C5004"/>
    <w:rsid w:val="004C5B89"/>
    <w:rsid w:val="004C6874"/>
    <w:rsid w:val="004C720C"/>
    <w:rsid w:val="004C7A6A"/>
    <w:rsid w:val="004D1604"/>
    <w:rsid w:val="004D2A63"/>
    <w:rsid w:val="004D2B8E"/>
    <w:rsid w:val="004D317D"/>
    <w:rsid w:val="004D63F9"/>
    <w:rsid w:val="004D7663"/>
    <w:rsid w:val="004E1676"/>
    <w:rsid w:val="004E1AF3"/>
    <w:rsid w:val="004E1E68"/>
    <w:rsid w:val="004E25F9"/>
    <w:rsid w:val="004E283F"/>
    <w:rsid w:val="004E3A2B"/>
    <w:rsid w:val="004E3B02"/>
    <w:rsid w:val="004E3B8E"/>
    <w:rsid w:val="004E3C07"/>
    <w:rsid w:val="004E49F0"/>
    <w:rsid w:val="004E4DE2"/>
    <w:rsid w:val="004E4F3D"/>
    <w:rsid w:val="004E5445"/>
    <w:rsid w:val="004E5623"/>
    <w:rsid w:val="004E6D6B"/>
    <w:rsid w:val="004F08C7"/>
    <w:rsid w:val="004F0AB3"/>
    <w:rsid w:val="004F231D"/>
    <w:rsid w:val="004F2CBA"/>
    <w:rsid w:val="004F381C"/>
    <w:rsid w:val="004F4261"/>
    <w:rsid w:val="004F52C0"/>
    <w:rsid w:val="004F5A2E"/>
    <w:rsid w:val="004F6CB9"/>
    <w:rsid w:val="004F7445"/>
    <w:rsid w:val="004F7EB2"/>
    <w:rsid w:val="005006DD"/>
    <w:rsid w:val="00500DCA"/>
    <w:rsid w:val="00501B97"/>
    <w:rsid w:val="005029F0"/>
    <w:rsid w:val="005033A5"/>
    <w:rsid w:val="005036F9"/>
    <w:rsid w:val="00504522"/>
    <w:rsid w:val="005059C2"/>
    <w:rsid w:val="0050618F"/>
    <w:rsid w:val="00506524"/>
    <w:rsid w:val="00507239"/>
    <w:rsid w:val="00507DD0"/>
    <w:rsid w:val="00510422"/>
    <w:rsid w:val="00511034"/>
    <w:rsid w:val="005119D2"/>
    <w:rsid w:val="00511B1B"/>
    <w:rsid w:val="00511BE0"/>
    <w:rsid w:val="00512BBC"/>
    <w:rsid w:val="00512F3E"/>
    <w:rsid w:val="005135A2"/>
    <w:rsid w:val="00513DAD"/>
    <w:rsid w:val="00513E30"/>
    <w:rsid w:val="005147FC"/>
    <w:rsid w:val="00514C3E"/>
    <w:rsid w:val="0051527D"/>
    <w:rsid w:val="00515DB6"/>
    <w:rsid w:val="0051781E"/>
    <w:rsid w:val="00520124"/>
    <w:rsid w:val="005201EC"/>
    <w:rsid w:val="00520DEA"/>
    <w:rsid w:val="00520FA7"/>
    <w:rsid w:val="005210E2"/>
    <w:rsid w:val="00521409"/>
    <w:rsid w:val="00521A03"/>
    <w:rsid w:val="00521BAA"/>
    <w:rsid w:val="00521F95"/>
    <w:rsid w:val="00524E0F"/>
    <w:rsid w:val="00525CEF"/>
    <w:rsid w:val="00527217"/>
    <w:rsid w:val="00527416"/>
    <w:rsid w:val="0052763D"/>
    <w:rsid w:val="00527B0A"/>
    <w:rsid w:val="00527B7A"/>
    <w:rsid w:val="00527D11"/>
    <w:rsid w:val="00530B4B"/>
    <w:rsid w:val="005310ED"/>
    <w:rsid w:val="00531AB7"/>
    <w:rsid w:val="00531D16"/>
    <w:rsid w:val="00532BA4"/>
    <w:rsid w:val="005330DC"/>
    <w:rsid w:val="005334FE"/>
    <w:rsid w:val="0053384B"/>
    <w:rsid w:val="0053388E"/>
    <w:rsid w:val="00534946"/>
    <w:rsid w:val="0053540C"/>
    <w:rsid w:val="00535582"/>
    <w:rsid w:val="00535EA3"/>
    <w:rsid w:val="00536016"/>
    <w:rsid w:val="005401D7"/>
    <w:rsid w:val="0054025D"/>
    <w:rsid w:val="00541BDA"/>
    <w:rsid w:val="00541C1D"/>
    <w:rsid w:val="00542A4C"/>
    <w:rsid w:val="00542E1A"/>
    <w:rsid w:val="0054337D"/>
    <w:rsid w:val="00543BDE"/>
    <w:rsid w:val="00543D55"/>
    <w:rsid w:val="00543DF2"/>
    <w:rsid w:val="00544AFC"/>
    <w:rsid w:val="00544EFE"/>
    <w:rsid w:val="005455BC"/>
    <w:rsid w:val="00545CC4"/>
    <w:rsid w:val="00545EC1"/>
    <w:rsid w:val="00547379"/>
    <w:rsid w:val="00551BA9"/>
    <w:rsid w:val="0055264E"/>
    <w:rsid w:val="00553D63"/>
    <w:rsid w:val="00554F4A"/>
    <w:rsid w:val="0055506F"/>
    <w:rsid w:val="00555207"/>
    <w:rsid w:val="0055560A"/>
    <w:rsid w:val="0055615E"/>
    <w:rsid w:val="00556403"/>
    <w:rsid w:val="005606C2"/>
    <w:rsid w:val="00561553"/>
    <w:rsid w:val="00561A28"/>
    <w:rsid w:val="005625E6"/>
    <w:rsid w:val="0056291C"/>
    <w:rsid w:val="0056292B"/>
    <w:rsid w:val="00562FCB"/>
    <w:rsid w:val="00563A74"/>
    <w:rsid w:val="00563ABE"/>
    <w:rsid w:val="00563D4F"/>
    <w:rsid w:val="00564883"/>
    <w:rsid w:val="005655EC"/>
    <w:rsid w:val="0056571C"/>
    <w:rsid w:val="005665F1"/>
    <w:rsid w:val="00566609"/>
    <w:rsid w:val="0056769A"/>
    <w:rsid w:val="00570A93"/>
    <w:rsid w:val="00570DB3"/>
    <w:rsid w:val="00571319"/>
    <w:rsid w:val="00571CC2"/>
    <w:rsid w:val="00572D63"/>
    <w:rsid w:val="00573257"/>
    <w:rsid w:val="00573F8F"/>
    <w:rsid w:val="00574263"/>
    <w:rsid w:val="0057449A"/>
    <w:rsid w:val="005746D8"/>
    <w:rsid w:val="00574BEE"/>
    <w:rsid w:val="00575442"/>
    <w:rsid w:val="005763D9"/>
    <w:rsid w:val="00577E87"/>
    <w:rsid w:val="00580944"/>
    <w:rsid w:val="005809AC"/>
    <w:rsid w:val="00581C2B"/>
    <w:rsid w:val="00582566"/>
    <w:rsid w:val="00582CCC"/>
    <w:rsid w:val="00582D14"/>
    <w:rsid w:val="00582E5F"/>
    <w:rsid w:val="00583727"/>
    <w:rsid w:val="005837CD"/>
    <w:rsid w:val="00583D85"/>
    <w:rsid w:val="0058446A"/>
    <w:rsid w:val="005848B4"/>
    <w:rsid w:val="0058585D"/>
    <w:rsid w:val="00586037"/>
    <w:rsid w:val="00586A4E"/>
    <w:rsid w:val="005879F6"/>
    <w:rsid w:val="005914EE"/>
    <w:rsid w:val="00591609"/>
    <w:rsid w:val="00592AE4"/>
    <w:rsid w:val="00592F85"/>
    <w:rsid w:val="00593AA3"/>
    <w:rsid w:val="00593EF3"/>
    <w:rsid w:val="005940E9"/>
    <w:rsid w:val="0059455F"/>
    <w:rsid w:val="005947A7"/>
    <w:rsid w:val="005948C4"/>
    <w:rsid w:val="0059572B"/>
    <w:rsid w:val="00595935"/>
    <w:rsid w:val="0059683E"/>
    <w:rsid w:val="00596B75"/>
    <w:rsid w:val="005972D9"/>
    <w:rsid w:val="005A21F3"/>
    <w:rsid w:val="005A2CFC"/>
    <w:rsid w:val="005A3E69"/>
    <w:rsid w:val="005A4315"/>
    <w:rsid w:val="005A4E86"/>
    <w:rsid w:val="005A678A"/>
    <w:rsid w:val="005A691A"/>
    <w:rsid w:val="005A6D95"/>
    <w:rsid w:val="005A7BBA"/>
    <w:rsid w:val="005B04FA"/>
    <w:rsid w:val="005B0846"/>
    <w:rsid w:val="005B0848"/>
    <w:rsid w:val="005B1A1D"/>
    <w:rsid w:val="005B1B32"/>
    <w:rsid w:val="005B1E29"/>
    <w:rsid w:val="005B2478"/>
    <w:rsid w:val="005B29F7"/>
    <w:rsid w:val="005B3446"/>
    <w:rsid w:val="005B3EBD"/>
    <w:rsid w:val="005B3ED7"/>
    <w:rsid w:val="005B427D"/>
    <w:rsid w:val="005B46CB"/>
    <w:rsid w:val="005B4ECD"/>
    <w:rsid w:val="005B541B"/>
    <w:rsid w:val="005B5649"/>
    <w:rsid w:val="005B5B92"/>
    <w:rsid w:val="005B610A"/>
    <w:rsid w:val="005B6124"/>
    <w:rsid w:val="005B6A20"/>
    <w:rsid w:val="005B6E9E"/>
    <w:rsid w:val="005B7461"/>
    <w:rsid w:val="005C145F"/>
    <w:rsid w:val="005C1EDF"/>
    <w:rsid w:val="005C2315"/>
    <w:rsid w:val="005C2C1D"/>
    <w:rsid w:val="005C32B3"/>
    <w:rsid w:val="005C41E1"/>
    <w:rsid w:val="005C434D"/>
    <w:rsid w:val="005C4A80"/>
    <w:rsid w:val="005C500D"/>
    <w:rsid w:val="005C55BD"/>
    <w:rsid w:val="005C629A"/>
    <w:rsid w:val="005C6B90"/>
    <w:rsid w:val="005C71A4"/>
    <w:rsid w:val="005D0535"/>
    <w:rsid w:val="005D165D"/>
    <w:rsid w:val="005D1886"/>
    <w:rsid w:val="005D27F1"/>
    <w:rsid w:val="005D2F01"/>
    <w:rsid w:val="005D2F56"/>
    <w:rsid w:val="005D303B"/>
    <w:rsid w:val="005D3410"/>
    <w:rsid w:val="005D352D"/>
    <w:rsid w:val="005D3F48"/>
    <w:rsid w:val="005D4E6F"/>
    <w:rsid w:val="005D4ECB"/>
    <w:rsid w:val="005D4FF3"/>
    <w:rsid w:val="005D5175"/>
    <w:rsid w:val="005D5269"/>
    <w:rsid w:val="005D5815"/>
    <w:rsid w:val="005D63A1"/>
    <w:rsid w:val="005D6861"/>
    <w:rsid w:val="005D6A59"/>
    <w:rsid w:val="005D6F5F"/>
    <w:rsid w:val="005D744A"/>
    <w:rsid w:val="005D7693"/>
    <w:rsid w:val="005D783C"/>
    <w:rsid w:val="005D7A57"/>
    <w:rsid w:val="005E06E4"/>
    <w:rsid w:val="005E08FB"/>
    <w:rsid w:val="005E24E1"/>
    <w:rsid w:val="005E2B04"/>
    <w:rsid w:val="005E36FE"/>
    <w:rsid w:val="005E39CD"/>
    <w:rsid w:val="005E3CF0"/>
    <w:rsid w:val="005E3DC1"/>
    <w:rsid w:val="005E423C"/>
    <w:rsid w:val="005E49B9"/>
    <w:rsid w:val="005E5499"/>
    <w:rsid w:val="005E715F"/>
    <w:rsid w:val="005E7249"/>
    <w:rsid w:val="005E7E70"/>
    <w:rsid w:val="005F05A2"/>
    <w:rsid w:val="005F1483"/>
    <w:rsid w:val="005F2D55"/>
    <w:rsid w:val="005F3163"/>
    <w:rsid w:val="005F3ED5"/>
    <w:rsid w:val="005F4304"/>
    <w:rsid w:val="005F4362"/>
    <w:rsid w:val="005F4592"/>
    <w:rsid w:val="005F4A12"/>
    <w:rsid w:val="005F788C"/>
    <w:rsid w:val="0060008E"/>
    <w:rsid w:val="006017FC"/>
    <w:rsid w:val="0060276C"/>
    <w:rsid w:val="00603D03"/>
    <w:rsid w:val="006047BF"/>
    <w:rsid w:val="00605AB0"/>
    <w:rsid w:val="0060637E"/>
    <w:rsid w:val="00606CF5"/>
    <w:rsid w:val="006070F1"/>
    <w:rsid w:val="0061007B"/>
    <w:rsid w:val="0061054F"/>
    <w:rsid w:val="00610816"/>
    <w:rsid w:val="0061205A"/>
    <w:rsid w:val="00612241"/>
    <w:rsid w:val="0061224A"/>
    <w:rsid w:val="00612A21"/>
    <w:rsid w:val="0061445B"/>
    <w:rsid w:val="0061450E"/>
    <w:rsid w:val="0061521F"/>
    <w:rsid w:val="00615C87"/>
    <w:rsid w:val="00616095"/>
    <w:rsid w:val="00616B24"/>
    <w:rsid w:val="00621511"/>
    <w:rsid w:val="006236C5"/>
    <w:rsid w:val="006238E8"/>
    <w:rsid w:val="00623DAF"/>
    <w:rsid w:val="006253F6"/>
    <w:rsid w:val="00625A9E"/>
    <w:rsid w:val="00626C87"/>
    <w:rsid w:val="00630A60"/>
    <w:rsid w:val="00630E68"/>
    <w:rsid w:val="00632A46"/>
    <w:rsid w:val="006330DA"/>
    <w:rsid w:val="006334A3"/>
    <w:rsid w:val="0063455E"/>
    <w:rsid w:val="006353E7"/>
    <w:rsid w:val="006358F3"/>
    <w:rsid w:val="00635E30"/>
    <w:rsid w:val="0063676D"/>
    <w:rsid w:val="00637BBB"/>
    <w:rsid w:val="00640065"/>
    <w:rsid w:val="00640B94"/>
    <w:rsid w:val="00640C78"/>
    <w:rsid w:val="00640CAF"/>
    <w:rsid w:val="006425EA"/>
    <w:rsid w:val="00643E82"/>
    <w:rsid w:val="006441AD"/>
    <w:rsid w:val="006446D7"/>
    <w:rsid w:val="00645887"/>
    <w:rsid w:val="00646389"/>
    <w:rsid w:val="00646A83"/>
    <w:rsid w:val="006475BD"/>
    <w:rsid w:val="00647924"/>
    <w:rsid w:val="00647D43"/>
    <w:rsid w:val="0065186A"/>
    <w:rsid w:val="00651C6D"/>
    <w:rsid w:val="0065216B"/>
    <w:rsid w:val="00652578"/>
    <w:rsid w:val="006527EF"/>
    <w:rsid w:val="00653CEC"/>
    <w:rsid w:val="00654BEA"/>
    <w:rsid w:val="0065586E"/>
    <w:rsid w:val="00656876"/>
    <w:rsid w:val="00657274"/>
    <w:rsid w:val="00657C02"/>
    <w:rsid w:val="00660478"/>
    <w:rsid w:val="00660753"/>
    <w:rsid w:val="0066077E"/>
    <w:rsid w:val="00660B8C"/>
    <w:rsid w:val="006611A2"/>
    <w:rsid w:val="00662359"/>
    <w:rsid w:val="00662CDE"/>
    <w:rsid w:val="006636C0"/>
    <w:rsid w:val="00663F55"/>
    <w:rsid w:val="00663FC0"/>
    <w:rsid w:val="00664945"/>
    <w:rsid w:val="00664B18"/>
    <w:rsid w:val="006668FB"/>
    <w:rsid w:val="006675BE"/>
    <w:rsid w:val="0066780F"/>
    <w:rsid w:val="00667D4E"/>
    <w:rsid w:val="00667E60"/>
    <w:rsid w:val="00670301"/>
    <w:rsid w:val="006706F4"/>
    <w:rsid w:val="0067085A"/>
    <w:rsid w:val="00670BC9"/>
    <w:rsid w:val="00671322"/>
    <w:rsid w:val="00671F0F"/>
    <w:rsid w:val="006726EA"/>
    <w:rsid w:val="0067316D"/>
    <w:rsid w:val="00673783"/>
    <w:rsid w:val="00674EE2"/>
    <w:rsid w:val="006755D4"/>
    <w:rsid w:val="00676DE8"/>
    <w:rsid w:val="00676FA3"/>
    <w:rsid w:val="00677335"/>
    <w:rsid w:val="0067779E"/>
    <w:rsid w:val="00677B12"/>
    <w:rsid w:val="0068059E"/>
    <w:rsid w:val="006817D6"/>
    <w:rsid w:val="00681A2E"/>
    <w:rsid w:val="00681FD1"/>
    <w:rsid w:val="00683538"/>
    <w:rsid w:val="00683DDA"/>
    <w:rsid w:val="006843EC"/>
    <w:rsid w:val="00685505"/>
    <w:rsid w:val="00685702"/>
    <w:rsid w:val="00685F49"/>
    <w:rsid w:val="006868FA"/>
    <w:rsid w:val="00686B2A"/>
    <w:rsid w:val="00686C01"/>
    <w:rsid w:val="00686CED"/>
    <w:rsid w:val="00687F12"/>
    <w:rsid w:val="00690A0C"/>
    <w:rsid w:val="00690E50"/>
    <w:rsid w:val="0069175B"/>
    <w:rsid w:val="00692BC5"/>
    <w:rsid w:val="00692D2A"/>
    <w:rsid w:val="006933DC"/>
    <w:rsid w:val="006941AA"/>
    <w:rsid w:val="0069426F"/>
    <w:rsid w:val="00694609"/>
    <w:rsid w:val="006947D0"/>
    <w:rsid w:val="00694CAA"/>
    <w:rsid w:val="00696BB0"/>
    <w:rsid w:val="00696D7E"/>
    <w:rsid w:val="0069790F"/>
    <w:rsid w:val="006A034A"/>
    <w:rsid w:val="006A1A16"/>
    <w:rsid w:val="006A1CC1"/>
    <w:rsid w:val="006A27A0"/>
    <w:rsid w:val="006A2A3A"/>
    <w:rsid w:val="006A2D03"/>
    <w:rsid w:val="006A3797"/>
    <w:rsid w:val="006A3A88"/>
    <w:rsid w:val="006A49FB"/>
    <w:rsid w:val="006A590D"/>
    <w:rsid w:val="006A6632"/>
    <w:rsid w:val="006A6D96"/>
    <w:rsid w:val="006A714E"/>
    <w:rsid w:val="006A7DF7"/>
    <w:rsid w:val="006B0C6B"/>
    <w:rsid w:val="006B1118"/>
    <w:rsid w:val="006B1247"/>
    <w:rsid w:val="006B27F7"/>
    <w:rsid w:val="006B3CFF"/>
    <w:rsid w:val="006B4AB7"/>
    <w:rsid w:val="006B4F61"/>
    <w:rsid w:val="006B576D"/>
    <w:rsid w:val="006B6D48"/>
    <w:rsid w:val="006B71AD"/>
    <w:rsid w:val="006C08A5"/>
    <w:rsid w:val="006C15DA"/>
    <w:rsid w:val="006C19F6"/>
    <w:rsid w:val="006C2675"/>
    <w:rsid w:val="006C4D06"/>
    <w:rsid w:val="006C559B"/>
    <w:rsid w:val="006C5630"/>
    <w:rsid w:val="006C7275"/>
    <w:rsid w:val="006C7F3B"/>
    <w:rsid w:val="006D0B16"/>
    <w:rsid w:val="006D25C9"/>
    <w:rsid w:val="006D26BE"/>
    <w:rsid w:val="006D3567"/>
    <w:rsid w:val="006D3CF6"/>
    <w:rsid w:val="006D3ED0"/>
    <w:rsid w:val="006D4722"/>
    <w:rsid w:val="006D4DA1"/>
    <w:rsid w:val="006D7973"/>
    <w:rsid w:val="006D7CC2"/>
    <w:rsid w:val="006D7F12"/>
    <w:rsid w:val="006E11BB"/>
    <w:rsid w:val="006E2319"/>
    <w:rsid w:val="006E3199"/>
    <w:rsid w:val="006E3387"/>
    <w:rsid w:val="006E3CA3"/>
    <w:rsid w:val="006E448C"/>
    <w:rsid w:val="006E533B"/>
    <w:rsid w:val="006E5B21"/>
    <w:rsid w:val="006E62B5"/>
    <w:rsid w:val="006E71A6"/>
    <w:rsid w:val="006E7B80"/>
    <w:rsid w:val="006E7FC9"/>
    <w:rsid w:val="006F089C"/>
    <w:rsid w:val="006F0FEF"/>
    <w:rsid w:val="006F21CE"/>
    <w:rsid w:val="006F2314"/>
    <w:rsid w:val="006F26A6"/>
    <w:rsid w:val="006F2A4C"/>
    <w:rsid w:val="006F31D0"/>
    <w:rsid w:val="006F44B0"/>
    <w:rsid w:val="006F45CE"/>
    <w:rsid w:val="006F4B7A"/>
    <w:rsid w:val="006F4EC8"/>
    <w:rsid w:val="006F6BBC"/>
    <w:rsid w:val="006F733F"/>
    <w:rsid w:val="006F7D7B"/>
    <w:rsid w:val="007000BA"/>
    <w:rsid w:val="0070033B"/>
    <w:rsid w:val="0070045E"/>
    <w:rsid w:val="007008A1"/>
    <w:rsid w:val="00700938"/>
    <w:rsid w:val="00700B96"/>
    <w:rsid w:val="00701055"/>
    <w:rsid w:val="00702232"/>
    <w:rsid w:val="0070229C"/>
    <w:rsid w:val="00702341"/>
    <w:rsid w:val="007025C6"/>
    <w:rsid w:val="00704CB1"/>
    <w:rsid w:val="00704FDE"/>
    <w:rsid w:val="00705B3C"/>
    <w:rsid w:val="00705DD0"/>
    <w:rsid w:val="00706A01"/>
    <w:rsid w:val="0070767C"/>
    <w:rsid w:val="00710E14"/>
    <w:rsid w:val="0071284D"/>
    <w:rsid w:val="0071294C"/>
    <w:rsid w:val="00712AAF"/>
    <w:rsid w:val="00712E30"/>
    <w:rsid w:val="00713631"/>
    <w:rsid w:val="00713734"/>
    <w:rsid w:val="0071545B"/>
    <w:rsid w:val="007162EC"/>
    <w:rsid w:val="0071657B"/>
    <w:rsid w:val="00716AAC"/>
    <w:rsid w:val="00716F3F"/>
    <w:rsid w:val="0071739F"/>
    <w:rsid w:val="00720A03"/>
    <w:rsid w:val="00721C3F"/>
    <w:rsid w:val="007221F7"/>
    <w:rsid w:val="007227CC"/>
    <w:rsid w:val="007236C5"/>
    <w:rsid w:val="00724792"/>
    <w:rsid w:val="00725186"/>
    <w:rsid w:val="00725C87"/>
    <w:rsid w:val="00726A5A"/>
    <w:rsid w:val="00727804"/>
    <w:rsid w:val="00730005"/>
    <w:rsid w:val="00730395"/>
    <w:rsid w:val="007304DD"/>
    <w:rsid w:val="00730BC8"/>
    <w:rsid w:val="007313C9"/>
    <w:rsid w:val="007313D5"/>
    <w:rsid w:val="007315EF"/>
    <w:rsid w:val="00731FC3"/>
    <w:rsid w:val="0073252B"/>
    <w:rsid w:val="00732C6B"/>
    <w:rsid w:val="00732E2B"/>
    <w:rsid w:val="007330D4"/>
    <w:rsid w:val="007336A7"/>
    <w:rsid w:val="0073419B"/>
    <w:rsid w:val="00734C3D"/>
    <w:rsid w:val="007351BE"/>
    <w:rsid w:val="007351F3"/>
    <w:rsid w:val="00735417"/>
    <w:rsid w:val="00737061"/>
    <w:rsid w:val="00740066"/>
    <w:rsid w:val="00740556"/>
    <w:rsid w:val="0074274D"/>
    <w:rsid w:val="00742991"/>
    <w:rsid w:val="00742DDF"/>
    <w:rsid w:val="00743272"/>
    <w:rsid w:val="007436E9"/>
    <w:rsid w:val="007453F3"/>
    <w:rsid w:val="00745508"/>
    <w:rsid w:val="00745899"/>
    <w:rsid w:val="00745B13"/>
    <w:rsid w:val="00745B35"/>
    <w:rsid w:val="007463C7"/>
    <w:rsid w:val="00751542"/>
    <w:rsid w:val="00752BAD"/>
    <w:rsid w:val="00755CDD"/>
    <w:rsid w:val="00755D94"/>
    <w:rsid w:val="00755DD6"/>
    <w:rsid w:val="00756ABB"/>
    <w:rsid w:val="00756F59"/>
    <w:rsid w:val="0076097B"/>
    <w:rsid w:val="00760F5F"/>
    <w:rsid w:val="007613B6"/>
    <w:rsid w:val="00761DF1"/>
    <w:rsid w:val="00764712"/>
    <w:rsid w:val="0076488C"/>
    <w:rsid w:val="00765085"/>
    <w:rsid w:val="00765318"/>
    <w:rsid w:val="007659C7"/>
    <w:rsid w:val="0076754D"/>
    <w:rsid w:val="00770986"/>
    <w:rsid w:val="00771767"/>
    <w:rsid w:val="00771BAB"/>
    <w:rsid w:val="00772A9D"/>
    <w:rsid w:val="00772D04"/>
    <w:rsid w:val="00775C13"/>
    <w:rsid w:val="0077620A"/>
    <w:rsid w:val="00776F66"/>
    <w:rsid w:val="007805AC"/>
    <w:rsid w:val="0078153D"/>
    <w:rsid w:val="00782D92"/>
    <w:rsid w:val="00783B65"/>
    <w:rsid w:val="00783BC7"/>
    <w:rsid w:val="00784619"/>
    <w:rsid w:val="00784A24"/>
    <w:rsid w:val="00785076"/>
    <w:rsid w:val="00785089"/>
    <w:rsid w:val="00786B2D"/>
    <w:rsid w:val="00787E0A"/>
    <w:rsid w:val="00790D53"/>
    <w:rsid w:val="00791A68"/>
    <w:rsid w:val="00791C08"/>
    <w:rsid w:val="00791F2C"/>
    <w:rsid w:val="00792411"/>
    <w:rsid w:val="007926B9"/>
    <w:rsid w:val="00794043"/>
    <w:rsid w:val="00794250"/>
    <w:rsid w:val="00794737"/>
    <w:rsid w:val="00794C98"/>
    <w:rsid w:val="0079530A"/>
    <w:rsid w:val="0079557D"/>
    <w:rsid w:val="007966AD"/>
    <w:rsid w:val="00796F0A"/>
    <w:rsid w:val="00797385"/>
    <w:rsid w:val="00797C48"/>
    <w:rsid w:val="007A0394"/>
    <w:rsid w:val="007A0656"/>
    <w:rsid w:val="007A06FD"/>
    <w:rsid w:val="007A0A9E"/>
    <w:rsid w:val="007A2E27"/>
    <w:rsid w:val="007A3C67"/>
    <w:rsid w:val="007A3F5A"/>
    <w:rsid w:val="007A4352"/>
    <w:rsid w:val="007A4677"/>
    <w:rsid w:val="007A53ED"/>
    <w:rsid w:val="007A6450"/>
    <w:rsid w:val="007A7555"/>
    <w:rsid w:val="007A7BB9"/>
    <w:rsid w:val="007B058D"/>
    <w:rsid w:val="007B11C4"/>
    <w:rsid w:val="007B12A1"/>
    <w:rsid w:val="007B1394"/>
    <w:rsid w:val="007B1FE6"/>
    <w:rsid w:val="007B2596"/>
    <w:rsid w:val="007B279D"/>
    <w:rsid w:val="007B4CEA"/>
    <w:rsid w:val="007B5EBD"/>
    <w:rsid w:val="007B6937"/>
    <w:rsid w:val="007B71E5"/>
    <w:rsid w:val="007B7A21"/>
    <w:rsid w:val="007C0380"/>
    <w:rsid w:val="007C061A"/>
    <w:rsid w:val="007C0815"/>
    <w:rsid w:val="007C1B43"/>
    <w:rsid w:val="007C1F32"/>
    <w:rsid w:val="007C2579"/>
    <w:rsid w:val="007C273D"/>
    <w:rsid w:val="007C53F1"/>
    <w:rsid w:val="007C57E4"/>
    <w:rsid w:val="007C6D12"/>
    <w:rsid w:val="007C7548"/>
    <w:rsid w:val="007D04B7"/>
    <w:rsid w:val="007D059A"/>
    <w:rsid w:val="007D1085"/>
    <w:rsid w:val="007D19A3"/>
    <w:rsid w:val="007D251D"/>
    <w:rsid w:val="007D288F"/>
    <w:rsid w:val="007D2DC4"/>
    <w:rsid w:val="007D32D2"/>
    <w:rsid w:val="007D3BD9"/>
    <w:rsid w:val="007D3E31"/>
    <w:rsid w:val="007D42AD"/>
    <w:rsid w:val="007D44E6"/>
    <w:rsid w:val="007D47CF"/>
    <w:rsid w:val="007D5070"/>
    <w:rsid w:val="007D5A96"/>
    <w:rsid w:val="007D5B5C"/>
    <w:rsid w:val="007D65E6"/>
    <w:rsid w:val="007D6845"/>
    <w:rsid w:val="007D784F"/>
    <w:rsid w:val="007D7FB3"/>
    <w:rsid w:val="007E1479"/>
    <w:rsid w:val="007E1E12"/>
    <w:rsid w:val="007E315F"/>
    <w:rsid w:val="007E3161"/>
    <w:rsid w:val="007E3A25"/>
    <w:rsid w:val="007E3C41"/>
    <w:rsid w:val="007E3CD4"/>
    <w:rsid w:val="007E3E69"/>
    <w:rsid w:val="007E470E"/>
    <w:rsid w:val="007E49E5"/>
    <w:rsid w:val="007E5E29"/>
    <w:rsid w:val="007E712C"/>
    <w:rsid w:val="007E728E"/>
    <w:rsid w:val="007E7548"/>
    <w:rsid w:val="007E7EB7"/>
    <w:rsid w:val="007E7F15"/>
    <w:rsid w:val="007F0702"/>
    <w:rsid w:val="007F0EC7"/>
    <w:rsid w:val="007F0F05"/>
    <w:rsid w:val="007F1893"/>
    <w:rsid w:val="007F2F30"/>
    <w:rsid w:val="007F3062"/>
    <w:rsid w:val="007F525A"/>
    <w:rsid w:val="007F568D"/>
    <w:rsid w:val="007F6907"/>
    <w:rsid w:val="007F6ED0"/>
    <w:rsid w:val="007F7FEF"/>
    <w:rsid w:val="00800384"/>
    <w:rsid w:val="008010C7"/>
    <w:rsid w:val="00801226"/>
    <w:rsid w:val="008029F9"/>
    <w:rsid w:val="00802D02"/>
    <w:rsid w:val="00803700"/>
    <w:rsid w:val="00804C51"/>
    <w:rsid w:val="008058CE"/>
    <w:rsid w:val="00805F02"/>
    <w:rsid w:val="00805FB0"/>
    <w:rsid w:val="008064F7"/>
    <w:rsid w:val="008066CA"/>
    <w:rsid w:val="008076FD"/>
    <w:rsid w:val="00810A0F"/>
    <w:rsid w:val="00810D44"/>
    <w:rsid w:val="008110AA"/>
    <w:rsid w:val="00811373"/>
    <w:rsid w:val="008118D6"/>
    <w:rsid w:val="00811CA9"/>
    <w:rsid w:val="00811EF5"/>
    <w:rsid w:val="008120A4"/>
    <w:rsid w:val="008124A6"/>
    <w:rsid w:val="00812808"/>
    <w:rsid w:val="00813086"/>
    <w:rsid w:val="00813555"/>
    <w:rsid w:val="00813AA6"/>
    <w:rsid w:val="00813ACC"/>
    <w:rsid w:val="008158E2"/>
    <w:rsid w:val="0081661F"/>
    <w:rsid w:val="00816CDD"/>
    <w:rsid w:val="008201AD"/>
    <w:rsid w:val="008208EA"/>
    <w:rsid w:val="0082170E"/>
    <w:rsid w:val="00821771"/>
    <w:rsid w:val="00821F08"/>
    <w:rsid w:val="00822F44"/>
    <w:rsid w:val="008239C9"/>
    <w:rsid w:val="00823AF7"/>
    <w:rsid w:val="008244AA"/>
    <w:rsid w:val="00825D08"/>
    <w:rsid w:val="00825D9F"/>
    <w:rsid w:val="00826B70"/>
    <w:rsid w:val="008274D1"/>
    <w:rsid w:val="008276BD"/>
    <w:rsid w:val="00830BDA"/>
    <w:rsid w:val="008325FA"/>
    <w:rsid w:val="00833537"/>
    <w:rsid w:val="008335F2"/>
    <w:rsid w:val="0083376A"/>
    <w:rsid w:val="00833AD9"/>
    <w:rsid w:val="00833B2E"/>
    <w:rsid w:val="00833DF0"/>
    <w:rsid w:val="00834247"/>
    <w:rsid w:val="00834524"/>
    <w:rsid w:val="008372FE"/>
    <w:rsid w:val="00837471"/>
    <w:rsid w:val="00837B64"/>
    <w:rsid w:val="0084016C"/>
    <w:rsid w:val="00841440"/>
    <w:rsid w:val="008423DA"/>
    <w:rsid w:val="00842615"/>
    <w:rsid w:val="00842A90"/>
    <w:rsid w:val="00842F75"/>
    <w:rsid w:val="0084326B"/>
    <w:rsid w:val="008442D5"/>
    <w:rsid w:val="00844352"/>
    <w:rsid w:val="00846857"/>
    <w:rsid w:val="008468A0"/>
    <w:rsid w:val="008469BF"/>
    <w:rsid w:val="008501D5"/>
    <w:rsid w:val="0085090E"/>
    <w:rsid w:val="00850B05"/>
    <w:rsid w:val="00850C7D"/>
    <w:rsid w:val="00851D71"/>
    <w:rsid w:val="00851EA8"/>
    <w:rsid w:val="0085206B"/>
    <w:rsid w:val="0085263E"/>
    <w:rsid w:val="0085288C"/>
    <w:rsid w:val="00852CA5"/>
    <w:rsid w:val="00853E22"/>
    <w:rsid w:val="0085475F"/>
    <w:rsid w:val="008570AA"/>
    <w:rsid w:val="00857117"/>
    <w:rsid w:val="0085786B"/>
    <w:rsid w:val="00857FD9"/>
    <w:rsid w:val="008601EB"/>
    <w:rsid w:val="00860983"/>
    <w:rsid w:val="0086215F"/>
    <w:rsid w:val="00862B0A"/>
    <w:rsid w:val="00862CC1"/>
    <w:rsid w:val="00862D3E"/>
    <w:rsid w:val="00862EA5"/>
    <w:rsid w:val="0086441A"/>
    <w:rsid w:val="00864489"/>
    <w:rsid w:val="00864A7C"/>
    <w:rsid w:val="00865A03"/>
    <w:rsid w:val="008665E1"/>
    <w:rsid w:val="00866C93"/>
    <w:rsid w:val="008670FA"/>
    <w:rsid w:val="00867D15"/>
    <w:rsid w:val="008703FC"/>
    <w:rsid w:val="008705A3"/>
    <w:rsid w:val="008719C5"/>
    <w:rsid w:val="008729DE"/>
    <w:rsid w:val="00872EF1"/>
    <w:rsid w:val="00873EBF"/>
    <w:rsid w:val="0087654B"/>
    <w:rsid w:val="008775EB"/>
    <w:rsid w:val="0088012C"/>
    <w:rsid w:val="00881291"/>
    <w:rsid w:val="008815F9"/>
    <w:rsid w:val="0088161B"/>
    <w:rsid w:val="00883D92"/>
    <w:rsid w:val="00884A0F"/>
    <w:rsid w:val="00884DD2"/>
    <w:rsid w:val="00885EA1"/>
    <w:rsid w:val="0088647B"/>
    <w:rsid w:val="00887360"/>
    <w:rsid w:val="00887629"/>
    <w:rsid w:val="008900C4"/>
    <w:rsid w:val="00890C52"/>
    <w:rsid w:val="00890CF2"/>
    <w:rsid w:val="00890E70"/>
    <w:rsid w:val="008913F6"/>
    <w:rsid w:val="008917B3"/>
    <w:rsid w:val="00891F16"/>
    <w:rsid w:val="0089215E"/>
    <w:rsid w:val="0089268C"/>
    <w:rsid w:val="00893B44"/>
    <w:rsid w:val="00893D80"/>
    <w:rsid w:val="008952DB"/>
    <w:rsid w:val="00896195"/>
    <w:rsid w:val="008961B9"/>
    <w:rsid w:val="008962E4"/>
    <w:rsid w:val="00896CB3"/>
    <w:rsid w:val="00897B5C"/>
    <w:rsid w:val="008A132D"/>
    <w:rsid w:val="008A2E87"/>
    <w:rsid w:val="008A3660"/>
    <w:rsid w:val="008A3723"/>
    <w:rsid w:val="008A386E"/>
    <w:rsid w:val="008A3A6A"/>
    <w:rsid w:val="008A3DA6"/>
    <w:rsid w:val="008A49FF"/>
    <w:rsid w:val="008A564B"/>
    <w:rsid w:val="008A5947"/>
    <w:rsid w:val="008A595F"/>
    <w:rsid w:val="008A61DA"/>
    <w:rsid w:val="008A6B4C"/>
    <w:rsid w:val="008A6DB0"/>
    <w:rsid w:val="008A7405"/>
    <w:rsid w:val="008B21FA"/>
    <w:rsid w:val="008B26EC"/>
    <w:rsid w:val="008B2749"/>
    <w:rsid w:val="008B2882"/>
    <w:rsid w:val="008B2C89"/>
    <w:rsid w:val="008B340E"/>
    <w:rsid w:val="008B6F02"/>
    <w:rsid w:val="008B7247"/>
    <w:rsid w:val="008B7F22"/>
    <w:rsid w:val="008C1761"/>
    <w:rsid w:val="008C4773"/>
    <w:rsid w:val="008C54C9"/>
    <w:rsid w:val="008C6047"/>
    <w:rsid w:val="008C6348"/>
    <w:rsid w:val="008C6BCC"/>
    <w:rsid w:val="008C726C"/>
    <w:rsid w:val="008D027D"/>
    <w:rsid w:val="008D0464"/>
    <w:rsid w:val="008D16B1"/>
    <w:rsid w:val="008D211A"/>
    <w:rsid w:val="008D2959"/>
    <w:rsid w:val="008D4A3D"/>
    <w:rsid w:val="008D54BB"/>
    <w:rsid w:val="008D5B96"/>
    <w:rsid w:val="008D5D2F"/>
    <w:rsid w:val="008D617E"/>
    <w:rsid w:val="008D71E0"/>
    <w:rsid w:val="008D7EFF"/>
    <w:rsid w:val="008E02F7"/>
    <w:rsid w:val="008E0E79"/>
    <w:rsid w:val="008E14BB"/>
    <w:rsid w:val="008E177B"/>
    <w:rsid w:val="008E21DF"/>
    <w:rsid w:val="008E25E1"/>
    <w:rsid w:val="008E328A"/>
    <w:rsid w:val="008E3B54"/>
    <w:rsid w:val="008E5DB9"/>
    <w:rsid w:val="008E6C2E"/>
    <w:rsid w:val="008E71D9"/>
    <w:rsid w:val="008E72F5"/>
    <w:rsid w:val="008E7E3E"/>
    <w:rsid w:val="008F0629"/>
    <w:rsid w:val="008F32D3"/>
    <w:rsid w:val="008F3C0B"/>
    <w:rsid w:val="008F3EBE"/>
    <w:rsid w:val="008F4300"/>
    <w:rsid w:val="008F435D"/>
    <w:rsid w:val="008F5C6A"/>
    <w:rsid w:val="008F649F"/>
    <w:rsid w:val="00900A08"/>
    <w:rsid w:val="00901AFE"/>
    <w:rsid w:val="009021F9"/>
    <w:rsid w:val="009023C2"/>
    <w:rsid w:val="009026C1"/>
    <w:rsid w:val="00903B61"/>
    <w:rsid w:val="00903F70"/>
    <w:rsid w:val="009046A5"/>
    <w:rsid w:val="00904AFB"/>
    <w:rsid w:val="0090565C"/>
    <w:rsid w:val="00906552"/>
    <w:rsid w:val="009071D5"/>
    <w:rsid w:val="00907AC1"/>
    <w:rsid w:val="00907B80"/>
    <w:rsid w:val="00907CAD"/>
    <w:rsid w:val="00907FB9"/>
    <w:rsid w:val="0091053D"/>
    <w:rsid w:val="00910A18"/>
    <w:rsid w:val="009113E6"/>
    <w:rsid w:val="0091158E"/>
    <w:rsid w:val="009119B3"/>
    <w:rsid w:val="009126D7"/>
    <w:rsid w:val="009134E9"/>
    <w:rsid w:val="0091396B"/>
    <w:rsid w:val="00913F8D"/>
    <w:rsid w:val="00914B89"/>
    <w:rsid w:val="00915B97"/>
    <w:rsid w:val="009161B5"/>
    <w:rsid w:val="0091646B"/>
    <w:rsid w:val="00916D86"/>
    <w:rsid w:val="00917523"/>
    <w:rsid w:val="00920227"/>
    <w:rsid w:val="00920D30"/>
    <w:rsid w:val="00921A2C"/>
    <w:rsid w:val="00921DBA"/>
    <w:rsid w:val="0092284D"/>
    <w:rsid w:val="00924F44"/>
    <w:rsid w:val="00926A63"/>
    <w:rsid w:val="0093103B"/>
    <w:rsid w:val="00931DB4"/>
    <w:rsid w:val="0093261A"/>
    <w:rsid w:val="00932669"/>
    <w:rsid w:val="009330B4"/>
    <w:rsid w:val="00934607"/>
    <w:rsid w:val="009349B7"/>
    <w:rsid w:val="0093552D"/>
    <w:rsid w:val="00935711"/>
    <w:rsid w:val="009362D7"/>
    <w:rsid w:val="009362FD"/>
    <w:rsid w:val="00936570"/>
    <w:rsid w:val="00936BDA"/>
    <w:rsid w:val="009370B3"/>
    <w:rsid w:val="00940FD3"/>
    <w:rsid w:val="00941EA3"/>
    <w:rsid w:val="00941FC4"/>
    <w:rsid w:val="00941FFC"/>
    <w:rsid w:val="00942B64"/>
    <w:rsid w:val="00943C80"/>
    <w:rsid w:val="0094425B"/>
    <w:rsid w:val="009448B3"/>
    <w:rsid w:val="00945CFF"/>
    <w:rsid w:val="00950020"/>
    <w:rsid w:val="0095074A"/>
    <w:rsid w:val="00951061"/>
    <w:rsid w:val="009513F3"/>
    <w:rsid w:val="00951436"/>
    <w:rsid w:val="009515F5"/>
    <w:rsid w:val="00951930"/>
    <w:rsid w:val="00952A80"/>
    <w:rsid w:val="009531B1"/>
    <w:rsid w:val="009562C7"/>
    <w:rsid w:val="00956BB4"/>
    <w:rsid w:val="00957557"/>
    <w:rsid w:val="00960C93"/>
    <w:rsid w:val="009612B4"/>
    <w:rsid w:val="009618E8"/>
    <w:rsid w:val="0096289D"/>
    <w:rsid w:val="00963551"/>
    <w:rsid w:val="00964531"/>
    <w:rsid w:val="009645C8"/>
    <w:rsid w:val="00964957"/>
    <w:rsid w:val="009652BC"/>
    <w:rsid w:val="00965C6F"/>
    <w:rsid w:val="009660E6"/>
    <w:rsid w:val="0096625B"/>
    <w:rsid w:val="0096707A"/>
    <w:rsid w:val="009672D6"/>
    <w:rsid w:val="009678DB"/>
    <w:rsid w:val="00970914"/>
    <w:rsid w:val="00970C39"/>
    <w:rsid w:val="00970D8D"/>
    <w:rsid w:val="00971AC9"/>
    <w:rsid w:val="0097259E"/>
    <w:rsid w:val="00972AAA"/>
    <w:rsid w:val="009731A0"/>
    <w:rsid w:val="009734BE"/>
    <w:rsid w:val="009745AF"/>
    <w:rsid w:val="00975011"/>
    <w:rsid w:val="0097552F"/>
    <w:rsid w:val="00975CE4"/>
    <w:rsid w:val="0098002A"/>
    <w:rsid w:val="0098147A"/>
    <w:rsid w:val="00982994"/>
    <w:rsid w:val="00982E2A"/>
    <w:rsid w:val="00982FEF"/>
    <w:rsid w:val="00984340"/>
    <w:rsid w:val="00984356"/>
    <w:rsid w:val="0098439D"/>
    <w:rsid w:val="009859E7"/>
    <w:rsid w:val="009869D7"/>
    <w:rsid w:val="00987376"/>
    <w:rsid w:val="0098779F"/>
    <w:rsid w:val="0099089A"/>
    <w:rsid w:val="009908EA"/>
    <w:rsid w:val="00990DB8"/>
    <w:rsid w:val="00990FA8"/>
    <w:rsid w:val="009912B4"/>
    <w:rsid w:val="009915E3"/>
    <w:rsid w:val="00991BC2"/>
    <w:rsid w:val="00992D04"/>
    <w:rsid w:val="009937EF"/>
    <w:rsid w:val="00993A79"/>
    <w:rsid w:val="00993CCB"/>
    <w:rsid w:val="0099467B"/>
    <w:rsid w:val="00995DA1"/>
    <w:rsid w:val="00996E48"/>
    <w:rsid w:val="009A05CD"/>
    <w:rsid w:val="009A07C8"/>
    <w:rsid w:val="009A1A48"/>
    <w:rsid w:val="009A2C20"/>
    <w:rsid w:val="009A2E04"/>
    <w:rsid w:val="009A2E84"/>
    <w:rsid w:val="009A4DB7"/>
    <w:rsid w:val="009A68AC"/>
    <w:rsid w:val="009A69A1"/>
    <w:rsid w:val="009A69D2"/>
    <w:rsid w:val="009A7DC8"/>
    <w:rsid w:val="009B007D"/>
    <w:rsid w:val="009B1978"/>
    <w:rsid w:val="009B1CA5"/>
    <w:rsid w:val="009B301D"/>
    <w:rsid w:val="009B3C40"/>
    <w:rsid w:val="009B4C87"/>
    <w:rsid w:val="009B5C5B"/>
    <w:rsid w:val="009B756E"/>
    <w:rsid w:val="009B7BE6"/>
    <w:rsid w:val="009B7F91"/>
    <w:rsid w:val="009C00AE"/>
    <w:rsid w:val="009C0728"/>
    <w:rsid w:val="009C0ADD"/>
    <w:rsid w:val="009C1E05"/>
    <w:rsid w:val="009C1FFD"/>
    <w:rsid w:val="009C3BBD"/>
    <w:rsid w:val="009C4BE1"/>
    <w:rsid w:val="009C4D33"/>
    <w:rsid w:val="009C5FFE"/>
    <w:rsid w:val="009C6C0C"/>
    <w:rsid w:val="009D0265"/>
    <w:rsid w:val="009D0B58"/>
    <w:rsid w:val="009D2194"/>
    <w:rsid w:val="009D4B53"/>
    <w:rsid w:val="009D598D"/>
    <w:rsid w:val="009D59B7"/>
    <w:rsid w:val="009D66D7"/>
    <w:rsid w:val="009E00A2"/>
    <w:rsid w:val="009E0314"/>
    <w:rsid w:val="009E033D"/>
    <w:rsid w:val="009E03E4"/>
    <w:rsid w:val="009E054E"/>
    <w:rsid w:val="009E099B"/>
    <w:rsid w:val="009E118D"/>
    <w:rsid w:val="009E1199"/>
    <w:rsid w:val="009E1DB5"/>
    <w:rsid w:val="009E2364"/>
    <w:rsid w:val="009E7A16"/>
    <w:rsid w:val="009E7CC4"/>
    <w:rsid w:val="009F0717"/>
    <w:rsid w:val="009F11E5"/>
    <w:rsid w:val="009F152A"/>
    <w:rsid w:val="009F240E"/>
    <w:rsid w:val="009F2B13"/>
    <w:rsid w:val="009F2BB5"/>
    <w:rsid w:val="009F3840"/>
    <w:rsid w:val="009F5558"/>
    <w:rsid w:val="009F5EBB"/>
    <w:rsid w:val="009F60A1"/>
    <w:rsid w:val="009F7D31"/>
    <w:rsid w:val="00A01298"/>
    <w:rsid w:val="00A01FAA"/>
    <w:rsid w:val="00A04CF9"/>
    <w:rsid w:val="00A06B49"/>
    <w:rsid w:val="00A07E5A"/>
    <w:rsid w:val="00A07F3D"/>
    <w:rsid w:val="00A10580"/>
    <w:rsid w:val="00A10C68"/>
    <w:rsid w:val="00A11637"/>
    <w:rsid w:val="00A11678"/>
    <w:rsid w:val="00A11A1C"/>
    <w:rsid w:val="00A11D44"/>
    <w:rsid w:val="00A13082"/>
    <w:rsid w:val="00A136A6"/>
    <w:rsid w:val="00A13F46"/>
    <w:rsid w:val="00A13F51"/>
    <w:rsid w:val="00A1618A"/>
    <w:rsid w:val="00A1761B"/>
    <w:rsid w:val="00A2008D"/>
    <w:rsid w:val="00A201AD"/>
    <w:rsid w:val="00A2031B"/>
    <w:rsid w:val="00A21046"/>
    <w:rsid w:val="00A21D54"/>
    <w:rsid w:val="00A22C65"/>
    <w:rsid w:val="00A22EAE"/>
    <w:rsid w:val="00A23035"/>
    <w:rsid w:val="00A23413"/>
    <w:rsid w:val="00A234CE"/>
    <w:rsid w:val="00A23928"/>
    <w:rsid w:val="00A23BC3"/>
    <w:rsid w:val="00A24836"/>
    <w:rsid w:val="00A24D42"/>
    <w:rsid w:val="00A25211"/>
    <w:rsid w:val="00A25CFD"/>
    <w:rsid w:val="00A26A19"/>
    <w:rsid w:val="00A26B22"/>
    <w:rsid w:val="00A26F75"/>
    <w:rsid w:val="00A2767F"/>
    <w:rsid w:val="00A30268"/>
    <w:rsid w:val="00A309C8"/>
    <w:rsid w:val="00A3106C"/>
    <w:rsid w:val="00A31A8A"/>
    <w:rsid w:val="00A31EF9"/>
    <w:rsid w:val="00A3213E"/>
    <w:rsid w:val="00A3613B"/>
    <w:rsid w:val="00A3620E"/>
    <w:rsid w:val="00A364CC"/>
    <w:rsid w:val="00A36EFD"/>
    <w:rsid w:val="00A37096"/>
    <w:rsid w:val="00A37909"/>
    <w:rsid w:val="00A37AE4"/>
    <w:rsid w:val="00A4023F"/>
    <w:rsid w:val="00A40770"/>
    <w:rsid w:val="00A4122E"/>
    <w:rsid w:val="00A417D5"/>
    <w:rsid w:val="00A41B73"/>
    <w:rsid w:val="00A42495"/>
    <w:rsid w:val="00A43CBD"/>
    <w:rsid w:val="00A44B9C"/>
    <w:rsid w:val="00A45569"/>
    <w:rsid w:val="00A456FF"/>
    <w:rsid w:val="00A4655B"/>
    <w:rsid w:val="00A46B87"/>
    <w:rsid w:val="00A47B79"/>
    <w:rsid w:val="00A5067E"/>
    <w:rsid w:val="00A50997"/>
    <w:rsid w:val="00A50F58"/>
    <w:rsid w:val="00A5173C"/>
    <w:rsid w:val="00A517E3"/>
    <w:rsid w:val="00A523D5"/>
    <w:rsid w:val="00A5274A"/>
    <w:rsid w:val="00A52C85"/>
    <w:rsid w:val="00A53CAC"/>
    <w:rsid w:val="00A53D5C"/>
    <w:rsid w:val="00A54060"/>
    <w:rsid w:val="00A545F7"/>
    <w:rsid w:val="00A54A99"/>
    <w:rsid w:val="00A575F1"/>
    <w:rsid w:val="00A57A95"/>
    <w:rsid w:val="00A60058"/>
    <w:rsid w:val="00A6057A"/>
    <w:rsid w:val="00A6285F"/>
    <w:rsid w:val="00A62E8D"/>
    <w:rsid w:val="00A64069"/>
    <w:rsid w:val="00A6417E"/>
    <w:rsid w:val="00A64782"/>
    <w:rsid w:val="00A64A51"/>
    <w:rsid w:val="00A64E92"/>
    <w:rsid w:val="00A658B7"/>
    <w:rsid w:val="00A65FE0"/>
    <w:rsid w:val="00A666C3"/>
    <w:rsid w:val="00A667A5"/>
    <w:rsid w:val="00A66988"/>
    <w:rsid w:val="00A67126"/>
    <w:rsid w:val="00A67956"/>
    <w:rsid w:val="00A70291"/>
    <w:rsid w:val="00A707EB"/>
    <w:rsid w:val="00A70CB6"/>
    <w:rsid w:val="00A715C2"/>
    <w:rsid w:val="00A716BE"/>
    <w:rsid w:val="00A719E2"/>
    <w:rsid w:val="00A71CE9"/>
    <w:rsid w:val="00A71F45"/>
    <w:rsid w:val="00A71FE9"/>
    <w:rsid w:val="00A72697"/>
    <w:rsid w:val="00A73487"/>
    <w:rsid w:val="00A739D4"/>
    <w:rsid w:val="00A73FF0"/>
    <w:rsid w:val="00A75D3D"/>
    <w:rsid w:val="00A75F58"/>
    <w:rsid w:val="00A7600C"/>
    <w:rsid w:val="00A763D1"/>
    <w:rsid w:val="00A769EE"/>
    <w:rsid w:val="00A76C66"/>
    <w:rsid w:val="00A7720E"/>
    <w:rsid w:val="00A778BE"/>
    <w:rsid w:val="00A77CBA"/>
    <w:rsid w:val="00A83B7D"/>
    <w:rsid w:val="00A8515C"/>
    <w:rsid w:val="00A85A07"/>
    <w:rsid w:val="00A85F98"/>
    <w:rsid w:val="00A86B73"/>
    <w:rsid w:val="00A8716E"/>
    <w:rsid w:val="00A87278"/>
    <w:rsid w:val="00A8741E"/>
    <w:rsid w:val="00A875DD"/>
    <w:rsid w:val="00A90787"/>
    <w:rsid w:val="00A90EF9"/>
    <w:rsid w:val="00A91668"/>
    <w:rsid w:val="00A927EC"/>
    <w:rsid w:val="00A949A1"/>
    <w:rsid w:val="00A94DC2"/>
    <w:rsid w:val="00A95697"/>
    <w:rsid w:val="00A95C7E"/>
    <w:rsid w:val="00A9637E"/>
    <w:rsid w:val="00A96E54"/>
    <w:rsid w:val="00AA004E"/>
    <w:rsid w:val="00AA01A0"/>
    <w:rsid w:val="00AA0D69"/>
    <w:rsid w:val="00AA1F67"/>
    <w:rsid w:val="00AA3B0B"/>
    <w:rsid w:val="00AA4836"/>
    <w:rsid w:val="00AA4F91"/>
    <w:rsid w:val="00AA5C59"/>
    <w:rsid w:val="00AA5E8C"/>
    <w:rsid w:val="00AB036D"/>
    <w:rsid w:val="00AB04E6"/>
    <w:rsid w:val="00AB1DC0"/>
    <w:rsid w:val="00AB2A63"/>
    <w:rsid w:val="00AB3551"/>
    <w:rsid w:val="00AB3965"/>
    <w:rsid w:val="00AB3A8C"/>
    <w:rsid w:val="00AB3FAF"/>
    <w:rsid w:val="00AB54CD"/>
    <w:rsid w:val="00AB5995"/>
    <w:rsid w:val="00AB5F67"/>
    <w:rsid w:val="00AB697A"/>
    <w:rsid w:val="00AB6E56"/>
    <w:rsid w:val="00AB73B0"/>
    <w:rsid w:val="00AB7637"/>
    <w:rsid w:val="00AB7DC0"/>
    <w:rsid w:val="00AC006E"/>
    <w:rsid w:val="00AC0DCD"/>
    <w:rsid w:val="00AC0E16"/>
    <w:rsid w:val="00AC1C70"/>
    <w:rsid w:val="00AC1DC8"/>
    <w:rsid w:val="00AC1E5D"/>
    <w:rsid w:val="00AC2A16"/>
    <w:rsid w:val="00AC2AA3"/>
    <w:rsid w:val="00AC3F5A"/>
    <w:rsid w:val="00AC47C3"/>
    <w:rsid w:val="00AC52F2"/>
    <w:rsid w:val="00AC5A73"/>
    <w:rsid w:val="00AC62E6"/>
    <w:rsid w:val="00AC62F6"/>
    <w:rsid w:val="00AC661D"/>
    <w:rsid w:val="00AC6883"/>
    <w:rsid w:val="00AC7314"/>
    <w:rsid w:val="00AC7895"/>
    <w:rsid w:val="00AD0228"/>
    <w:rsid w:val="00AD115B"/>
    <w:rsid w:val="00AD3228"/>
    <w:rsid w:val="00AD3D59"/>
    <w:rsid w:val="00AD4279"/>
    <w:rsid w:val="00AD501F"/>
    <w:rsid w:val="00AD58C5"/>
    <w:rsid w:val="00AD6923"/>
    <w:rsid w:val="00AD723D"/>
    <w:rsid w:val="00AE2752"/>
    <w:rsid w:val="00AE4E24"/>
    <w:rsid w:val="00AE553B"/>
    <w:rsid w:val="00AE55B1"/>
    <w:rsid w:val="00AE5F6E"/>
    <w:rsid w:val="00AE6977"/>
    <w:rsid w:val="00AE6D58"/>
    <w:rsid w:val="00AE702E"/>
    <w:rsid w:val="00AE7682"/>
    <w:rsid w:val="00AF0621"/>
    <w:rsid w:val="00AF2773"/>
    <w:rsid w:val="00AF4766"/>
    <w:rsid w:val="00AF4CFE"/>
    <w:rsid w:val="00AF4D54"/>
    <w:rsid w:val="00AF6E24"/>
    <w:rsid w:val="00AF7FF8"/>
    <w:rsid w:val="00B01185"/>
    <w:rsid w:val="00B01FAA"/>
    <w:rsid w:val="00B041CD"/>
    <w:rsid w:val="00B04A02"/>
    <w:rsid w:val="00B04D53"/>
    <w:rsid w:val="00B051E5"/>
    <w:rsid w:val="00B05548"/>
    <w:rsid w:val="00B055FF"/>
    <w:rsid w:val="00B05C6D"/>
    <w:rsid w:val="00B05F30"/>
    <w:rsid w:val="00B07ED8"/>
    <w:rsid w:val="00B10297"/>
    <w:rsid w:val="00B10670"/>
    <w:rsid w:val="00B115FE"/>
    <w:rsid w:val="00B12358"/>
    <w:rsid w:val="00B125BF"/>
    <w:rsid w:val="00B12C5B"/>
    <w:rsid w:val="00B13A44"/>
    <w:rsid w:val="00B14B74"/>
    <w:rsid w:val="00B1569D"/>
    <w:rsid w:val="00B15EA1"/>
    <w:rsid w:val="00B16246"/>
    <w:rsid w:val="00B17F3E"/>
    <w:rsid w:val="00B20250"/>
    <w:rsid w:val="00B217B0"/>
    <w:rsid w:val="00B21DE7"/>
    <w:rsid w:val="00B22C4F"/>
    <w:rsid w:val="00B22EE5"/>
    <w:rsid w:val="00B245B8"/>
    <w:rsid w:val="00B24F7E"/>
    <w:rsid w:val="00B279A3"/>
    <w:rsid w:val="00B27ACB"/>
    <w:rsid w:val="00B310A6"/>
    <w:rsid w:val="00B310FB"/>
    <w:rsid w:val="00B3292B"/>
    <w:rsid w:val="00B32CBB"/>
    <w:rsid w:val="00B32E92"/>
    <w:rsid w:val="00B345C5"/>
    <w:rsid w:val="00B347B0"/>
    <w:rsid w:val="00B34B48"/>
    <w:rsid w:val="00B3708D"/>
    <w:rsid w:val="00B372DF"/>
    <w:rsid w:val="00B40D2B"/>
    <w:rsid w:val="00B4125E"/>
    <w:rsid w:val="00B4128D"/>
    <w:rsid w:val="00B4144B"/>
    <w:rsid w:val="00B42E73"/>
    <w:rsid w:val="00B43835"/>
    <w:rsid w:val="00B43FCE"/>
    <w:rsid w:val="00B44427"/>
    <w:rsid w:val="00B44725"/>
    <w:rsid w:val="00B4497C"/>
    <w:rsid w:val="00B457C0"/>
    <w:rsid w:val="00B459A1"/>
    <w:rsid w:val="00B46607"/>
    <w:rsid w:val="00B47F9D"/>
    <w:rsid w:val="00B504BB"/>
    <w:rsid w:val="00B5097F"/>
    <w:rsid w:val="00B50DD2"/>
    <w:rsid w:val="00B50E4C"/>
    <w:rsid w:val="00B526C6"/>
    <w:rsid w:val="00B529E0"/>
    <w:rsid w:val="00B52CAE"/>
    <w:rsid w:val="00B536D6"/>
    <w:rsid w:val="00B53A4A"/>
    <w:rsid w:val="00B55F83"/>
    <w:rsid w:val="00B5687E"/>
    <w:rsid w:val="00B56B9C"/>
    <w:rsid w:val="00B56F71"/>
    <w:rsid w:val="00B5711A"/>
    <w:rsid w:val="00B57BC7"/>
    <w:rsid w:val="00B57C54"/>
    <w:rsid w:val="00B57D76"/>
    <w:rsid w:val="00B6027E"/>
    <w:rsid w:val="00B60C11"/>
    <w:rsid w:val="00B614C4"/>
    <w:rsid w:val="00B61748"/>
    <w:rsid w:val="00B61F13"/>
    <w:rsid w:val="00B62E15"/>
    <w:rsid w:val="00B63BC1"/>
    <w:rsid w:val="00B63FF7"/>
    <w:rsid w:val="00B63FFC"/>
    <w:rsid w:val="00B64247"/>
    <w:rsid w:val="00B64C51"/>
    <w:rsid w:val="00B6591F"/>
    <w:rsid w:val="00B671B1"/>
    <w:rsid w:val="00B70D20"/>
    <w:rsid w:val="00B723D0"/>
    <w:rsid w:val="00B724B2"/>
    <w:rsid w:val="00B729D2"/>
    <w:rsid w:val="00B72FF7"/>
    <w:rsid w:val="00B7356D"/>
    <w:rsid w:val="00B74799"/>
    <w:rsid w:val="00B7500E"/>
    <w:rsid w:val="00B758B3"/>
    <w:rsid w:val="00B76AF3"/>
    <w:rsid w:val="00B76F88"/>
    <w:rsid w:val="00B811ED"/>
    <w:rsid w:val="00B8186A"/>
    <w:rsid w:val="00B818D2"/>
    <w:rsid w:val="00B81B68"/>
    <w:rsid w:val="00B81F6A"/>
    <w:rsid w:val="00B82893"/>
    <w:rsid w:val="00B83805"/>
    <w:rsid w:val="00B83A04"/>
    <w:rsid w:val="00B8471A"/>
    <w:rsid w:val="00B84F31"/>
    <w:rsid w:val="00B8795D"/>
    <w:rsid w:val="00B90FE4"/>
    <w:rsid w:val="00B9156C"/>
    <w:rsid w:val="00B91E74"/>
    <w:rsid w:val="00B92D8A"/>
    <w:rsid w:val="00B93C71"/>
    <w:rsid w:val="00B93FAA"/>
    <w:rsid w:val="00B9408F"/>
    <w:rsid w:val="00B9418C"/>
    <w:rsid w:val="00B950FA"/>
    <w:rsid w:val="00B9573C"/>
    <w:rsid w:val="00B95767"/>
    <w:rsid w:val="00B95AF8"/>
    <w:rsid w:val="00B96A29"/>
    <w:rsid w:val="00B96A52"/>
    <w:rsid w:val="00BA09F3"/>
    <w:rsid w:val="00BA166B"/>
    <w:rsid w:val="00BA2BDE"/>
    <w:rsid w:val="00BA30D2"/>
    <w:rsid w:val="00BA3F55"/>
    <w:rsid w:val="00BA4E93"/>
    <w:rsid w:val="00BA4F3E"/>
    <w:rsid w:val="00BA4F47"/>
    <w:rsid w:val="00BA5382"/>
    <w:rsid w:val="00BA5D63"/>
    <w:rsid w:val="00BA7AD7"/>
    <w:rsid w:val="00BB14FF"/>
    <w:rsid w:val="00BB1B09"/>
    <w:rsid w:val="00BB1C68"/>
    <w:rsid w:val="00BB1CF4"/>
    <w:rsid w:val="00BB35BE"/>
    <w:rsid w:val="00BB403A"/>
    <w:rsid w:val="00BB4089"/>
    <w:rsid w:val="00BB4B31"/>
    <w:rsid w:val="00BB57D3"/>
    <w:rsid w:val="00BB5B16"/>
    <w:rsid w:val="00BB6F89"/>
    <w:rsid w:val="00BB7B0A"/>
    <w:rsid w:val="00BC187D"/>
    <w:rsid w:val="00BC229C"/>
    <w:rsid w:val="00BC2557"/>
    <w:rsid w:val="00BC28DF"/>
    <w:rsid w:val="00BC3246"/>
    <w:rsid w:val="00BC3B27"/>
    <w:rsid w:val="00BC48D9"/>
    <w:rsid w:val="00BC6070"/>
    <w:rsid w:val="00BD11E9"/>
    <w:rsid w:val="00BD141A"/>
    <w:rsid w:val="00BD2FC4"/>
    <w:rsid w:val="00BD310B"/>
    <w:rsid w:val="00BD4019"/>
    <w:rsid w:val="00BD456F"/>
    <w:rsid w:val="00BD5D8D"/>
    <w:rsid w:val="00BD77AB"/>
    <w:rsid w:val="00BE1529"/>
    <w:rsid w:val="00BE1830"/>
    <w:rsid w:val="00BE1E90"/>
    <w:rsid w:val="00BE2FD2"/>
    <w:rsid w:val="00BE32B6"/>
    <w:rsid w:val="00BE348C"/>
    <w:rsid w:val="00BE396E"/>
    <w:rsid w:val="00BE511B"/>
    <w:rsid w:val="00BE6796"/>
    <w:rsid w:val="00BE6FE4"/>
    <w:rsid w:val="00BF006A"/>
    <w:rsid w:val="00BF10BE"/>
    <w:rsid w:val="00BF1631"/>
    <w:rsid w:val="00BF3CE7"/>
    <w:rsid w:val="00BF43D1"/>
    <w:rsid w:val="00BF4510"/>
    <w:rsid w:val="00BF496B"/>
    <w:rsid w:val="00BF4BCD"/>
    <w:rsid w:val="00BF4F62"/>
    <w:rsid w:val="00BF5F1A"/>
    <w:rsid w:val="00BF7546"/>
    <w:rsid w:val="00C01A9E"/>
    <w:rsid w:val="00C026C7"/>
    <w:rsid w:val="00C02D2C"/>
    <w:rsid w:val="00C03889"/>
    <w:rsid w:val="00C04D63"/>
    <w:rsid w:val="00C051A2"/>
    <w:rsid w:val="00C053B3"/>
    <w:rsid w:val="00C0545F"/>
    <w:rsid w:val="00C05F69"/>
    <w:rsid w:val="00C0687E"/>
    <w:rsid w:val="00C103F7"/>
    <w:rsid w:val="00C108BE"/>
    <w:rsid w:val="00C10978"/>
    <w:rsid w:val="00C1174F"/>
    <w:rsid w:val="00C11934"/>
    <w:rsid w:val="00C12256"/>
    <w:rsid w:val="00C12C21"/>
    <w:rsid w:val="00C14563"/>
    <w:rsid w:val="00C154BC"/>
    <w:rsid w:val="00C1613E"/>
    <w:rsid w:val="00C174A2"/>
    <w:rsid w:val="00C20300"/>
    <w:rsid w:val="00C20718"/>
    <w:rsid w:val="00C21930"/>
    <w:rsid w:val="00C21BB5"/>
    <w:rsid w:val="00C2287D"/>
    <w:rsid w:val="00C2340C"/>
    <w:rsid w:val="00C238E5"/>
    <w:rsid w:val="00C240CE"/>
    <w:rsid w:val="00C2419D"/>
    <w:rsid w:val="00C24527"/>
    <w:rsid w:val="00C24C14"/>
    <w:rsid w:val="00C25A9A"/>
    <w:rsid w:val="00C27E78"/>
    <w:rsid w:val="00C30281"/>
    <w:rsid w:val="00C30417"/>
    <w:rsid w:val="00C30504"/>
    <w:rsid w:val="00C32477"/>
    <w:rsid w:val="00C3277C"/>
    <w:rsid w:val="00C331E8"/>
    <w:rsid w:val="00C3361A"/>
    <w:rsid w:val="00C34182"/>
    <w:rsid w:val="00C3509F"/>
    <w:rsid w:val="00C35FA6"/>
    <w:rsid w:val="00C363BF"/>
    <w:rsid w:val="00C376C6"/>
    <w:rsid w:val="00C37DD0"/>
    <w:rsid w:val="00C40884"/>
    <w:rsid w:val="00C40D12"/>
    <w:rsid w:val="00C41179"/>
    <w:rsid w:val="00C43448"/>
    <w:rsid w:val="00C44BB8"/>
    <w:rsid w:val="00C45AC1"/>
    <w:rsid w:val="00C46256"/>
    <w:rsid w:val="00C46891"/>
    <w:rsid w:val="00C46DE1"/>
    <w:rsid w:val="00C473B3"/>
    <w:rsid w:val="00C47CB2"/>
    <w:rsid w:val="00C52269"/>
    <w:rsid w:val="00C55878"/>
    <w:rsid w:val="00C5657B"/>
    <w:rsid w:val="00C60430"/>
    <w:rsid w:val="00C6150F"/>
    <w:rsid w:val="00C618CE"/>
    <w:rsid w:val="00C61DEF"/>
    <w:rsid w:val="00C61E23"/>
    <w:rsid w:val="00C64AE3"/>
    <w:rsid w:val="00C65CE3"/>
    <w:rsid w:val="00C66560"/>
    <w:rsid w:val="00C669D2"/>
    <w:rsid w:val="00C66D77"/>
    <w:rsid w:val="00C73D53"/>
    <w:rsid w:val="00C7440F"/>
    <w:rsid w:val="00C74B01"/>
    <w:rsid w:val="00C74C8C"/>
    <w:rsid w:val="00C754D5"/>
    <w:rsid w:val="00C7560E"/>
    <w:rsid w:val="00C7587A"/>
    <w:rsid w:val="00C76CA3"/>
    <w:rsid w:val="00C76F47"/>
    <w:rsid w:val="00C77219"/>
    <w:rsid w:val="00C7769E"/>
    <w:rsid w:val="00C77B7A"/>
    <w:rsid w:val="00C8024F"/>
    <w:rsid w:val="00C805B6"/>
    <w:rsid w:val="00C8325D"/>
    <w:rsid w:val="00C83AF9"/>
    <w:rsid w:val="00C83E8B"/>
    <w:rsid w:val="00C84483"/>
    <w:rsid w:val="00C85449"/>
    <w:rsid w:val="00C85453"/>
    <w:rsid w:val="00C8602F"/>
    <w:rsid w:val="00C8681F"/>
    <w:rsid w:val="00C86930"/>
    <w:rsid w:val="00C87148"/>
    <w:rsid w:val="00C9088B"/>
    <w:rsid w:val="00C92E08"/>
    <w:rsid w:val="00C93336"/>
    <w:rsid w:val="00C934CF"/>
    <w:rsid w:val="00C94600"/>
    <w:rsid w:val="00C947C6"/>
    <w:rsid w:val="00C952CA"/>
    <w:rsid w:val="00C96557"/>
    <w:rsid w:val="00C96D40"/>
    <w:rsid w:val="00C97336"/>
    <w:rsid w:val="00CA015F"/>
    <w:rsid w:val="00CA02DF"/>
    <w:rsid w:val="00CA0F3D"/>
    <w:rsid w:val="00CA1D09"/>
    <w:rsid w:val="00CA2395"/>
    <w:rsid w:val="00CA2929"/>
    <w:rsid w:val="00CA3EA9"/>
    <w:rsid w:val="00CA4468"/>
    <w:rsid w:val="00CA450E"/>
    <w:rsid w:val="00CA52D3"/>
    <w:rsid w:val="00CA572C"/>
    <w:rsid w:val="00CA5FB9"/>
    <w:rsid w:val="00CA6848"/>
    <w:rsid w:val="00CA6F2A"/>
    <w:rsid w:val="00CA7034"/>
    <w:rsid w:val="00CA71B3"/>
    <w:rsid w:val="00CA7364"/>
    <w:rsid w:val="00CB0737"/>
    <w:rsid w:val="00CB0F34"/>
    <w:rsid w:val="00CB150B"/>
    <w:rsid w:val="00CB1CD2"/>
    <w:rsid w:val="00CB2029"/>
    <w:rsid w:val="00CB2761"/>
    <w:rsid w:val="00CB2BC1"/>
    <w:rsid w:val="00CB326E"/>
    <w:rsid w:val="00CB3295"/>
    <w:rsid w:val="00CB337D"/>
    <w:rsid w:val="00CB35AA"/>
    <w:rsid w:val="00CB48CA"/>
    <w:rsid w:val="00CB4A13"/>
    <w:rsid w:val="00CB63E1"/>
    <w:rsid w:val="00CB7230"/>
    <w:rsid w:val="00CB7672"/>
    <w:rsid w:val="00CB78FF"/>
    <w:rsid w:val="00CB79B3"/>
    <w:rsid w:val="00CB7F39"/>
    <w:rsid w:val="00CC1E96"/>
    <w:rsid w:val="00CC22B8"/>
    <w:rsid w:val="00CC390E"/>
    <w:rsid w:val="00CC57D2"/>
    <w:rsid w:val="00CC5E21"/>
    <w:rsid w:val="00CC697F"/>
    <w:rsid w:val="00CC7031"/>
    <w:rsid w:val="00CC7D9D"/>
    <w:rsid w:val="00CD01AA"/>
    <w:rsid w:val="00CD04C8"/>
    <w:rsid w:val="00CD0B73"/>
    <w:rsid w:val="00CD126B"/>
    <w:rsid w:val="00CD160E"/>
    <w:rsid w:val="00CD1C39"/>
    <w:rsid w:val="00CD1D57"/>
    <w:rsid w:val="00CD2037"/>
    <w:rsid w:val="00CD236F"/>
    <w:rsid w:val="00CD2F40"/>
    <w:rsid w:val="00CD37D1"/>
    <w:rsid w:val="00CD3E6D"/>
    <w:rsid w:val="00CD4ACA"/>
    <w:rsid w:val="00CD5191"/>
    <w:rsid w:val="00CD5D7F"/>
    <w:rsid w:val="00CE1723"/>
    <w:rsid w:val="00CE1CFF"/>
    <w:rsid w:val="00CE1DF3"/>
    <w:rsid w:val="00CE2203"/>
    <w:rsid w:val="00CE25B6"/>
    <w:rsid w:val="00CE2B7B"/>
    <w:rsid w:val="00CE3B67"/>
    <w:rsid w:val="00CE5B78"/>
    <w:rsid w:val="00CE5FF9"/>
    <w:rsid w:val="00CE769A"/>
    <w:rsid w:val="00CF0055"/>
    <w:rsid w:val="00CF04BE"/>
    <w:rsid w:val="00CF1664"/>
    <w:rsid w:val="00CF18F8"/>
    <w:rsid w:val="00CF1B8D"/>
    <w:rsid w:val="00CF33B8"/>
    <w:rsid w:val="00CF4AC4"/>
    <w:rsid w:val="00CF50C5"/>
    <w:rsid w:val="00CF52FD"/>
    <w:rsid w:val="00CF64D0"/>
    <w:rsid w:val="00CF710A"/>
    <w:rsid w:val="00CF719F"/>
    <w:rsid w:val="00CF75C9"/>
    <w:rsid w:val="00D002B1"/>
    <w:rsid w:val="00D008E8"/>
    <w:rsid w:val="00D0098F"/>
    <w:rsid w:val="00D0228A"/>
    <w:rsid w:val="00D03F57"/>
    <w:rsid w:val="00D04A03"/>
    <w:rsid w:val="00D0527F"/>
    <w:rsid w:val="00D05F5C"/>
    <w:rsid w:val="00D0600B"/>
    <w:rsid w:val="00D06980"/>
    <w:rsid w:val="00D06B80"/>
    <w:rsid w:val="00D071B6"/>
    <w:rsid w:val="00D0778C"/>
    <w:rsid w:val="00D077C4"/>
    <w:rsid w:val="00D07DC7"/>
    <w:rsid w:val="00D10203"/>
    <w:rsid w:val="00D1178A"/>
    <w:rsid w:val="00D12308"/>
    <w:rsid w:val="00D127BE"/>
    <w:rsid w:val="00D13886"/>
    <w:rsid w:val="00D14888"/>
    <w:rsid w:val="00D14DD4"/>
    <w:rsid w:val="00D151E8"/>
    <w:rsid w:val="00D153EC"/>
    <w:rsid w:val="00D15830"/>
    <w:rsid w:val="00D170FE"/>
    <w:rsid w:val="00D17275"/>
    <w:rsid w:val="00D17363"/>
    <w:rsid w:val="00D203A9"/>
    <w:rsid w:val="00D217CE"/>
    <w:rsid w:val="00D22402"/>
    <w:rsid w:val="00D22EC9"/>
    <w:rsid w:val="00D23E7F"/>
    <w:rsid w:val="00D24168"/>
    <w:rsid w:val="00D258A8"/>
    <w:rsid w:val="00D25C16"/>
    <w:rsid w:val="00D304F7"/>
    <w:rsid w:val="00D3108E"/>
    <w:rsid w:val="00D31324"/>
    <w:rsid w:val="00D321DA"/>
    <w:rsid w:val="00D33964"/>
    <w:rsid w:val="00D348C2"/>
    <w:rsid w:val="00D34CF1"/>
    <w:rsid w:val="00D35057"/>
    <w:rsid w:val="00D3529F"/>
    <w:rsid w:val="00D3586F"/>
    <w:rsid w:val="00D35BC7"/>
    <w:rsid w:val="00D3664B"/>
    <w:rsid w:val="00D36A21"/>
    <w:rsid w:val="00D374E7"/>
    <w:rsid w:val="00D4113F"/>
    <w:rsid w:val="00D41434"/>
    <w:rsid w:val="00D41B5C"/>
    <w:rsid w:val="00D41B82"/>
    <w:rsid w:val="00D42876"/>
    <w:rsid w:val="00D432A1"/>
    <w:rsid w:val="00D43EB8"/>
    <w:rsid w:val="00D440AD"/>
    <w:rsid w:val="00D445F1"/>
    <w:rsid w:val="00D44911"/>
    <w:rsid w:val="00D46154"/>
    <w:rsid w:val="00D466FD"/>
    <w:rsid w:val="00D51780"/>
    <w:rsid w:val="00D51B6F"/>
    <w:rsid w:val="00D52CE4"/>
    <w:rsid w:val="00D52F75"/>
    <w:rsid w:val="00D535F7"/>
    <w:rsid w:val="00D53CEE"/>
    <w:rsid w:val="00D54DD3"/>
    <w:rsid w:val="00D56922"/>
    <w:rsid w:val="00D56C71"/>
    <w:rsid w:val="00D57073"/>
    <w:rsid w:val="00D57212"/>
    <w:rsid w:val="00D57D3B"/>
    <w:rsid w:val="00D61F8F"/>
    <w:rsid w:val="00D62E63"/>
    <w:rsid w:val="00D636E2"/>
    <w:rsid w:val="00D65E3C"/>
    <w:rsid w:val="00D65FFB"/>
    <w:rsid w:val="00D66770"/>
    <w:rsid w:val="00D67932"/>
    <w:rsid w:val="00D67ACB"/>
    <w:rsid w:val="00D71335"/>
    <w:rsid w:val="00D714E3"/>
    <w:rsid w:val="00D71B7D"/>
    <w:rsid w:val="00D71CFD"/>
    <w:rsid w:val="00D72662"/>
    <w:rsid w:val="00D7278A"/>
    <w:rsid w:val="00D728E5"/>
    <w:rsid w:val="00D73159"/>
    <w:rsid w:val="00D73B54"/>
    <w:rsid w:val="00D73E1E"/>
    <w:rsid w:val="00D7538E"/>
    <w:rsid w:val="00D753DB"/>
    <w:rsid w:val="00D75792"/>
    <w:rsid w:val="00D7617A"/>
    <w:rsid w:val="00D76994"/>
    <w:rsid w:val="00D8049A"/>
    <w:rsid w:val="00D80A68"/>
    <w:rsid w:val="00D81C69"/>
    <w:rsid w:val="00D830DF"/>
    <w:rsid w:val="00D8341B"/>
    <w:rsid w:val="00D83791"/>
    <w:rsid w:val="00D8573C"/>
    <w:rsid w:val="00D867E5"/>
    <w:rsid w:val="00D9010D"/>
    <w:rsid w:val="00D9169B"/>
    <w:rsid w:val="00D921A2"/>
    <w:rsid w:val="00D9237E"/>
    <w:rsid w:val="00D923A8"/>
    <w:rsid w:val="00D9243B"/>
    <w:rsid w:val="00D92481"/>
    <w:rsid w:val="00D92A1A"/>
    <w:rsid w:val="00D92E60"/>
    <w:rsid w:val="00D94B99"/>
    <w:rsid w:val="00D96EDC"/>
    <w:rsid w:val="00D97D9C"/>
    <w:rsid w:val="00DA05DA"/>
    <w:rsid w:val="00DA0A4D"/>
    <w:rsid w:val="00DA2374"/>
    <w:rsid w:val="00DA2CEF"/>
    <w:rsid w:val="00DA345C"/>
    <w:rsid w:val="00DA4066"/>
    <w:rsid w:val="00DA5215"/>
    <w:rsid w:val="00DA5BCB"/>
    <w:rsid w:val="00DA6069"/>
    <w:rsid w:val="00DA653E"/>
    <w:rsid w:val="00DA67A9"/>
    <w:rsid w:val="00DA6CD9"/>
    <w:rsid w:val="00DA740C"/>
    <w:rsid w:val="00DB1744"/>
    <w:rsid w:val="00DB4EE2"/>
    <w:rsid w:val="00DB5228"/>
    <w:rsid w:val="00DB578D"/>
    <w:rsid w:val="00DB66F5"/>
    <w:rsid w:val="00DB7583"/>
    <w:rsid w:val="00DC06B9"/>
    <w:rsid w:val="00DC1092"/>
    <w:rsid w:val="00DC14BA"/>
    <w:rsid w:val="00DC1C2D"/>
    <w:rsid w:val="00DC2220"/>
    <w:rsid w:val="00DC292B"/>
    <w:rsid w:val="00DC39EB"/>
    <w:rsid w:val="00DC48A2"/>
    <w:rsid w:val="00DC6CFB"/>
    <w:rsid w:val="00DC7548"/>
    <w:rsid w:val="00DC76E0"/>
    <w:rsid w:val="00DC77DC"/>
    <w:rsid w:val="00DC7A29"/>
    <w:rsid w:val="00DD2216"/>
    <w:rsid w:val="00DD2C0F"/>
    <w:rsid w:val="00DD2D68"/>
    <w:rsid w:val="00DD4936"/>
    <w:rsid w:val="00DD4D46"/>
    <w:rsid w:val="00DD5D9B"/>
    <w:rsid w:val="00DD6616"/>
    <w:rsid w:val="00DD69BA"/>
    <w:rsid w:val="00DD7B44"/>
    <w:rsid w:val="00DE039E"/>
    <w:rsid w:val="00DE0B18"/>
    <w:rsid w:val="00DE0DF3"/>
    <w:rsid w:val="00DE3082"/>
    <w:rsid w:val="00DE36D4"/>
    <w:rsid w:val="00DE3A28"/>
    <w:rsid w:val="00DE3A76"/>
    <w:rsid w:val="00DE5082"/>
    <w:rsid w:val="00DE5309"/>
    <w:rsid w:val="00DE6736"/>
    <w:rsid w:val="00DF1621"/>
    <w:rsid w:val="00DF22ED"/>
    <w:rsid w:val="00DF46EF"/>
    <w:rsid w:val="00DF4D8B"/>
    <w:rsid w:val="00DF5874"/>
    <w:rsid w:val="00DF6A0B"/>
    <w:rsid w:val="00DF71A4"/>
    <w:rsid w:val="00DF7482"/>
    <w:rsid w:val="00DF75A9"/>
    <w:rsid w:val="00E00152"/>
    <w:rsid w:val="00E0126F"/>
    <w:rsid w:val="00E0156E"/>
    <w:rsid w:val="00E01B00"/>
    <w:rsid w:val="00E01D65"/>
    <w:rsid w:val="00E01F07"/>
    <w:rsid w:val="00E0249E"/>
    <w:rsid w:val="00E02CBA"/>
    <w:rsid w:val="00E04516"/>
    <w:rsid w:val="00E04B31"/>
    <w:rsid w:val="00E05AC4"/>
    <w:rsid w:val="00E06889"/>
    <w:rsid w:val="00E06F5F"/>
    <w:rsid w:val="00E07026"/>
    <w:rsid w:val="00E077CA"/>
    <w:rsid w:val="00E100CB"/>
    <w:rsid w:val="00E106F8"/>
    <w:rsid w:val="00E116E1"/>
    <w:rsid w:val="00E124BC"/>
    <w:rsid w:val="00E12900"/>
    <w:rsid w:val="00E139C0"/>
    <w:rsid w:val="00E14B49"/>
    <w:rsid w:val="00E14D38"/>
    <w:rsid w:val="00E15546"/>
    <w:rsid w:val="00E156F7"/>
    <w:rsid w:val="00E15BAD"/>
    <w:rsid w:val="00E15E93"/>
    <w:rsid w:val="00E16C27"/>
    <w:rsid w:val="00E1709D"/>
    <w:rsid w:val="00E219B3"/>
    <w:rsid w:val="00E21A8B"/>
    <w:rsid w:val="00E225C6"/>
    <w:rsid w:val="00E22F77"/>
    <w:rsid w:val="00E23A5C"/>
    <w:rsid w:val="00E23BEA"/>
    <w:rsid w:val="00E244B1"/>
    <w:rsid w:val="00E24524"/>
    <w:rsid w:val="00E2463D"/>
    <w:rsid w:val="00E24693"/>
    <w:rsid w:val="00E25547"/>
    <w:rsid w:val="00E25939"/>
    <w:rsid w:val="00E26C13"/>
    <w:rsid w:val="00E26C82"/>
    <w:rsid w:val="00E27BCA"/>
    <w:rsid w:val="00E27DFE"/>
    <w:rsid w:val="00E30B24"/>
    <w:rsid w:val="00E30BDD"/>
    <w:rsid w:val="00E317A7"/>
    <w:rsid w:val="00E32D56"/>
    <w:rsid w:val="00E32F94"/>
    <w:rsid w:val="00E33E18"/>
    <w:rsid w:val="00E34BF0"/>
    <w:rsid w:val="00E34DF7"/>
    <w:rsid w:val="00E35F15"/>
    <w:rsid w:val="00E36575"/>
    <w:rsid w:val="00E36BDA"/>
    <w:rsid w:val="00E37293"/>
    <w:rsid w:val="00E37EF7"/>
    <w:rsid w:val="00E405D6"/>
    <w:rsid w:val="00E4194B"/>
    <w:rsid w:val="00E41D82"/>
    <w:rsid w:val="00E421FA"/>
    <w:rsid w:val="00E422A0"/>
    <w:rsid w:val="00E440FC"/>
    <w:rsid w:val="00E446D9"/>
    <w:rsid w:val="00E458F0"/>
    <w:rsid w:val="00E467F0"/>
    <w:rsid w:val="00E47070"/>
    <w:rsid w:val="00E47732"/>
    <w:rsid w:val="00E47AF9"/>
    <w:rsid w:val="00E5012E"/>
    <w:rsid w:val="00E50D48"/>
    <w:rsid w:val="00E51713"/>
    <w:rsid w:val="00E51E3B"/>
    <w:rsid w:val="00E5383A"/>
    <w:rsid w:val="00E538CD"/>
    <w:rsid w:val="00E546CF"/>
    <w:rsid w:val="00E54A38"/>
    <w:rsid w:val="00E562F5"/>
    <w:rsid w:val="00E5643E"/>
    <w:rsid w:val="00E56E04"/>
    <w:rsid w:val="00E572EE"/>
    <w:rsid w:val="00E601B8"/>
    <w:rsid w:val="00E60469"/>
    <w:rsid w:val="00E60EB5"/>
    <w:rsid w:val="00E60F2D"/>
    <w:rsid w:val="00E6147D"/>
    <w:rsid w:val="00E61603"/>
    <w:rsid w:val="00E619B1"/>
    <w:rsid w:val="00E62973"/>
    <w:rsid w:val="00E640E0"/>
    <w:rsid w:val="00E643BD"/>
    <w:rsid w:val="00E645DA"/>
    <w:rsid w:val="00E64AD4"/>
    <w:rsid w:val="00E66021"/>
    <w:rsid w:val="00E663CC"/>
    <w:rsid w:val="00E667E5"/>
    <w:rsid w:val="00E73393"/>
    <w:rsid w:val="00E7375F"/>
    <w:rsid w:val="00E73F37"/>
    <w:rsid w:val="00E75E90"/>
    <w:rsid w:val="00E76F58"/>
    <w:rsid w:val="00E80147"/>
    <w:rsid w:val="00E80C7A"/>
    <w:rsid w:val="00E8183A"/>
    <w:rsid w:val="00E821A4"/>
    <w:rsid w:val="00E82376"/>
    <w:rsid w:val="00E82B04"/>
    <w:rsid w:val="00E82B90"/>
    <w:rsid w:val="00E82F42"/>
    <w:rsid w:val="00E843BF"/>
    <w:rsid w:val="00E84B73"/>
    <w:rsid w:val="00E876D9"/>
    <w:rsid w:val="00E87BDA"/>
    <w:rsid w:val="00E87DE7"/>
    <w:rsid w:val="00E90A4F"/>
    <w:rsid w:val="00E91193"/>
    <w:rsid w:val="00E919C5"/>
    <w:rsid w:val="00E91B42"/>
    <w:rsid w:val="00E91CC6"/>
    <w:rsid w:val="00E92579"/>
    <w:rsid w:val="00E92D6F"/>
    <w:rsid w:val="00E9357D"/>
    <w:rsid w:val="00E94158"/>
    <w:rsid w:val="00E9477D"/>
    <w:rsid w:val="00E94DE4"/>
    <w:rsid w:val="00E96C8E"/>
    <w:rsid w:val="00E96F90"/>
    <w:rsid w:val="00EA0350"/>
    <w:rsid w:val="00EA18E2"/>
    <w:rsid w:val="00EA1ED0"/>
    <w:rsid w:val="00EA2676"/>
    <w:rsid w:val="00EA330C"/>
    <w:rsid w:val="00EA3431"/>
    <w:rsid w:val="00EA4D77"/>
    <w:rsid w:val="00EA4DE2"/>
    <w:rsid w:val="00EA728C"/>
    <w:rsid w:val="00EB0540"/>
    <w:rsid w:val="00EB13D6"/>
    <w:rsid w:val="00EB1BCB"/>
    <w:rsid w:val="00EB38F1"/>
    <w:rsid w:val="00EB3BB9"/>
    <w:rsid w:val="00EB6363"/>
    <w:rsid w:val="00EB797A"/>
    <w:rsid w:val="00EC0549"/>
    <w:rsid w:val="00EC2BDE"/>
    <w:rsid w:val="00EC2D93"/>
    <w:rsid w:val="00EC32B3"/>
    <w:rsid w:val="00EC362F"/>
    <w:rsid w:val="00EC54B2"/>
    <w:rsid w:val="00EC54F3"/>
    <w:rsid w:val="00EC630A"/>
    <w:rsid w:val="00EC6EC8"/>
    <w:rsid w:val="00ED0024"/>
    <w:rsid w:val="00ED07B4"/>
    <w:rsid w:val="00ED186C"/>
    <w:rsid w:val="00ED18E3"/>
    <w:rsid w:val="00ED2B91"/>
    <w:rsid w:val="00ED2F78"/>
    <w:rsid w:val="00ED305D"/>
    <w:rsid w:val="00ED377B"/>
    <w:rsid w:val="00ED37A8"/>
    <w:rsid w:val="00EE0DA8"/>
    <w:rsid w:val="00EE0EE0"/>
    <w:rsid w:val="00EE2093"/>
    <w:rsid w:val="00EE2866"/>
    <w:rsid w:val="00EE513F"/>
    <w:rsid w:val="00EE5C9E"/>
    <w:rsid w:val="00EE6051"/>
    <w:rsid w:val="00EE614C"/>
    <w:rsid w:val="00EE6874"/>
    <w:rsid w:val="00EF0717"/>
    <w:rsid w:val="00EF0C96"/>
    <w:rsid w:val="00EF0F95"/>
    <w:rsid w:val="00EF1A9C"/>
    <w:rsid w:val="00EF1CD6"/>
    <w:rsid w:val="00EF2F05"/>
    <w:rsid w:val="00EF3175"/>
    <w:rsid w:val="00EF3C62"/>
    <w:rsid w:val="00EF414D"/>
    <w:rsid w:val="00EF4CA9"/>
    <w:rsid w:val="00EF7BCD"/>
    <w:rsid w:val="00F00553"/>
    <w:rsid w:val="00F005BC"/>
    <w:rsid w:val="00F02420"/>
    <w:rsid w:val="00F0254B"/>
    <w:rsid w:val="00F0296B"/>
    <w:rsid w:val="00F0399F"/>
    <w:rsid w:val="00F0462C"/>
    <w:rsid w:val="00F0627A"/>
    <w:rsid w:val="00F06290"/>
    <w:rsid w:val="00F10A7C"/>
    <w:rsid w:val="00F10D7F"/>
    <w:rsid w:val="00F12299"/>
    <w:rsid w:val="00F13030"/>
    <w:rsid w:val="00F149E6"/>
    <w:rsid w:val="00F14BD9"/>
    <w:rsid w:val="00F15752"/>
    <w:rsid w:val="00F15920"/>
    <w:rsid w:val="00F15B18"/>
    <w:rsid w:val="00F15E0B"/>
    <w:rsid w:val="00F16622"/>
    <w:rsid w:val="00F16BA4"/>
    <w:rsid w:val="00F16E2E"/>
    <w:rsid w:val="00F210CD"/>
    <w:rsid w:val="00F21690"/>
    <w:rsid w:val="00F2228C"/>
    <w:rsid w:val="00F22E08"/>
    <w:rsid w:val="00F23191"/>
    <w:rsid w:val="00F23F1B"/>
    <w:rsid w:val="00F24535"/>
    <w:rsid w:val="00F24AD8"/>
    <w:rsid w:val="00F260EC"/>
    <w:rsid w:val="00F271DE"/>
    <w:rsid w:val="00F27EF1"/>
    <w:rsid w:val="00F300C9"/>
    <w:rsid w:val="00F3015F"/>
    <w:rsid w:val="00F30CFD"/>
    <w:rsid w:val="00F31216"/>
    <w:rsid w:val="00F31D4C"/>
    <w:rsid w:val="00F3227F"/>
    <w:rsid w:val="00F33AE5"/>
    <w:rsid w:val="00F341E6"/>
    <w:rsid w:val="00F344A1"/>
    <w:rsid w:val="00F347A0"/>
    <w:rsid w:val="00F34C3F"/>
    <w:rsid w:val="00F34CF9"/>
    <w:rsid w:val="00F34D0C"/>
    <w:rsid w:val="00F34DD6"/>
    <w:rsid w:val="00F36B90"/>
    <w:rsid w:val="00F36ECF"/>
    <w:rsid w:val="00F37470"/>
    <w:rsid w:val="00F37AE4"/>
    <w:rsid w:val="00F40D40"/>
    <w:rsid w:val="00F41141"/>
    <w:rsid w:val="00F4146D"/>
    <w:rsid w:val="00F4168C"/>
    <w:rsid w:val="00F416C3"/>
    <w:rsid w:val="00F42350"/>
    <w:rsid w:val="00F42569"/>
    <w:rsid w:val="00F42CB1"/>
    <w:rsid w:val="00F442C8"/>
    <w:rsid w:val="00F444A7"/>
    <w:rsid w:val="00F4647D"/>
    <w:rsid w:val="00F466C4"/>
    <w:rsid w:val="00F4679B"/>
    <w:rsid w:val="00F46C2A"/>
    <w:rsid w:val="00F46FE1"/>
    <w:rsid w:val="00F50D31"/>
    <w:rsid w:val="00F50EF6"/>
    <w:rsid w:val="00F5135C"/>
    <w:rsid w:val="00F5151F"/>
    <w:rsid w:val="00F52AF0"/>
    <w:rsid w:val="00F5365B"/>
    <w:rsid w:val="00F558CE"/>
    <w:rsid w:val="00F55AB7"/>
    <w:rsid w:val="00F56DD1"/>
    <w:rsid w:val="00F5744A"/>
    <w:rsid w:val="00F57D58"/>
    <w:rsid w:val="00F600DA"/>
    <w:rsid w:val="00F607FA"/>
    <w:rsid w:val="00F614E2"/>
    <w:rsid w:val="00F621F5"/>
    <w:rsid w:val="00F623F0"/>
    <w:rsid w:val="00F62E15"/>
    <w:rsid w:val="00F6319C"/>
    <w:rsid w:val="00F63FB2"/>
    <w:rsid w:val="00F64D72"/>
    <w:rsid w:val="00F654CF"/>
    <w:rsid w:val="00F65609"/>
    <w:rsid w:val="00F6620B"/>
    <w:rsid w:val="00F664B4"/>
    <w:rsid w:val="00F70425"/>
    <w:rsid w:val="00F7093D"/>
    <w:rsid w:val="00F712C1"/>
    <w:rsid w:val="00F7306A"/>
    <w:rsid w:val="00F736C4"/>
    <w:rsid w:val="00F759B7"/>
    <w:rsid w:val="00F75AA8"/>
    <w:rsid w:val="00F7622E"/>
    <w:rsid w:val="00F76295"/>
    <w:rsid w:val="00F76907"/>
    <w:rsid w:val="00F80F90"/>
    <w:rsid w:val="00F815D1"/>
    <w:rsid w:val="00F819F9"/>
    <w:rsid w:val="00F820E6"/>
    <w:rsid w:val="00F829FC"/>
    <w:rsid w:val="00F82F8E"/>
    <w:rsid w:val="00F83FA5"/>
    <w:rsid w:val="00F85691"/>
    <w:rsid w:val="00F86E4B"/>
    <w:rsid w:val="00F86F3D"/>
    <w:rsid w:val="00F87050"/>
    <w:rsid w:val="00F87DF9"/>
    <w:rsid w:val="00F90357"/>
    <w:rsid w:val="00F90564"/>
    <w:rsid w:val="00F90865"/>
    <w:rsid w:val="00F90A11"/>
    <w:rsid w:val="00F90CA9"/>
    <w:rsid w:val="00F91678"/>
    <w:rsid w:val="00F918C9"/>
    <w:rsid w:val="00F9332C"/>
    <w:rsid w:val="00F937F3"/>
    <w:rsid w:val="00F93F9D"/>
    <w:rsid w:val="00F942C2"/>
    <w:rsid w:val="00F94A83"/>
    <w:rsid w:val="00F97CEF"/>
    <w:rsid w:val="00FA1929"/>
    <w:rsid w:val="00FA249E"/>
    <w:rsid w:val="00FA2A07"/>
    <w:rsid w:val="00FA4459"/>
    <w:rsid w:val="00FA476B"/>
    <w:rsid w:val="00FA5B00"/>
    <w:rsid w:val="00FA677C"/>
    <w:rsid w:val="00FB10AF"/>
    <w:rsid w:val="00FB2AD3"/>
    <w:rsid w:val="00FB37C2"/>
    <w:rsid w:val="00FB3BA1"/>
    <w:rsid w:val="00FB4907"/>
    <w:rsid w:val="00FB4D6A"/>
    <w:rsid w:val="00FB51FB"/>
    <w:rsid w:val="00FB5282"/>
    <w:rsid w:val="00FB5333"/>
    <w:rsid w:val="00FB53A0"/>
    <w:rsid w:val="00FB797F"/>
    <w:rsid w:val="00FB7E77"/>
    <w:rsid w:val="00FC19EC"/>
    <w:rsid w:val="00FC1E64"/>
    <w:rsid w:val="00FC1F95"/>
    <w:rsid w:val="00FC2204"/>
    <w:rsid w:val="00FC29BC"/>
    <w:rsid w:val="00FC2D27"/>
    <w:rsid w:val="00FC359D"/>
    <w:rsid w:val="00FC4804"/>
    <w:rsid w:val="00FC54E8"/>
    <w:rsid w:val="00FC62FE"/>
    <w:rsid w:val="00FC6768"/>
    <w:rsid w:val="00FD1900"/>
    <w:rsid w:val="00FD2496"/>
    <w:rsid w:val="00FD3D64"/>
    <w:rsid w:val="00FD3DF2"/>
    <w:rsid w:val="00FD41A7"/>
    <w:rsid w:val="00FD498F"/>
    <w:rsid w:val="00FD511D"/>
    <w:rsid w:val="00FD5BD6"/>
    <w:rsid w:val="00FD6403"/>
    <w:rsid w:val="00FD6868"/>
    <w:rsid w:val="00FD7837"/>
    <w:rsid w:val="00FE0E18"/>
    <w:rsid w:val="00FE26FA"/>
    <w:rsid w:val="00FE2A73"/>
    <w:rsid w:val="00FE3832"/>
    <w:rsid w:val="00FE3942"/>
    <w:rsid w:val="00FE446E"/>
    <w:rsid w:val="00FE6D1F"/>
    <w:rsid w:val="00FE7622"/>
    <w:rsid w:val="00FE7C63"/>
    <w:rsid w:val="00FF1BBC"/>
    <w:rsid w:val="00FF1D8A"/>
    <w:rsid w:val="00FF2525"/>
    <w:rsid w:val="00FF2AAD"/>
    <w:rsid w:val="00FF2FC9"/>
    <w:rsid w:val="00FF328C"/>
    <w:rsid w:val="00FF35AC"/>
    <w:rsid w:val="00FF3971"/>
    <w:rsid w:val="00FF3FD0"/>
    <w:rsid w:val="00FF3FEF"/>
    <w:rsid w:val="00FF51E0"/>
    <w:rsid w:val="00FF54DA"/>
    <w:rsid w:val="00FF559A"/>
    <w:rsid w:val="00FF6AF3"/>
    <w:rsid w:val="00FF7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01CB67"/>
  <w15:docId w15:val="{D4A356CC-D770-4791-AC21-F6F067AA4C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iPriority="99" w:unhideWhenUsed="1"/>
    <w:lsdException w:name="index 2" w:semiHidden="1" w:uiPriority="99" w:unhideWhenUsed="1"/>
    <w:lsdException w:name="index 3" w:semiHidden="1" w:uiPriority="99" w:unhideWhenUsed="1"/>
    <w:lsdException w:name="index 4" w:semiHidden="1" w:uiPriority="99" w:unhideWhenUsed="1"/>
    <w:lsdException w:name="index 5" w:semiHidden="1" w:uiPriority="99" w:unhideWhenUsed="1"/>
    <w:lsdException w:name="index 6" w:semiHidden="1" w:uiPriority="99" w:unhideWhenUsed="1"/>
    <w:lsdException w:name="index 7" w:semiHidden="1" w:uiPriority="99" w:unhideWhenUsed="1"/>
    <w:lsdException w:name="index 8" w:semiHidden="1" w:uiPriority="99" w:unhideWhenUsed="1"/>
    <w:lsdException w:name="index 9" w:semiHidden="1" w:uiPriority="99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iPriority="99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iPriority="99" w:unhideWhenUsed="1"/>
    <w:lsdException w:name="envelope return" w:semiHidden="1" w:uiPriority="99" w:unhideWhenUsed="1"/>
    <w:lsdException w:name="footnote reference" w:semiHidden="1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iPriority="99" w:unhideWhenUsed="1"/>
    <w:lsdException w:name="table of authorities" w:semiHidden="1" w:uiPriority="99" w:unhideWhenUsed="1"/>
    <w:lsdException w:name="macro" w:semiHidden="1" w:uiPriority="99" w:unhideWhenUsed="1"/>
    <w:lsdException w:name="toa heading" w:semiHidden="1" w:uiPriority="99" w:unhideWhenUsed="1"/>
    <w:lsdException w:name="List" w:semiHidden="1" w:uiPriority="99" w:unhideWhenUsed="1"/>
    <w:lsdException w:name="List Bullet" w:semiHidden="1" w:unhideWhenUsed="1"/>
    <w:lsdException w:name="List Number" w:semiHidden="1" w:unhideWhenUsed="1"/>
    <w:lsdException w:name="List 2" w:semiHidden="1" w:uiPriority="99" w:unhideWhenUsed="1"/>
    <w:lsdException w:name="List 3" w:semiHidden="1" w:uiPriority="99" w:unhideWhenUsed="1"/>
    <w:lsdException w:name="List 4" w:semiHidden="1" w:uiPriority="99" w:unhideWhenUsed="1"/>
    <w:lsdException w:name="List 5" w:semiHidden="1" w:uiPriority="99" w:unhideWhenUsed="1"/>
    <w:lsdException w:name="List Bullet 2" w:semiHidden="1" w:unhideWhenUsed="1"/>
    <w:lsdException w:name="List Bullet 3" w:semiHidden="1" w:uiPriority="99" w:unhideWhenUsed="1"/>
    <w:lsdException w:name="List Bullet 4" w:semiHidden="1" w:uiPriority="99" w:unhideWhenUsed="1"/>
    <w:lsdException w:name="List Bullet 5" w:semiHidden="1" w:uiPriority="99" w:unhideWhenUsed="1"/>
    <w:lsdException w:name="List Number 2" w:semiHidden="1" w:uiPriority="99" w:unhideWhenUsed="1"/>
    <w:lsdException w:name="List Number 3" w:semiHidden="1" w:uiPriority="99" w:unhideWhenUsed="1"/>
    <w:lsdException w:name="List Number 4" w:semiHidden="1" w:uiPriority="99" w:unhideWhenUsed="1"/>
    <w:lsdException w:name="List Number 5" w:semiHidden="1" w:uiPriority="99" w:unhideWhenUsed="1"/>
    <w:lsdException w:name="Title" w:qFormat="1"/>
    <w:lsdException w:name="Closing" w:semiHidden="1" w:uiPriority="99" w:unhideWhenUsed="1"/>
    <w:lsdException w:name="Signature" w:semiHidden="1" w:uiPriority="99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iPriority="99" w:unhideWhenUsed="1"/>
    <w:lsdException w:name="List Continue 2" w:semiHidden="1" w:uiPriority="99" w:unhideWhenUsed="1"/>
    <w:lsdException w:name="List Continue 3" w:semiHidden="1" w:uiPriority="99" w:unhideWhenUsed="1"/>
    <w:lsdException w:name="List Continue 4" w:semiHidden="1" w:uiPriority="99" w:unhideWhenUsed="1"/>
    <w:lsdException w:name="List Continue 5" w:semiHidden="1" w:uiPriority="99" w:unhideWhenUsed="1"/>
    <w:lsdException w:name="Message Header" w:semiHidden="1" w:uiPriority="99" w:unhideWhenUsed="1"/>
    <w:lsdException w:name="Subtitle" w:qFormat="1"/>
    <w:lsdException w:name="Salutation" w:semiHidden="1" w:uiPriority="99" w:unhideWhenUsed="1"/>
    <w:lsdException w:name="Date" w:semiHidden="1" w:uiPriority="99" w:unhideWhenUsed="1"/>
    <w:lsdException w:name="Body Text First Indent" w:semiHidden="1" w:uiPriority="99" w:unhideWhenUsed="1"/>
    <w:lsdException w:name="Body Text First Indent 2" w:semiHidden="1" w:uiPriority="99" w:unhideWhenUsed="1"/>
    <w:lsdException w:name="Note Heading" w:semiHidden="1" w:uiPriority="99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99" w:unhideWhenUsed="1"/>
    <w:lsdException w:name="Block Text" w:semiHidden="1" w:uiPriority="99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iPriority="99" w:unhideWhenUsed="1"/>
    <w:lsdException w:name="Plain Text" w:semiHidden="1" w:unhideWhenUsed="1"/>
    <w:lsdException w:name="E-mail Signature" w:semiHidden="1" w:uiPriority="99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iPriority="99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iPriority="99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5A72"/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next w:val="Heading2"/>
    <w:link w:val="Heading1Char"/>
    <w:qFormat/>
    <w:rsid w:val="002C11D5"/>
    <w:pPr>
      <w:keepNext/>
      <w:pageBreakBefore/>
      <w:numPr>
        <w:numId w:val="1"/>
      </w:numPr>
      <w:spacing w:before="240" w:after="60"/>
      <w:outlineLvl w:val="0"/>
    </w:pPr>
    <w:rPr>
      <w:rFonts w:ascii="Times New Roman" w:eastAsia="Times New Roman" w:hAnsi="Times New Roman" w:cs="Arial"/>
      <w:b/>
      <w:bCs/>
      <w:caps/>
      <w:kern w:val="32"/>
      <w:sz w:val="24"/>
      <w:szCs w:val="24"/>
    </w:rPr>
  </w:style>
  <w:style w:type="paragraph" w:styleId="Heading2">
    <w:name w:val="heading 2"/>
    <w:next w:val="Heading3"/>
    <w:link w:val="Heading2Char"/>
    <w:qFormat/>
    <w:rsid w:val="00F5744A"/>
    <w:pPr>
      <w:keepNext/>
      <w:numPr>
        <w:ilvl w:val="1"/>
        <w:numId w:val="1"/>
      </w:numPr>
      <w:spacing w:before="240" w:after="120"/>
      <w:ind w:left="864"/>
      <w:outlineLvl w:val="1"/>
    </w:pPr>
    <w:rPr>
      <w:rFonts w:ascii="Times New Roman" w:eastAsia="Times New Roman" w:hAnsi="Times New Roman" w:cs="Arial"/>
      <w:b/>
      <w:bCs/>
      <w:iCs/>
      <w:sz w:val="24"/>
      <w:szCs w:val="28"/>
    </w:rPr>
  </w:style>
  <w:style w:type="paragraph" w:styleId="Heading3">
    <w:name w:val="heading 3"/>
    <w:next w:val="BodyText"/>
    <w:link w:val="Heading3Char"/>
    <w:qFormat/>
    <w:rsid w:val="00F5744A"/>
    <w:pPr>
      <w:keepNext/>
      <w:numPr>
        <w:ilvl w:val="2"/>
        <w:numId w:val="1"/>
      </w:numPr>
      <w:spacing w:before="240" w:after="60"/>
      <w:ind w:left="1296"/>
      <w:outlineLvl w:val="2"/>
    </w:pPr>
    <w:rPr>
      <w:rFonts w:ascii="Times New Roman" w:eastAsia="Times New Roman" w:hAnsi="Times New Roman" w:cs="Arial"/>
      <w:b/>
      <w:bCs/>
      <w:i/>
      <w:sz w:val="24"/>
      <w:szCs w:val="26"/>
    </w:rPr>
  </w:style>
  <w:style w:type="paragraph" w:styleId="Heading4">
    <w:name w:val="heading 4"/>
    <w:next w:val="BodyText"/>
    <w:link w:val="Heading4Char"/>
    <w:qFormat/>
    <w:rsid w:val="00F5744A"/>
    <w:pPr>
      <w:keepNext/>
      <w:numPr>
        <w:ilvl w:val="3"/>
        <w:numId w:val="1"/>
      </w:numPr>
      <w:spacing w:before="120"/>
      <w:ind w:left="1728"/>
      <w:outlineLvl w:val="3"/>
    </w:pPr>
    <w:rPr>
      <w:rFonts w:ascii="Times New Roman" w:eastAsia="Times New Roman" w:hAnsi="Times New Roman" w:cs="Times New Roman"/>
      <w:b/>
      <w:bCs/>
      <w:sz w:val="24"/>
      <w:szCs w:val="28"/>
    </w:rPr>
  </w:style>
  <w:style w:type="paragraph" w:styleId="Heading5">
    <w:name w:val="heading 5"/>
    <w:basedOn w:val="Normal"/>
    <w:next w:val="Normal"/>
    <w:link w:val="Heading5Char"/>
    <w:qFormat/>
    <w:rsid w:val="00F37470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next w:val="BodyText"/>
    <w:link w:val="Heading6Char"/>
    <w:autoRedefine/>
    <w:qFormat/>
    <w:rsid w:val="00F37470"/>
    <w:pPr>
      <w:pageBreakBefore/>
      <w:numPr>
        <w:ilvl w:val="5"/>
        <w:numId w:val="1"/>
      </w:numPr>
      <w:spacing w:before="240" w:after="480"/>
      <w:jc w:val="center"/>
      <w:outlineLvl w:val="5"/>
    </w:pPr>
    <w:rPr>
      <w:rFonts w:ascii="Times New Roman" w:eastAsia="Times New Roman" w:hAnsi="Times New Roman" w:cs="Times New Roman"/>
      <w:b/>
      <w:bCs/>
      <w:sz w:val="24"/>
    </w:rPr>
  </w:style>
  <w:style w:type="paragraph" w:styleId="Heading7">
    <w:name w:val="heading 7"/>
    <w:basedOn w:val="Heading6"/>
    <w:next w:val="BodyText"/>
    <w:link w:val="Heading7Char"/>
    <w:qFormat/>
    <w:rsid w:val="001F3CB4"/>
    <w:pPr>
      <w:numPr>
        <w:ilvl w:val="6"/>
      </w:numPr>
      <w:outlineLvl w:val="6"/>
    </w:pPr>
  </w:style>
  <w:style w:type="paragraph" w:styleId="Heading8">
    <w:name w:val="heading 8"/>
    <w:basedOn w:val="Normal"/>
    <w:next w:val="Normal"/>
    <w:link w:val="Heading8Char"/>
    <w:qFormat/>
    <w:rsid w:val="00F37470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qFormat/>
    <w:rsid w:val="00F37470"/>
    <w:pPr>
      <w:numPr>
        <w:ilvl w:val="8"/>
        <w:numId w:val="1"/>
      </w:numPr>
      <w:spacing w:before="240" w:after="60"/>
      <w:outlineLvl w:val="8"/>
    </w:pPr>
    <w:rPr>
      <w:rFonts w:ascii="Arial" w:hAnsi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rsid w:val="00F37470"/>
    <w:pPr>
      <w:spacing w:before="120" w:after="120"/>
      <w:ind w:firstLine="720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F37470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Heading2Char"/>
    <w:link w:val="Heading3"/>
    <w:rsid w:val="00F5744A"/>
    <w:rPr>
      <w:rFonts w:ascii="Times New Roman" w:eastAsia="Times New Roman" w:hAnsi="Times New Roman" w:cs="Arial"/>
      <w:b/>
      <w:bCs/>
      <w:i/>
      <w:iCs w:val="0"/>
      <w:sz w:val="24"/>
      <w:szCs w:val="26"/>
    </w:rPr>
  </w:style>
  <w:style w:type="character" w:customStyle="1" w:styleId="Heading2Char">
    <w:name w:val="Heading 2 Char"/>
    <w:basedOn w:val="DefaultParagraphFont"/>
    <w:link w:val="Heading2"/>
    <w:rsid w:val="00F5744A"/>
    <w:rPr>
      <w:rFonts w:ascii="Times New Roman" w:eastAsia="Times New Roman" w:hAnsi="Times New Roman" w:cs="Arial"/>
      <w:b/>
      <w:bCs/>
      <w:iCs/>
      <w:sz w:val="24"/>
      <w:szCs w:val="28"/>
    </w:rPr>
  </w:style>
  <w:style w:type="character" w:customStyle="1" w:styleId="Heading1Char">
    <w:name w:val="Heading 1 Char"/>
    <w:basedOn w:val="DefaultParagraphFont"/>
    <w:link w:val="Heading1"/>
    <w:rsid w:val="002C11D5"/>
    <w:rPr>
      <w:rFonts w:ascii="Times New Roman" w:eastAsia="Times New Roman" w:hAnsi="Times New Roman" w:cs="Arial"/>
      <w:b/>
      <w:bCs/>
      <w:caps/>
      <w:kern w:val="32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F5744A"/>
    <w:rPr>
      <w:rFonts w:ascii="Times New Roman" w:eastAsia="Times New Roman" w:hAnsi="Times New Roman" w:cs="Times New Roman"/>
      <w:b/>
      <w:bCs/>
      <w:sz w:val="24"/>
      <w:szCs w:val="28"/>
    </w:rPr>
  </w:style>
  <w:style w:type="character" w:customStyle="1" w:styleId="Heading5Char">
    <w:name w:val="Heading 5 Char"/>
    <w:basedOn w:val="DefaultParagraphFont"/>
    <w:link w:val="Heading5"/>
    <w:rsid w:val="00363804"/>
    <w:rPr>
      <w:rFonts w:ascii="Times New Roman" w:eastAsia="Times New Roman" w:hAnsi="Times New Roman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363804"/>
    <w:rPr>
      <w:rFonts w:ascii="Times New Roman" w:eastAsia="Times New Roman" w:hAnsi="Times New Roman" w:cs="Times New Roman"/>
      <w:b/>
      <w:bCs/>
      <w:sz w:val="24"/>
    </w:rPr>
  </w:style>
  <w:style w:type="character" w:customStyle="1" w:styleId="Heading7Char">
    <w:name w:val="Heading 7 Char"/>
    <w:basedOn w:val="DefaultParagraphFont"/>
    <w:link w:val="Heading7"/>
    <w:rsid w:val="001F3CB4"/>
    <w:rPr>
      <w:rFonts w:ascii="Times New Roman" w:eastAsia="Times New Roman" w:hAnsi="Times New Roman" w:cs="Times New Roman"/>
      <w:b/>
      <w:bCs/>
      <w:sz w:val="24"/>
    </w:rPr>
  </w:style>
  <w:style w:type="character" w:customStyle="1" w:styleId="Heading8Char">
    <w:name w:val="Heading 8 Char"/>
    <w:basedOn w:val="DefaultParagraphFont"/>
    <w:link w:val="Heading8"/>
    <w:rsid w:val="00363804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363804"/>
    <w:rPr>
      <w:rFonts w:ascii="Arial" w:eastAsia="Times New Roman" w:hAnsi="Arial"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F3747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7470"/>
    <w:rPr>
      <w:rFonts w:ascii="Tahoma" w:eastAsia="Times New Roman" w:hAnsi="Tahoma" w:cs="Tahoma"/>
      <w:sz w:val="16"/>
      <w:szCs w:val="16"/>
    </w:rPr>
  </w:style>
  <w:style w:type="paragraph" w:styleId="Caption">
    <w:name w:val="caption"/>
    <w:basedOn w:val="Normal"/>
    <w:next w:val="Normal"/>
    <w:qFormat/>
    <w:rsid w:val="00F37470"/>
    <w:pPr>
      <w:spacing w:after="200"/>
    </w:pPr>
    <w:rPr>
      <w:b/>
      <w:bCs/>
      <w:color w:val="4F81BD" w:themeColor="accent1"/>
      <w:sz w:val="18"/>
      <w:szCs w:val="18"/>
    </w:rPr>
  </w:style>
  <w:style w:type="character" w:styleId="CommentReference">
    <w:name w:val="annotation reference"/>
    <w:basedOn w:val="DefaultParagraphFont"/>
    <w:semiHidden/>
    <w:rsid w:val="00F3747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F3747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37470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F374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37470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CoverFooter">
    <w:name w:val="CoverFooter"/>
    <w:link w:val="CoverFooterChar"/>
    <w:rsid w:val="00F37470"/>
    <w:pPr>
      <w:pBdr>
        <w:top w:val="double" w:sz="14" w:space="0" w:color="000000"/>
        <w:left w:val="double" w:sz="14" w:space="0" w:color="000000"/>
        <w:bottom w:val="double" w:sz="14" w:space="0" w:color="000000"/>
        <w:right w:val="double" w:sz="14" w:space="0" w:color="000000"/>
      </w:pBdr>
      <w:jc w:val="center"/>
    </w:pPr>
    <w:rPr>
      <w:rFonts w:ascii="Arial" w:eastAsia="Times New Roman" w:hAnsi="Arial" w:cs="Arial"/>
      <w:bCs/>
      <w:sz w:val="24"/>
      <w:szCs w:val="24"/>
      <w:lang w:bidi="hi-IN"/>
    </w:rPr>
  </w:style>
  <w:style w:type="character" w:customStyle="1" w:styleId="CoverFooterChar">
    <w:name w:val="CoverFooter Char"/>
    <w:basedOn w:val="DefaultParagraphFont"/>
    <w:link w:val="CoverFooter"/>
    <w:rsid w:val="00F37470"/>
    <w:rPr>
      <w:rFonts w:ascii="Arial" w:eastAsia="Times New Roman" w:hAnsi="Arial" w:cs="Arial"/>
      <w:bCs/>
      <w:sz w:val="24"/>
      <w:szCs w:val="24"/>
      <w:lang w:bidi="hi-IN"/>
    </w:rPr>
  </w:style>
  <w:style w:type="paragraph" w:styleId="Title">
    <w:name w:val="Title"/>
    <w:link w:val="TitleChar"/>
    <w:qFormat/>
    <w:rsid w:val="00F37470"/>
    <w:pPr>
      <w:spacing w:before="1680"/>
      <w:jc w:val="center"/>
    </w:pPr>
    <w:rPr>
      <w:rFonts w:ascii="Times New Roman" w:eastAsia="Times New Roman" w:hAnsi="Times New Roman" w:cs="Mangal"/>
      <w:b/>
      <w:bCs/>
      <w:kern w:val="28"/>
      <w:sz w:val="40"/>
      <w:szCs w:val="32"/>
      <w:lang w:bidi="hi-IN"/>
    </w:rPr>
  </w:style>
  <w:style w:type="character" w:customStyle="1" w:styleId="TitleChar">
    <w:name w:val="Title Char"/>
    <w:basedOn w:val="DefaultParagraphFont"/>
    <w:link w:val="Title"/>
    <w:rsid w:val="00F37470"/>
    <w:rPr>
      <w:rFonts w:ascii="Times New Roman" w:eastAsia="Times New Roman" w:hAnsi="Times New Roman" w:cs="Mangal"/>
      <w:b/>
      <w:bCs/>
      <w:kern w:val="28"/>
      <w:sz w:val="40"/>
      <w:szCs w:val="32"/>
      <w:lang w:bidi="hi-IN"/>
    </w:rPr>
  </w:style>
  <w:style w:type="paragraph" w:styleId="Subtitle">
    <w:name w:val="Subtitle"/>
    <w:basedOn w:val="Title"/>
    <w:link w:val="SubtitleChar"/>
    <w:qFormat/>
    <w:rsid w:val="00F37470"/>
    <w:pPr>
      <w:spacing w:before="840"/>
    </w:pPr>
    <w:rPr>
      <w:sz w:val="32"/>
    </w:rPr>
  </w:style>
  <w:style w:type="character" w:customStyle="1" w:styleId="SubtitleChar">
    <w:name w:val="Subtitle Char"/>
    <w:basedOn w:val="DefaultParagraphFont"/>
    <w:link w:val="Subtitle"/>
    <w:rsid w:val="00F37470"/>
    <w:rPr>
      <w:rFonts w:ascii="Times New Roman" w:eastAsia="Times New Roman" w:hAnsi="Times New Roman" w:cs="Mangal"/>
      <w:b/>
      <w:bCs/>
      <w:kern w:val="28"/>
      <w:sz w:val="32"/>
      <w:szCs w:val="32"/>
      <w:lang w:bidi="hi-IN"/>
    </w:rPr>
  </w:style>
  <w:style w:type="paragraph" w:customStyle="1" w:styleId="CoverSubhead">
    <w:name w:val="CoverSubhead"/>
    <w:basedOn w:val="Subtitle"/>
    <w:rsid w:val="00F37470"/>
    <w:pPr>
      <w:spacing w:before="320"/>
    </w:pPr>
  </w:style>
  <w:style w:type="paragraph" w:customStyle="1" w:styleId="CoverSubhead2">
    <w:name w:val="CoverSubhead 2"/>
    <w:rsid w:val="00F37470"/>
    <w:pPr>
      <w:jc w:val="center"/>
    </w:pPr>
    <w:rPr>
      <w:rFonts w:ascii="Times New Roman" w:eastAsia="Times New Roman" w:hAnsi="Times New Roman" w:cs="Mangal"/>
      <w:sz w:val="28"/>
      <w:szCs w:val="24"/>
      <w:lang w:bidi="hi-IN"/>
    </w:rPr>
  </w:style>
  <w:style w:type="character" w:styleId="Emphasis">
    <w:name w:val="Emphasis"/>
    <w:basedOn w:val="DefaultParagraphFont"/>
    <w:qFormat/>
    <w:rsid w:val="00F37470"/>
    <w:rPr>
      <w:i/>
      <w:iCs/>
    </w:rPr>
  </w:style>
  <w:style w:type="paragraph" w:customStyle="1" w:styleId="Equation">
    <w:name w:val="Equation"/>
    <w:basedOn w:val="BodyText"/>
    <w:next w:val="BodyText"/>
    <w:rsid w:val="00F37470"/>
    <w:pPr>
      <w:tabs>
        <w:tab w:val="right" w:pos="8640"/>
      </w:tabs>
      <w:spacing w:before="0" w:line="480" w:lineRule="auto"/>
      <w:ind w:left="1440" w:firstLine="0"/>
    </w:pPr>
    <w:rPr>
      <w:rFonts w:cs="Mangal"/>
      <w:lang w:bidi="hi-IN"/>
    </w:rPr>
  </w:style>
  <w:style w:type="paragraph" w:customStyle="1" w:styleId="FigureCapforSection3">
    <w:name w:val="Figure Cap for Section 3"/>
    <w:next w:val="BodyText"/>
    <w:link w:val="FigureCapforSection3Char"/>
    <w:rsid w:val="005D4E6F"/>
    <w:pPr>
      <w:numPr>
        <w:numId w:val="2"/>
      </w:numPr>
      <w:tabs>
        <w:tab w:val="left" w:pos="2160"/>
      </w:tabs>
      <w:spacing w:before="120" w:after="240"/>
      <w:ind w:left="2160" w:right="720" w:hanging="1440"/>
    </w:pPr>
    <w:rPr>
      <w:rFonts w:ascii="Times New Roman" w:eastAsia="Times New Roman" w:hAnsi="Times New Roman" w:cs="Times New Roman"/>
      <w:b/>
      <w:sz w:val="24"/>
      <w:szCs w:val="24"/>
    </w:rPr>
  </w:style>
  <w:style w:type="character" w:customStyle="1" w:styleId="FigureCapforSection3Char">
    <w:name w:val="Figure Cap for Section 3 Char"/>
    <w:basedOn w:val="DefaultParagraphFont"/>
    <w:link w:val="FigureCapforSection3"/>
    <w:rsid w:val="005D4E6F"/>
    <w:rPr>
      <w:rFonts w:ascii="Times New Roman" w:eastAsia="Times New Roman" w:hAnsi="Times New Roman" w:cs="Times New Roman"/>
      <w:b/>
      <w:sz w:val="24"/>
      <w:szCs w:val="24"/>
    </w:rPr>
  </w:style>
  <w:style w:type="paragraph" w:customStyle="1" w:styleId="Figure">
    <w:name w:val="Figure"/>
    <w:qFormat/>
    <w:rsid w:val="00F37470"/>
    <w:pPr>
      <w:keepNext/>
      <w:spacing w:after="120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rsid w:val="00F3747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7470"/>
    <w:rPr>
      <w:rFonts w:ascii="Times New Roman" w:eastAsia="Times New Roman" w:hAnsi="Times New Roman" w:cs="Times New Roman"/>
      <w:sz w:val="24"/>
      <w:szCs w:val="24"/>
    </w:rPr>
  </w:style>
  <w:style w:type="character" w:styleId="FootnoteReference">
    <w:name w:val="footnote reference"/>
    <w:basedOn w:val="DefaultParagraphFont"/>
    <w:semiHidden/>
    <w:rsid w:val="00F37470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F3747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F37470"/>
    <w:rPr>
      <w:rFonts w:ascii="Times New Roman" w:eastAsia="Times New Roman" w:hAnsi="Times New Roman" w:cs="Times New Roman"/>
      <w:sz w:val="20"/>
      <w:szCs w:val="20"/>
    </w:rPr>
  </w:style>
  <w:style w:type="paragraph" w:customStyle="1" w:styleId="Head4Para">
    <w:name w:val="Head4Para"/>
    <w:basedOn w:val="BodyText"/>
    <w:next w:val="BodyText"/>
    <w:qFormat/>
    <w:rsid w:val="00F37470"/>
    <w:pPr>
      <w:ind w:firstLine="0"/>
    </w:pPr>
  </w:style>
  <w:style w:type="paragraph" w:styleId="Header">
    <w:name w:val="header"/>
    <w:basedOn w:val="Normal"/>
    <w:link w:val="HeaderChar"/>
    <w:rsid w:val="00F3747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7470"/>
    <w:rPr>
      <w:rFonts w:ascii="Times New Roman" w:eastAsia="Times New Roman" w:hAnsi="Times New Roman" w:cs="Times New Roman"/>
      <w:sz w:val="24"/>
      <w:szCs w:val="24"/>
    </w:rPr>
  </w:style>
  <w:style w:type="paragraph" w:customStyle="1" w:styleId="Heading0">
    <w:name w:val="Heading 0"/>
    <w:next w:val="BodyText"/>
    <w:rsid w:val="00F37470"/>
    <w:pPr>
      <w:keepNext/>
      <w:pageBreakBefore/>
      <w:widowControl w:val="0"/>
      <w:spacing w:before="240" w:after="480"/>
      <w:jc w:val="center"/>
      <w:outlineLvl w:val="8"/>
    </w:pPr>
    <w:rPr>
      <w:rFonts w:ascii="Times New Roman" w:eastAsia="Times New Roman" w:hAnsi="Times New Roman" w:cs="Mangal"/>
      <w:b/>
      <w:sz w:val="24"/>
      <w:szCs w:val="24"/>
      <w:lang w:bidi="hi-IN"/>
    </w:rPr>
  </w:style>
  <w:style w:type="character" w:styleId="Hyperlink">
    <w:name w:val="Hyperlink"/>
    <w:basedOn w:val="DefaultParagraphFont"/>
    <w:uiPriority w:val="99"/>
    <w:unhideWhenUsed/>
    <w:rsid w:val="00F37470"/>
    <w:rPr>
      <w:color w:val="0000FF" w:themeColor="hyperlink"/>
      <w:u w:val="single"/>
    </w:rPr>
  </w:style>
  <w:style w:type="character" w:styleId="PageNumber">
    <w:name w:val="page number"/>
    <w:basedOn w:val="DefaultParagraphFont"/>
    <w:rsid w:val="00F37470"/>
  </w:style>
  <w:style w:type="paragraph" w:customStyle="1" w:styleId="Picture">
    <w:name w:val="Picture"/>
    <w:next w:val="FigureCapforSection3"/>
    <w:rsid w:val="00F37470"/>
    <w:pPr>
      <w:keepNext/>
      <w:spacing w:before="360" w:after="120"/>
      <w:ind w:left="720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F37470"/>
    <w:rPr>
      <w:color w:val="808080"/>
    </w:rPr>
  </w:style>
  <w:style w:type="paragraph" w:customStyle="1" w:styleId="References">
    <w:name w:val="References"/>
    <w:basedOn w:val="BodyText"/>
    <w:link w:val="ReferencesChar"/>
    <w:rsid w:val="00F37470"/>
    <w:pPr>
      <w:keepLines/>
      <w:widowControl w:val="0"/>
      <w:suppressAutoHyphens/>
      <w:spacing w:before="0" w:after="240"/>
      <w:ind w:left="720" w:hanging="720"/>
    </w:pPr>
    <w:rPr>
      <w:rFonts w:cs="Mangal"/>
      <w:lang w:bidi="hi-IN"/>
    </w:rPr>
  </w:style>
  <w:style w:type="character" w:customStyle="1" w:styleId="ReferencesChar">
    <w:name w:val="References Char"/>
    <w:basedOn w:val="DefaultParagraphFont"/>
    <w:link w:val="References"/>
    <w:rsid w:val="00F37470"/>
    <w:rPr>
      <w:rFonts w:ascii="Times New Roman" w:eastAsia="Times New Roman" w:hAnsi="Times New Roman" w:cs="Mangal"/>
      <w:sz w:val="24"/>
      <w:szCs w:val="24"/>
      <w:lang w:bidi="hi-IN"/>
    </w:rPr>
  </w:style>
  <w:style w:type="paragraph" w:customStyle="1" w:styleId="RepNo">
    <w:name w:val="RepNo"/>
    <w:basedOn w:val="CoverSubhead"/>
    <w:rsid w:val="00F37470"/>
    <w:pPr>
      <w:spacing w:before="720"/>
    </w:pPr>
  </w:style>
  <w:style w:type="paragraph" w:customStyle="1" w:styleId="StyleProj">
    <w:name w:val="Style Proj"/>
    <w:rsid w:val="00F37470"/>
    <w:pPr>
      <w:spacing w:before="120"/>
      <w:jc w:val="center"/>
    </w:pPr>
    <w:rPr>
      <w:rFonts w:ascii="Times New Roman" w:eastAsia="Times New Roman" w:hAnsi="Times New Roman" w:cs="Times New Roman"/>
      <w:b/>
      <w:bCs/>
      <w:color w:val="000000"/>
      <w:sz w:val="48"/>
      <w:szCs w:val="60"/>
      <w:lang w:bidi="hi-IN"/>
    </w:rPr>
  </w:style>
  <w:style w:type="paragraph" w:customStyle="1" w:styleId="StyleProj2">
    <w:name w:val="Style Proj 2"/>
    <w:rsid w:val="00F37470"/>
    <w:pPr>
      <w:spacing w:before="240" w:after="240"/>
      <w:jc w:val="center"/>
    </w:pPr>
    <w:rPr>
      <w:rFonts w:ascii="Times New Roman" w:eastAsia="Times New Roman" w:hAnsi="Times New Roman" w:cs="Times New Roman"/>
      <w:b/>
      <w:bCs/>
      <w:color w:val="000000"/>
      <w:sz w:val="56"/>
      <w:szCs w:val="60"/>
      <w:lang w:bidi="hi-IN"/>
    </w:rPr>
  </w:style>
  <w:style w:type="paragraph" w:customStyle="1" w:styleId="StyleProj3">
    <w:name w:val="Style Proj 3"/>
    <w:basedOn w:val="BodyText"/>
    <w:rsid w:val="00F37470"/>
    <w:pPr>
      <w:ind w:firstLine="360"/>
      <w:jc w:val="center"/>
    </w:pPr>
  </w:style>
  <w:style w:type="paragraph" w:customStyle="1" w:styleId="StyleProj4">
    <w:name w:val="Style Proj 4"/>
    <w:basedOn w:val="StyleProj3"/>
    <w:rsid w:val="00F37470"/>
    <w:pPr>
      <w:spacing w:before="240" w:after="240" w:line="360" w:lineRule="auto"/>
      <w:contextualSpacing/>
    </w:pPr>
    <w:rPr>
      <w:sz w:val="32"/>
    </w:rPr>
  </w:style>
  <w:style w:type="paragraph" w:customStyle="1" w:styleId="StyleProj5">
    <w:name w:val="Style Proj5"/>
    <w:basedOn w:val="StyleProj"/>
    <w:rsid w:val="00F37470"/>
    <w:pPr>
      <w:spacing w:before="0"/>
      <w:contextualSpacing/>
    </w:pPr>
    <w:rPr>
      <w:sz w:val="32"/>
    </w:rPr>
  </w:style>
  <w:style w:type="paragraph" w:customStyle="1" w:styleId="TabCap">
    <w:name w:val="Tab Cap"/>
    <w:rsid w:val="00F37470"/>
    <w:pPr>
      <w:keepNext/>
      <w:widowControl w:val="0"/>
      <w:tabs>
        <w:tab w:val="left" w:pos="1080"/>
      </w:tabs>
      <w:spacing w:before="120" w:after="120"/>
    </w:pPr>
    <w:rPr>
      <w:rFonts w:ascii="Times New Roman" w:eastAsia="Times New Roman" w:hAnsi="Times New Roman" w:cs="Mangal"/>
      <w:b/>
      <w:bCs/>
      <w:sz w:val="24"/>
      <w:szCs w:val="20"/>
      <w:lang w:bidi="hi-IN"/>
    </w:rPr>
  </w:style>
  <w:style w:type="paragraph" w:customStyle="1" w:styleId="StyleTabCapAfter42pt">
    <w:name w:val="Style Tab Cap + After:  42 pt"/>
    <w:basedOn w:val="TabCap"/>
    <w:rsid w:val="00F37470"/>
    <w:pPr>
      <w:spacing w:after="968"/>
    </w:pPr>
  </w:style>
  <w:style w:type="table" w:styleId="Table3Deffects1">
    <w:name w:val="Table 3D effects 1"/>
    <w:basedOn w:val="TableNormal"/>
    <w:semiHidden/>
    <w:rsid w:val="00F37470"/>
    <w:rPr>
      <w:rFonts w:ascii="Times New Roman" w:eastAsia="Times New Roman" w:hAnsi="Times New Roman" w:cs="Times New Roman"/>
      <w:sz w:val="20"/>
      <w:szCs w:val="20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F37470"/>
    <w:rPr>
      <w:rFonts w:ascii="Times New Roman" w:eastAsia="Times New Roman" w:hAnsi="Times New Roman" w:cs="Times New Roman"/>
      <w:sz w:val="20"/>
      <w:szCs w:val="20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F37470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F37470"/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F37470"/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F37470"/>
    <w:rPr>
      <w:rFonts w:ascii="Times New Roman" w:eastAsia="Times New Roman" w:hAnsi="Times New Roman" w:cs="Times New Roman"/>
      <w:color w:val="000080"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F37470"/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F37470"/>
    <w:rPr>
      <w:rFonts w:ascii="Times New Roman" w:eastAsia="Times New Roman" w:hAnsi="Times New Roman" w:cs="Times New Roman"/>
      <w:color w:val="FFFFFF"/>
      <w:sz w:val="20"/>
      <w:szCs w:val="20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F37470"/>
    <w:rPr>
      <w:rFonts w:ascii="Times New Roman" w:eastAsia="Times New Roman" w:hAnsi="Times New Roman" w:cs="Times New Roman"/>
      <w:sz w:val="20"/>
      <w:szCs w:val="20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F37470"/>
    <w:rPr>
      <w:rFonts w:ascii="Times New Roman" w:eastAsia="Times New Roman" w:hAnsi="Times New Roman" w:cs="Times New Roman"/>
      <w:sz w:val="20"/>
      <w:szCs w:val="20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F37470"/>
    <w:rPr>
      <w:rFonts w:ascii="Times New Roman" w:eastAsia="Times New Roman" w:hAnsi="Times New Roman" w:cs="Times New Roman"/>
      <w:b/>
      <w:bCs/>
      <w:sz w:val="20"/>
      <w:szCs w:val="20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F37470"/>
    <w:rPr>
      <w:rFonts w:ascii="Times New Roman" w:eastAsia="Times New Roman" w:hAnsi="Times New Roman" w:cs="Times New Roman"/>
      <w:b/>
      <w:bCs/>
      <w:sz w:val="20"/>
      <w:szCs w:val="20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F37470"/>
    <w:rPr>
      <w:rFonts w:ascii="Times New Roman" w:eastAsia="Times New Roman" w:hAnsi="Times New Roman" w:cs="Times New Roman"/>
      <w:b/>
      <w:bCs/>
      <w:sz w:val="20"/>
      <w:szCs w:val="20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F37470"/>
    <w:rPr>
      <w:rFonts w:ascii="Times New Roman" w:eastAsia="Times New Roman" w:hAnsi="Times New Roman" w:cs="Times New Roman"/>
      <w:sz w:val="20"/>
      <w:szCs w:val="20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F37470"/>
    <w:rPr>
      <w:rFonts w:ascii="Times New Roman" w:eastAsia="Times New Roman" w:hAnsi="Times New Roman" w:cs="Times New Roman"/>
      <w:sz w:val="20"/>
      <w:szCs w:val="20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F37470"/>
    <w:rPr>
      <w:rFonts w:ascii="Times New Roman" w:eastAsia="Times New Roman" w:hAnsi="Times New Roman" w:cs="Times New Roman"/>
      <w:sz w:val="20"/>
      <w:szCs w:val="20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customStyle="1" w:styleId="TableDefault">
    <w:name w:val="Table Default"/>
    <w:basedOn w:val="TableNormal"/>
    <w:rsid w:val="00F37470"/>
    <w:pPr>
      <w:keepNext/>
    </w:pPr>
    <w:rPr>
      <w:rFonts w:ascii="Times New Roman" w:eastAsia="Times New Roman" w:hAnsi="Times New Roman" w:cs="Times New Roman"/>
      <w:sz w:val="20"/>
      <w:szCs w:val="20"/>
    </w:rPr>
    <w:tblPr>
      <w:jc w:val="center"/>
      <w:tblCellMar>
        <w:top w:w="72" w:type="dxa"/>
        <w:left w:w="115" w:type="dxa"/>
        <w:bottom w:w="72" w:type="dxa"/>
        <w:right w:w="115" w:type="dxa"/>
      </w:tblCellMar>
    </w:tblPr>
    <w:trPr>
      <w:jc w:val="center"/>
    </w:trPr>
  </w:style>
  <w:style w:type="table" w:styleId="TableElegant">
    <w:name w:val="Table Elegant"/>
    <w:basedOn w:val="TableNormal"/>
    <w:semiHidden/>
    <w:rsid w:val="00F37470"/>
    <w:rPr>
      <w:rFonts w:ascii="Times New Roman" w:eastAsia="Times New Roman" w:hAnsi="Times New Roman" w:cs="Times New Roman"/>
      <w:sz w:val="20"/>
      <w:szCs w:val="20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39"/>
    <w:rsid w:val="00F37470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F37470"/>
    <w:rPr>
      <w:rFonts w:ascii="Times New Roman" w:eastAsia="Times New Roman" w:hAnsi="Times New Roman" w:cs="Times New Roman"/>
      <w:sz w:val="20"/>
      <w:szCs w:val="20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F37470"/>
    <w:rPr>
      <w:rFonts w:ascii="Times New Roman" w:eastAsia="Times New Roman" w:hAnsi="Times New Roman" w:cs="Times New Roman"/>
      <w:sz w:val="20"/>
      <w:szCs w:val="20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F37470"/>
    <w:rPr>
      <w:rFonts w:ascii="Times New Roman" w:eastAsia="Times New Roman" w:hAnsi="Times New Roman" w:cs="Times New Roman"/>
      <w:sz w:val="20"/>
      <w:szCs w:val="20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F37470"/>
    <w:rPr>
      <w:rFonts w:ascii="Times New Roman" w:eastAsia="Times New Roman" w:hAnsi="Times New Roman" w:cs="Times New Roman"/>
      <w:sz w:val="20"/>
      <w:szCs w:val="20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F37470"/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F37470"/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F37470"/>
    <w:rPr>
      <w:rFonts w:ascii="Times New Roman" w:eastAsia="Times New Roman" w:hAnsi="Times New Roman" w:cs="Times New Roman"/>
      <w:b/>
      <w:bCs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F37470"/>
    <w:rPr>
      <w:rFonts w:ascii="Times New Roman" w:eastAsia="Times New Roman" w:hAnsi="Times New Roman" w:cs="Times New Roman"/>
      <w:sz w:val="20"/>
      <w:szCs w:val="20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0">
    <w:name w:val="Table Grid1"/>
    <w:basedOn w:val="TableNormal"/>
    <w:next w:val="TableGrid"/>
    <w:uiPriority w:val="59"/>
    <w:rsid w:val="00F37470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20">
    <w:name w:val="Table Grid2"/>
    <w:basedOn w:val="TableNormal"/>
    <w:next w:val="TableGrid"/>
    <w:uiPriority w:val="59"/>
    <w:rsid w:val="00F37470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TableList1">
    <w:name w:val="Table List 1"/>
    <w:basedOn w:val="TableNormal"/>
    <w:semiHidden/>
    <w:rsid w:val="00F37470"/>
    <w:rPr>
      <w:rFonts w:ascii="Times New Roman" w:eastAsia="Times New Roman" w:hAnsi="Times New Roman" w:cs="Times New Roman"/>
      <w:sz w:val="20"/>
      <w:szCs w:val="20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F37470"/>
    <w:rPr>
      <w:rFonts w:ascii="Times New Roman" w:eastAsia="Times New Roman" w:hAnsi="Times New Roman" w:cs="Times New Roman"/>
      <w:sz w:val="20"/>
      <w:szCs w:val="20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F37470"/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F37470"/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F37470"/>
    <w:rPr>
      <w:rFonts w:ascii="Times New Roman" w:eastAsia="Times New Roman" w:hAnsi="Times New Roman" w:cs="Times New Roman"/>
      <w:sz w:val="20"/>
      <w:szCs w:val="20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F37470"/>
    <w:rPr>
      <w:rFonts w:ascii="Times New Roman" w:eastAsia="Times New Roman" w:hAnsi="Times New Roman" w:cs="Times New Roman"/>
      <w:sz w:val="20"/>
      <w:szCs w:val="20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F37470"/>
    <w:rPr>
      <w:rFonts w:ascii="Times New Roman" w:eastAsia="Times New Roman" w:hAnsi="Times New Roman" w:cs="Times New Roman"/>
      <w:sz w:val="20"/>
      <w:szCs w:val="20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F37470"/>
    <w:rPr>
      <w:rFonts w:ascii="Times New Roman" w:eastAsia="Times New Roman" w:hAnsi="Times New Roman" w:cs="Times New Roman"/>
      <w:sz w:val="20"/>
      <w:szCs w:val="20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Figures">
    <w:name w:val="table of figures"/>
    <w:next w:val="Normal"/>
    <w:uiPriority w:val="99"/>
    <w:rsid w:val="00F37470"/>
    <w:pPr>
      <w:tabs>
        <w:tab w:val="left" w:pos="1440"/>
        <w:tab w:val="right" w:pos="8640"/>
      </w:tabs>
      <w:spacing w:after="240"/>
      <w:ind w:left="1440" w:right="1440" w:hanging="1440"/>
    </w:pPr>
    <w:rPr>
      <w:rFonts w:ascii="Times New Roman" w:eastAsia="Times New Roman" w:hAnsi="Times New Roman" w:cs="Mangal"/>
      <w:b/>
      <w:sz w:val="24"/>
      <w:szCs w:val="24"/>
      <w:lang w:bidi="hi-IN"/>
    </w:rPr>
  </w:style>
  <w:style w:type="table" w:styleId="TableProfessional">
    <w:name w:val="Table Professional"/>
    <w:basedOn w:val="TableNormal"/>
    <w:semiHidden/>
    <w:rsid w:val="00F37470"/>
    <w:rPr>
      <w:rFonts w:ascii="Times New Roman" w:eastAsia="Times New Roman" w:hAnsi="Times New Roman" w:cs="Times New Roman"/>
      <w:sz w:val="20"/>
      <w:szCs w:val="20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F37470"/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F37470"/>
    <w:rPr>
      <w:rFonts w:ascii="Times New Roman" w:eastAsia="Times New Roman" w:hAnsi="Times New Roman" w:cs="Times New Roman"/>
      <w:sz w:val="20"/>
      <w:szCs w:val="20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F37470"/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F37470"/>
    <w:rPr>
      <w:rFonts w:ascii="Times New Roman" w:eastAsia="Times New Roman" w:hAnsi="Times New Roman" w:cs="Times New Roman"/>
      <w:sz w:val="20"/>
      <w:szCs w:val="20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F37470"/>
    <w:rPr>
      <w:rFonts w:ascii="Times New Roman" w:eastAsia="Times New Roman" w:hAnsi="Times New Roman" w:cs="Times New Roman"/>
      <w:sz w:val="20"/>
      <w:szCs w:val="20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ableText">
    <w:name w:val="Table Text"/>
    <w:link w:val="TableTextChar"/>
    <w:rsid w:val="00F37470"/>
    <w:pPr>
      <w:keepNext/>
      <w:widowControl w:val="0"/>
    </w:pPr>
    <w:rPr>
      <w:rFonts w:ascii="Times New Roman" w:eastAsia="Times New Roman" w:hAnsi="Times New Roman" w:cs="Mangal"/>
      <w:sz w:val="20"/>
      <w:szCs w:val="24"/>
      <w:lang w:bidi="hi-IN"/>
    </w:rPr>
  </w:style>
  <w:style w:type="character" w:customStyle="1" w:styleId="TableTextChar">
    <w:name w:val="Table Text Char"/>
    <w:basedOn w:val="DefaultParagraphFont"/>
    <w:link w:val="TableText"/>
    <w:rsid w:val="00F37470"/>
    <w:rPr>
      <w:rFonts w:ascii="Times New Roman" w:eastAsia="Times New Roman" w:hAnsi="Times New Roman" w:cs="Mangal"/>
      <w:sz w:val="20"/>
      <w:szCs w:val="24"/>
      <w:lang w:bidi="hi-IN"/>
    </w:rPr>
  </w:style>
  <w:style w:type="table" w:styleId="TableTheme">
    <w:name w:val="Table Theme"/>
    <w:basedOn w:val="TableNormal"/>
    <w:semiHidden/>
    <w:rsid w:val="00F37470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F37470"/>
    <w:rPr>
      <w:rFonts w:ascii="Times New Roman" w:eastAsia="Times New Roman" w:hAnsi="Times New Roman" w:cs="Times New Roman"/>
      <w:sz w:val="20"/>
      <w:szCs w:val="20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F37470"/>
    <w:rPr>
      <w:rFonts w:ascii="Times New Roman" w:eastAsia="Times New Roman" w:hAnsi="Times New Roman" w:cs="Times New Roman"/>
      <w:sz w:val="20"/>
      <w:szCs w:val="20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F37470"/>
    <w:rPr>
      <w:rFonts w:ascii="Times New Roman" w:eastAsia="Times New Roman" w:hAnsi="Times New Roman" w:cs="Times New Roman"/>
      <w:sz w:val="20"/>
      <w:szCs w:val="20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ableFootnotes">
    <w:name w:val="TableFootnotes"/>
    <w:basedOn w:val="Normal"/>
    <w:qFormat/>
    <w:rsid w:val="00F37470"/>
    <w:rPr>
      <w:color w:val="000000"/>
      <w:sz w:val="20"/>
      <w:szCs w:val="20"/>
    </w:rPr>
  </w:style>
  <w:style w:type="paragraph" w:styleId="TOC1">
    <w:name w:val="toc 1"/>
    <w:next w:val="TOC2"/>
    <w:autoRedefine/>
    <w:uiPriority w:val="39"/>
    <w:qFormat/>
    <w:rsid w:val="00F37470"/>
    <w:pPr>
      <w:tabs>
        <w:tab w:val="left" w:pos="720"/>
        <w:tab w:val="right" w:pos="8640"/>
      </w:tabs>
      <w:spacing w:before="240" w:after="120"/>
    </w:pPr>
    <w:rPr>
      <w:rFonts w:ascii="Times New Roman" w:eastAsia="Times New Roman" w:hAnsi="Times New Roman" w:cs="Times New Roman"/>
      <w:b/>
      <w:sz w:val="24"/>
      <w:szCs w:val="24"/>
    </w:rPr>
  </w:style>
  <w:style w:type="paragraph" w:styleId="TOC2">
    <w:name w:val="toc 2"/>
    <w:autoRedefine/>
    <w:uiPriority w:val="39"/>
    <w:qFormat/>
    <w:rsid w:val="00F37470"/>
    <w:pPr>
      <w:tabs>
        <w:tab w:val="left" w:pos="1080"/>
        <w:tab w:val="right" w:pos="8640"/>
      </w:tabs>
      <w:ind w:left="240"/>
    </w:pPr>
    <w:rPr>
      <w:rFonts w:ascii="Times New Roman" w:eastAsia="Times New Roman" w:hAnsi="Times New Roman" w:cs="Times New Roman"/>
      <w:b/>
      <w:sz w:val="24"/>
      <w:szCs w:val="24"/>
    </w:rPr>
  </w:style>
  <w:style w:type="paragraph" w:styleId="TOC3">
    <w:name w:val="toc 3"/>
    <w:basedOn w:val="TOC2"/>
    <w:next w:val="BodyText"/>
    <w:uiPriority w:val="39"/>
    <w:qFormat/>
    <w:rsid w:val="00F37470"/>
    <w:pPr>
      <w:tabs>
        <w:tab w:val="clear" w:pos="1080"/>
        <w:tab w:val="left" w:pos="1440"/>
      </w:tabs>
      <w:spacing w:before="120"/>
      <w:ind w:left="2160" w:right="1440" w:hanging="720"/>
    </w:pPr>
    <w:rPr>
      <w:rFonts w:cs="Mangal"/>
      <w:lang w:bidi="hi-IN"/>
    </w:rPr>
  </w:style>
  <w:style w:type="paragraph" w:styleId="TOC4">
    <w:name w:val="toc 4"/>
    <w:basedOn w:val="Normal"/>
    <w:next w:val="Normal"/>
    <w:autoRedefine/>
    <w:uiPriority w:val="39"/>
    <w:rsid w:val="00F37470"/>
    <w:pPr>
      <w:ind w:left="720"/>
    </w:pPr>
  </w:style>
  <w:style w:type="paragraph" w:styleId="TOC5">
    <w:name w:val="toc 5"/>
    <w:basedOn w:val="Normal"/>
    <w:next w:val="Normal"/>
    <w:autoRedefine/>
    <w:uiPriority w:val="39"/>
    <w:rsid w:val="00F37470"/>
    <w:pPr>
      <w:ind w:left="960"/>
    </w:pPr>
  </w:style>
  <w:style w:type="paragraph" w:styleId="TOC6">
    <w:name w:val="toc 6"/>
    <w:basedOn w:val="Normal"/>
    <w:next w:val="Normal"/>
    <w:autoRedefine/>
    <w:uiPriority w:val="39"/>
    <w:rsid w:val="00F37470"/>
    <w:pPr>
      <w:ind w:left="1200"/>
    </w:pPr>
  </w:style>
  <w:style w:type="paragraph" w:styleId="TOC7">
    <w:name w:val="toc 7"/>
    <w:basedOn w:val="TOC1"/>
    <w:uiPriority w:val="39"/>
    <w:rsid w:val="00F37470"/>
    <w:pPr>
      <w:tabs>
        <w:tab w:val="clear" w:pos="720"/>
        <w:tab w:val="left" w:pos="1800"/>
      </w:tabs>
      <w:ind w:left="1800" w:right="1440" w:hanging="1800"/>
    </w:pPr>
    <w:rPr>
      <w:rFonts w:cs="Mangal"/>
      <w:lang w:bidi="hi-IN"/>
    </w:rPr>
  </w:style>
  <w:style w:type="paragraph" w:styleId="TOC8">
    <w:name w:val="toc 8"/>
    <w:basedOn w:val="Normal"/>
    <w:next w:val="Normal"/>
    <w:autoRedefine/>
    <w:uiPriority w:val="39"/>
    <w:rsid w:val="00F37470"/>
    <w:pPr>
      <w:ind w:left="1680"/>
    </w:pPr>
  </w:style>
  <w:style w:type="paragraph" w:styleId="TOC9">
    <w:name w:val="toc 9"/>
    <w:basedOn w:val="Normal"/>
    <w:next w:val="Normal"/>
    <w:autoRedefine/>
    <w:uiPriority w:val="39"/>
    <w:rsid w:val="00F37470"/>
    <w:pPr>
      <w:ind w:left="1920"/>
    </w:pPr>
  </w:style>
  <w:style w:type="paragraph" w:customStyle="1" w:styleId="FigureCap">
    <w:name w:val="FigureCap"/>
    <w:basedOn w:val="BodyText"/>
    <w:link w:val="FigureCapChar"/>
    <w:qFormat/>
    <w:rsid w:val="00B32E92"/>
    <w:pPr>
      <w:tabs>
        <w:tab w:val="left" w:pos="2160"/>
      </w:tabs>
      <w:spacing w:after="240"/>
      <w:ind w:left="2160" w:right="720" w:hanging="1440"/>
      <w:jc w:val="left"/>
    </w:pPr>
    <w:rPr>
      <w:b/>
      <w:noProof/>
    </w:rPr>
  </w:style>
  <w:style w:type="character" w:customStyle="1" w:styleId="FigureCapChar">
    <w:name w:val="FigureCap Char"/>
    <w:basedOn w:val="BodyTextChar"/>
    <w:link w:val="FigureCap"/>
    <w:rsid w:val="00B32E92"/>
    <w:rPr>
      <w:rFonts w:ascii="Times New Roman" w:eastAsia="Times New Roman" w:hAnsi="Times New Roman" w:cs="Times New Roman"/>
      <w:b/>
      <w:noProof/>
      <w:sz w:val="24"/>
      <w:szCs w:val="24"/>
    </w:rPr>
  </w:style>
  <w:style w:type="paragraph" w:styleId="ListParagraph">
    <w:name w:val="List Paragraph"/>
    <w:basedOn w:val="Normal"/>
    <w:uiPriority w:val="34"/>
    <w:qFormat/>
    <w:rsid w:val="008B2882"/>
    <w:pPr>
      <w:ind w:left="720"/>
      <w:contextualSpacing/>
    </w:pPr>
  </w:style>
  <w:style w:type="paragraph" w:styleId="TOCHeading">
    <w:name w:val="TOC Heading"/>
    <w:aliases w:val="Sidebar Heading"/>
    <w:basedOn w:val="Heading1"/>
    <w:next w:val="Normal"/>
    <w:uiPriority w:val="39"/>
    <w:unhideWhenUsed/>
    <w:qFormat/>
    <w:rsid w:val="008B2882"/>
    <w:pPr>
      <w:keepLines/>
      <w:pageBreakBefore w:val="0"/>
      <w:numPr>
        <w:numId w:val="0"/>
      </w:numPr>
      <w:spacing w:before="480" w:after="0" w:line="276" w:lineRule="auto"/>
      <w:outlineLvl w:val="9"/>
    </w:pPr>
    <w:rPr>
      <w:rFonts w:asciiTheme="majorHAnsi" w:eastAsiaTheme="majorEastAsia" w:hAnsiTheme="majorHAnsi" w:cstheme="majorBidi"/>
      <w:caps w:val="0"/>
      <w:color w:val="365F91" w:themeColor="accent1" w:themeShade="BF"/>
      <w:kern w:val="0"/>
      <w:sz w:val="28"/>
      <w:szCs w:val="28"/>
    </w:rPr>
  </w:style>
  <w:style w:type="paragraph" w:styleId="NormalWeb">
    <w:name w:val="Normal (Web)"/>
    <w:basedOn w:val="Normal"/>
    <w:uiPriority w:val="99"/>
    <w:semiHidden/>
    <w:unhideWhenUsed/>
    <w:rsid w:val="00C93336"/>
    <w:pPr>
      <w:spacing w:before="100" w:beforeAutospacing="1" w:after="100" w:afterAutospacing="1"/>
    </w:pPr>
    <w:rPr>
      <w:rFonts w:eastAsiaTheme="minorEastAsia"/>
      <w:lang w:eastAsia="zh-CN"/>
    </w:rPr>
  </w:style>
  <w:style w:type="character" w:customStyle="1" w:styleId="apple-converted-space">
    <w:name w:val="apple-converted-space"/>
    <w:basedOn w:val="DefaultParagraphFont"/>
    <w:rsid w:val="003C7028"/>
  </w:style>
  <w:style w:type="paragraph" w:customStyle="1" w:styleId="Default">
    <w:name w:val="Default"/>
    <w:rsid w:val="00E47AF9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NormalIndent">
    <w:name w:val="Normal Indent"/>
    <w:basedOn w:val="Normal"/>
    <w:semiHidden/>
    <w:rsid w:val="009F5EBB"/>
    <w:pPr>
      <w:tabs>
        <w:tab w:val="left" w:pos="720"/>
        <w:tab w:val="left" w:pos="1440"/>
        <w:tab w:val="left" w:pos="4320"/>
      </w:tabs>
      <w:spacing w:line="280" w:lineRule="atLeast"/>
      <w:ind w:left="720"/>
      <w:jc w:val="both"/>
    </w:pPr>
    <w:rPr>
      <w:szCs w:val="20"/>
    </w:rPr>
  </w:style>
  <w:style w:type="character" w:customStyle="1" w:styleId="PlainTextChar">
    <w:name w:val="Plain Text Char"/>
    <w:basedOn w:val="DefaultParagraphFont"/>
    <w:link w:val="PlainText"/>
    <w:semiHidden/>
    <w:rsid w:val="009F5EBB"/>
    <w:rPr>
      <w:rFonts w:ascii="Courier New" w:eastAsia="Times New Roman" w:hAnsi="Courier New" w:cs="Courier New"/>
      <w:sz w:val="20"/>
      <w:szCs w:val="20"/>
    </w:rPr>
  </w:style>
  <w:style w:type="paragraph" w:styleId="PlainText">
    <w:name w:val="Plain Text"/>
    <w:basedOn w:val="Normal"/>
    <w:link w:val="PlainTextChar"/>
    <w:semiHidden/>
    <w:rsid w:val="009F5EBB"/>
    <w:rPr>
      <w:rFonts w:ascii="Courier New" w:hAnsi="Courier New" w:cs="Courier New"/>
      <w:sz w:val="20"/>
      <w:szCs w:val="20"/>
    </w:rPr>
  </w:style>
  <w:style w:type="character" w:customStyle="1" w:styleId="BodyText2Char">
    <w:name w:val="Body Text 2 Char"/>
    <w:basedOn w:val="DefaultParagraphFont"/>
    <w:link w:val="BodyText2"/>
    <w:semiHidden/>
    <w:rsid w:val="009F5EBB"/>
    <w:rPr>
      <w:rFonts w:ascii="Times New Roman" w:eastAsia="Times New Roman" w:hAnsi="Times New Roman" w:cs="Times New Roman"/>
      <w:b/>
      <w:bCs/>
      <w:sz w:val="28"/>
      <w:szCs w:val="24"/>
    </w:rPr>
  </w:style>
  <w:style w:type="paragraph" w:styleId="BodyText2">
    <w:name w:val="Body Text 2"/>
    <w:basedOn w:val="Normal"/>
    <w:link w:val="BodyText2Char"/>
    <w:semiHidden/>
    <w:rsid w:val="009F5EBB"/>
    <w:rPr>
      <w:b/>
      <w:bCs/>
      <w:sz w:val="28"/>
    </w:rPr>
  </w:style>
  <w:style w:type="character" w:customStyle="1" w:styleId="BodyText3Char">
    <w:name w:val="Body Text 3 Char"/>
    <w:basedOn w:val="DefaultParagraphFont"/>
    <w:link w:val="BodyText3"/>
    <w:semiHidden/>
    <w:rsid w:val="009F5EBB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odyText3">
    <w:name w:val="Body Text 3"/>
    <w:basedOn w:val="Normal"/>
    <w:link w:val="BodyText3Char"/>
    <w:semiHidden/>
    <w:rsid w:val="009F5EBB"/>
    <w:rPr>
      <w:b/>
      <w:bCs/>
    </w:rPr>
  </w:style>
  <w:style w:type="character" w:customStyle="1" w:styleId="BodyTextIndentChar">
    <w:name w:val="Body Text Indent Char"/>
    <w:basedOn w:val="DefaultParagraphFont"/>
    <w:link w:val="BodyTextIndent"/>
    <w:semiHidden/>
    <w:rsid w:val="009F5EBB"/>
    <w:rPr>
      <w:rFonts w:ascii="Times New Roman" w:eastAsia="Times New Roman" w:hAnsi="Times New Roman" w:cs="Times New Roman"/>
      <w:b/>
      <w:sz w:val="16"/>
      <w:szCs w:val="20"/>
    </w:rPr>
  </w:style>
  <w:style w:type="paragraph" w:styleId="BodyTextIndent">
    <w:name w:val="Body Text Indent"/>
    <w:basedOn w:val="Normal"/>
    <w:link w:val="BodyTextIndentChar"/>
    <w:semiHidden/>
    <w:rsid w:val="009F5EBB"/>
    <w:pPr>
      <w:tabs>
        <w:tab w:val="left" w:pos="1440"/>
        <w:tab w:val="left" w:pos="3960"/>
        <w:tab w:val="left" w:pos="6390"/>
      </w:tabs>
      <w:spacing w:line="280" w:lineRule="atLeast"/>
      <w:ind w:firstLine="540"/>
      <w:jc w:val="both"/>
    </w:pPr>
    <w:rPr>
      <w:b/>
      <w:sz w:val="16"/>
      <w:szCs w:val="20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9F5EBB"/>
    <w:rPr>
      <w:rFonts w:ascii="Times New Roman" w:eastAsia="Times New Roman" w:hAnsi="Times New Roman" w:cs="Times New Roman"/>
      <w:sz w:val="24"/>
      <w:szCs w:val="20"/>
    </w:rPr>
  </w:style>
  <w:style w:type="paragraph" w:styleId="BodyTextIndent2">
    <w:name w:val="Body Text Indent 2"/>
    <w:basedOn w:val="Normal"/>
    <w:link w:val="BodyTextIndent2Char"/>
    <w:semiHidden/>
    <w:rsid w:val="009F5EBB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  <w:tab w:val="left" w:pos="7200"/>
        <w:tab w:val="left" w:pos="7560"/>
        <w:tab w:val="left" w:pos="7920"/>
        <w:tab w:val="left" w:pos="8280"/>
      </w:tabs>
      <w:spacing w:line="280" w:lineRule="atLeast"/>
      <w:ind w:left="1440" w:hanging="1440"/>
      <w:jc w:val="both"/>
    </w:pPr>
    <w:rPr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915E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915E3"/>
    <w:rPr>
      <w:rFonts w:ascii="Courier New" w:eastAsia="Times New Roman" w:hAnsi="Courier New" w:cs="Courier New"/>
      <w:sz w:val="20"/>
      <w:szCs w:val="20"/>
      <w:lang w:eastAsia="zh-CN"/>
    </w:rPr>
  </w:style>
  <w:style w:type="character" w:styleId="HTMLCode">
    <w:name w:val="HTML Code"/>
    <w:basedOn w:val="DefaultParagraphFont"/>
    <w:uiPriority w:val="99"/>
    <w:semiHidden/>
    <w:unhideWhenUsed/>
    <w:rsid w:val="009915E3"/>
    <w:rPr>
      <w:rFonts w:ascii="Courier New" w:eastAsia="Times New Roman" w:hAnsi="Courier New" w:cs="Courier New"/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9612B4"/>
  </w:style>
  <w:style w:type="character" w:styleId="FollowedHyperlink">
    <w:name w:val="FollowedHyperlink"/>
    <w:basedOn w:val="DefaultParagraphFont"/>
    <w:uiPriority w:val="99"/>
    <w:semiHidden/>
    <w:unhideWhenUsed/>
    <w:rsid w:val="00B04D5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88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9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62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1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7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07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06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6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19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44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5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4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65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00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66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9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26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5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8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0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15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31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4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7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97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0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5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91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99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00461C-AD9E-4AC0-B482-67008A8794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307</TotalTime>
  <Pages>8</Pages>
  <Words>2833</Words>
  <Characters>16150</Characters>
  <Application>Microsoft Office Word</Application>
  <DocSecurity>0</DocSecurity>
  <Lines>13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z</dc:creator>
  <cp:keywords/>
  <dc:description/>
  <cp:lastModifiedBy>Windows User</cp:lastModifiedBy>
  <cp:revision>142</cp:revision>
  <cp:lastPrinted>2019-05-09T18:11:00Z</cp:lastPrinted>
  <dcterms:created xsi:type="dcterms:W3CDTF">2019-03-01T16:37:00Z</dcterms:created>
  <dcterms:modified xsi:type="dcterms:W3CDTF">2019-05-09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Citation Style_1">
    <vt:lpwstr>http://www.zotero.org/styles/ieee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1_1">
    <vt:lpwstr>http://www.zotero.org/styles/american-political-science-association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2_1">
    <vt:lpwstr>http://www.zotero.org/styles/ap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3_1">
    <vt:lpwstr>http://www.zotero.org/styles/american-sociological-association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4_1">
    <vt:lpwstr>http://www.zotero.org/styles/chicago-author-date</vt:lpwstr>
  </property>
  <property fmtid="{D5CDD505-2E9C-101B-9397-08002B2CF9AE}" pid="13" name="Mendeley Recent Style Name 4_1">
    <vt:lpwstr>Chicago Manual of Style 17th edition (author-date)</vt:lpwstr>
  </property>
  <property fmtid="{D5CDD505-2E9C-101B-9397-08002B2CF9AE}" pid="14" name="Mendeley Recent Style Id 5_1">
    <vt:lpwstr>http://www.zotero.org/styles/harvard-cite-them-right</vt:lpwstr>
  </property>
  <property fmtid="{D5CDD505-2E9C-101B-9397-08002B2CF9AE}" pid="15" name="Mendeley Recent Style Name 5_1">
    <vt:lpwstr>Cite Them Right 10th edition - Harvard</vt:lpwstr>
  </property>
  <property fmtid="{D5CDD505-2E9C-101B-9397-08002B2CF9AE}" pid="16" name="Mendeley Recent Style Id 6_1">
    <vt:lpwstr>http://www.zotero.org/styles/ieee</vt:lpwstr>
  </property>
  <property fmtid="{D5CDD505-2E9C-101B-9397-08002B2CF9AE}" pid="17" name="Mendeley Recent Style Name 6_1">
    <vt:lpwstr>IEEE</vt:lpwstr>
  </property>
  <property fmtid="{D5CDD505-2E9C-101B-9397-08002B2CF9AE}" pid="18" name="Mendeley Recent Style Id 7_1">
    <vt:lpwstr>http://www.zotero.org/styles/modern-humanities-research-association</vt:lpwstr>
  </property>
  <property fmtid="{D5CDD505-2E9C-101B-9397-08002B2CF9AE}" pid="19" name="Mendeley Recent Style Name 7_1">
    <vt:lpwstr>Modern Humanities Research Association 3rd edition (note with bibliography)</vt:lpwstr>
  </property>
  <property fmtid="{D5CDD505-2E9C-101B-9397-08002B2CF9AE}" pid="20" name="Mendeley Recent Style Id 8_1">
    <vt:lpwstr>http://www.zotero.org/styles/modern-language-association</vt:lpwstr>
  </property>
  <property fmtid="{D5CDD505-2E9C-101B-9397-08002B2CF9AE}" pid="21" name="Mendeley Recent Style Name 8_1">
    <vt:lpwstr>Modern Language Association 8th edition</vt:lpwstr>
  </property>
  <property fmtid="{D5CDD505-2E9C-101B-9397-08002B2CF9AE}" pid="22" name="Mendeley Recent Style Id 9_1">
    <vt:lpwstr>http://www.zotero.org/styles/nature</vt:lpwstr>
  </property>
  <property fmtid="{D5CDD505-2E9C-101B-9397-08002B2CF9AE}" pid="23" name="Mendeley Recent Style Name 9_1">
    <vt:lpwstr>Nature</vt:lpwstr>
  </property>
  <property fmtid="{D5CDD505-2E9C-101B-9397-08002B2CF9AE}" pid="24" name="Mendeley Unique User Id_1">
    <vt:lpwstr>c80ec911-b48c-3d07-bc71-941c49e7afe5</vt:lpwstr>
  </property>
  <property fmtid="{D5CDD505-2E9C-101B-9397-08002B2CF9AE}" pid="25" name="MTWinEqns">
    <vt:bool>true</vt:bool>
  </property>
</Properties>
</file>